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B7ED" w14:textId="5B3B05A7" w:rsidR="00070D70" w:rsidRPr="004120FE" w:rsidRDefault="00070D70">
      <w:pPr>
        <w:rPr>
          <w:rFonts w:asciiTheme="minorHAnsi" w:hAnsiTheme="minorHAnsi" w:cstheme="minorHAnsi"/>
        </w:rPr>
      </w:pPr>
    </w:p>
    <w:tbl>
      <w:tblPr>
        <w:tblW w:w="10941"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53"/>
        <w:gridCol w:w="536"/>
        <w:gridCol w:w="10"/>
        <w:gridCol w:w="561"/>
        <w:gridCol w:w="1019"/>
        <w:gridCol w:w="821"/>
        <w:gridCol w:w="591"/>
        <w:gridCol w:w="387"/>
        <w:gridCol w:w="327"/>
        <w:gridCol w:w="98"/>
        <w:gridCol w:w="177"/>
        <w:gridCol w:w="402"/>
        <w:gridCol w:w="207"/>
        <w:gridCol w:w="52"/>
        <w:gridCol w:w="17"/>
        <w:gridCol w:w="152"/>
        <w:gridCol w:w="150"/>
        <w:gridCol w:w="730"/>
        <w:gridCol w:w="529"/>
        <w:gridCol w:w="859"/>
        <w:gridCol w:w="1163"/>
      </w:tblGrid>
      <w:tr w:rsidR="00C543A5" w:rsidRPr="004120FE" w14:paraId="41470854" w14:textId="77777777" w:rsidTr="000E7D23">
        <w:trPr>
          <w:cantSplit/>
          <w:trHeight w:val="960"/>
        </w:trPr>
        <w:tc>
          <w:tcPr>
            <w:tcW w:w="10941" w:type="dxa"/>
            <w:gridSpan w:val="21"/>
            <w:tcBorders>
              <w:top w:val="single" w:sz="6" w:space="0" w:color="auto"/>
              <w:left w:val="single" w:sz="6" w:space="0" w:color="auto"/>
              <w:bottom w:val="nil"/>
            </w:tcBorders>
          </w:tcPr>
          <w:p w14:paraId="5259A538" w14:textId="77777777" w:rsidR="00664912" w:rsidRDefault="00664912" w:rsidP="00664912">
            <w:pPr>
              <w:jc w:val="center"/>
              <w:rPr>
                <w:rFonts w:asciiTheme="minorHAnsi" w:hAnsiTheme="minorHAnsi" w:cstheme="minorHAnsi"/>
                <w:b/>
                <w:color w:val="0000FF"/>
                <w:sz w:val="28"/>
                <w:szCs w:val="28"/>
              </w:rPr>
            </w:pPr>
            <w:r>
              <w:rPr>
                <w:noProof/>
              </w:rPr>
              <w:drawing>
                <wp:anchor distT="0" distB="0" distL="114300" distR="114300" simplePos="0" relativeHeight="251658240" behindDoc="0" locked="0" layoutInCell="1" allowOverlap="1" wp14:anchorId="11D6DF0C" wp14:editId="09176EF8">
                  <wp:simplePos x="0" y="0"/>
                  <wp:positionH relativeFrom="margin">
                    <wp:posOffset>5606415</wp:posOffset>
                  </wp:positionH>
                  <wp:positionV relativeFrom="margin">
                    <wp:posOffset>153035</wp:posOffset>
                  </wp:positionV>
                  <wp:extent cx="1188720" cy="343535"/>
                  <wp:effectExtent l="0" t="0" r="0" b="0"/>
                  <wp:wrapSquare wrapText="bothSides"/>
                  <wp:docPr id="7388646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8720" cy="3435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color w:val="0000FF"/>
                <w:sz w:val="28"/>
                <w:szCs w:val="28"/>
              </w:rPr>
              <w:t xml:space="preserve">      </w:t>
            </w:r>
          </w:p>
          <w:p w14:paraId="01234627" w14:textId="34B2ABAF" w:rsidR="00B81CC3" w:rsidRPr="004120FE" w:rsidRDefault="00664912" w:rsidP="00664912">
            <w:pPr>
              <w:jc w:val="center"/>
              <w:rPr>
                <w:rFonts w:asciiTheme="minorHAnsi" w:hAnsiTheme="minorHAnsi" w:cstheme="minorHAnsi"/>
                <w:b/>
                <w:color w:val="0000FF"/>
                <w:sz w:val="28"/>
                <w:szCs w:val="28"/>
              </w:rPr>
            </w:pPr>
            <w:r>
              <w:rPr>
                <w:rFonts w:asciiTheme="minorHAnsi" w:hAnsiTheme="minorHAnsi" w:cstheme="minorHAnsi"/>
                <w:b/>
                <w:color w:val="0000FF"/>
                <w:sz w:val="28"/>
                <w:szCs w:val="28"/>
              </w:rPr>
              <w:t xml:space="preserve">                                     </w:t>
            </w:r>
            <w:r w:rsidR="00063700" w:rsidRPr="004120FE">
              <w:rPr>
                <w:rFonts w:asciiTheme="minorHAnsi" w:hAnsiTheme="minorHAnsi" w:cstheme="minorHAnsi"/>
                <w:b/>
                <w:color w:val="0000FF"/>
                <w:sz w:val="28"/>
                <w:szCs w:val="28"/>
              </w:rPr>
              <w:t>Personal History Form</w:t>
            </w:r>
          </w:p>
        </w:tc>
      </w:tr>
      <w:tr w:rsidR="00C543A5" w:rsidRPr="004120FE" w14:paraId="7411AEFF" w14:textId="77777777" w:rsidTr="00B17CBB">
        <w:trPr>
          <w:cantSplit/>
        </w:trPr>
        <w:tc>
          <w:tcPr>
            <w:tcW w:w="10941" w:type="dxa"/>
            <w:gridSpan w:val="21"/>
            <w:tcBorders>
              <w:top w:val="single" w:sz="6" w:space="0" w:color="auto"/>
              <w:left w:val="single" w:sz="6" w:space="0" w:color="auto"/>
              <w:bottom w:val="single" w:sz="6" w:space="0" w:color="auto"/>
              <w:right w:val="single" w:sz="6" w:space="0" w:color="auto"/>
            </w:tcBorders>
          </w:tcPr>
          <w:p w14:paraId="16BD37C8" w14:textId="434282D4" w:rsidR="00772F19" w:rsidRPr="004120FE" w:rsidRDefault="00C543A5" w:rsidP="00F82B44">
            <w:pPr>
              <w:rPr>
                <w:rFonts w:asciiTheme="minorHAnsi" w:hAnsiTheme="minorHAnsi" w:cstheme="minorHAnsi"/>
                <w:b/>
                <w:sz w:val="20"/>
                <w:szCs w:val="20"/>
              </w:rPr>
            </w:pPr>
            <w:r w:rsidRPr="004120FE">
              <w:rPr>
                <w:rFonts w:asciiTheme="minorHAnsi" w:hAnsiTheme="minorHAnsi" w:cstheme="minorHAnsi"/>
                <w:b/>
                <w:sz w:val="20"/>
                <w:szCs w:val="20"/>
              </w:rPr>
              <w:t xml:space="preserve">INSTRUCTIONS: Please answer each question clearly and completely. Read carefully and follow all directions. </w:t>
            </w:r>
          </w:p>
        </w:tc>
      </w:tr>
      <w:tr w:rsidR="00C543A5" w:rsidRPr="004120FE" w14:paraId="042A91BD" w14:textId="77777777" w:rsidTr="003F0EF2">
        <w:trPr>
          <w:cantSplit/>
          <w:trHeight w:val="568"/>
        </w:trPr>
        <w:tc>
          <w:tcPr>
            <w:tcW w:w="4279" w:type="dxa"/>
            <w:gridSpan w:val="5"/>
            <w:tcBorders>
              <w:top w:val="single" w:sz="6" w:space="0" w:color="auto"/>
              <w:left w:val="single" w:sz="6" w:space="0" w:color="auto"/>
              <w:bottom w:val="single" w:sz="6" w:space="0" w:color="auto"/>
              <w:right w:val="nil"/>
            </w:tcBorders>
          </w:tcPr>
          <w:p w14:paraId="65736771" w14:textId="77777777" w:rsidR="00C543A5" w:rsidRPr="004120FE" w:rsidRDefault="007F638F" w:rsidP="00462A31">
            <w:pPr>
              <w:rPr>
                <w:rFonts w:asciiTheme="minorHAnsi" w:hAnsiTheme="minorHAnsi" w:cstheme="minorHAnsi"/>
                <w:b/>
                <w:sz w:val="20"/>
                <w:szCs w:val="20"/>
              </w:rPr>
            </w:pPr>
            <w:r w:rsidRPr="004120FE">
              <w:rPr>
                <w:rFonts w:asciiTheme="minorHAnsi" w:hAnsiTheme="minorHAnsi" w:cstheme="minorHAnsi"/>
                <w:b/>
                <w:sz w:val="20"/>
                <w:szCs w:val="20"/>
              </w:rPr>
              <w:t>1. Family name (s</w:t>
            </w:r>
            <w:r w:rsidR="00C543A5" w:rsidRPr="004120FE">
              <w:rPr>
                <w:rFonts w:asciiTheme="minorHAnsi" w:hAnsiTheme="minorHAnsi" w:cstheme="minorHAnsi"/>
                <w:b/>
                <w:sz w:val="20"/>
                <w:szCs w:val="20"/>
              </w:rPr>
              <w:t>urname)</w:t>
            </w:r>
          </w:p>
          <w:p w14:paraId="17544F2B"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8"/>
                  <w:enabled/>
                  <w:calcOnExit w:val="0"/>
                  <w:textInput>
                    <w:format w:val="UPPERCASE"/>
                  </w:textInput>
                </w:ffData>
              </w:fldChar>
            </w:r>
            <w:bookmarkStart w:id="0" w:name="Text8"/>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0"/>
          </w:p>
          <w:p w14:paraId="186DD46E" w14:textId="77777777" w:rsidR="00C543A5" w:rsidRPr="004120FE" w:rsidRDefault="00C543A5" w:rsidP="00462A31">
            <w:pPr>
              <w:rPr>
                <w:rFonts w:asciiTheme="minorHAnsi" w:hAnsiTheme="minorHAnsi" w:cstheme="minorHAnsi"/>
                <w:sz w:val="20"/>
                <w:szCs w:val="20"/>
              </w:rPr>
            </w:pPr>
          </w:p>
        </w:tc>
        <w:tc>
          <w:tcPr>
            <w:tcW w:w="3381" w:type="dxa"/>
            <w:gridSpan w:val="12"/>
            <w:tcBorders>
              <w:top w:val="single" w:sz="6" w:space="0" w:color="auto"/>
              <w:left w:val="nil"/>
              <w:bottom w:val="single" w:sz="6" w:space="0" w:color="auto"/>
              <w:right w:val="nil"/>
            </w:tcBorders>
          </w:tcPr>
          <w:p w14:paraId="487B2F17"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 xml:space="preserve">2. </w:t>
            </w:r>
            <w:r w:rsidR="00C543A5" w:rsidRPr="004120FE">
              <w:rPr>
                <w:rFonts w:asciiTheme="minorHAnsi" w:hAnsiTheme="minorHAnsi" w:cstheme="minorHAnsi"/>
                <w:b/>
                <w:sz w:val="20"/>
                <w:szCs w:val="20"/>
              </w:rPr>
              <w:t>First names</w:t>
            </w:r>
          </w:p>
          <w:p w14:paraId="38CA68D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7"/>
                  <w:enabled/>
                  <w:calcOnExit w:val="0"/>
                  <w:textInput>
                    <w:format w:val="FIRST CAPITAL"/>
                  </w:textInput>
                </w:ffData>
              </w:fldChar>
            </w:r>
            <w:bookmarkStart w:id="1" w:name="Text7"/>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
          </w:p>
        </w:tc>
        <w:tc>
          <w:tcPr>
            <w:tcW w:w="3281" w:type="dxa"/>
            <w:gridSpan w:val="4"/>
            <w:tcBorders>
              <w:left w:val="nil"/>
              <w:right w:val="single" w:sz="6" w:space="0" w:color="auto"/>
            </w:tcBorders>
          </w:tcPr>
          <w:p w14:paraId="4825A227" w14:textId="148DBB04"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 xml:space="preserve">3. </w:t>
            </w:r>
            <w:r w:rsidR="00C543A5" w:rsidRPr="004120FE">
              <w:rPr>
                <w:rFonts w:asciiTheme="minorHAnsi" w:hAnsiTheme="minorHAnsi" w:cstheme="minorHAnsi"/>
                <w:b/>
                <w:sz w:val="20"/>
                <w:szCs w:val="20"/>
              </w:rPr>
              <w:t>Maiden name, if applicable</w:t>
            </w:r>
          </w:p>
          <w:p w14:paraId="66CA9106"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21"/>
                  <w:enabled/>
                  <w:calcOnExit w:val="0"/>
                  <w:textInput/>
                </w:ffData>
              </w:fldChar>
            </w:r>
            <w:bookmarkStart w:id="2" w:name="Text21"/>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
          </w:p>
        </w:tc>
      </w:tr>
      <w:tr w:rsidR="00C543A5" w:rsidRPr="004120FE" w14:paraId="1E32B7C1" w14:textId="77777777" w:rsidTr="003F0EF2">
        <w:tc>
          <w:tcPr>
            <w:tcW w:w="2689" w:type="dxa"/>
            <w:gridSpan w:val="2"/>
          </w:tcPr>
          <w:p w14:paraId="7025AB1E"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4</w:t>
            </w:r>
            <w:r w:rsidR="00C543A5" w:rsidRPr="004120FE">
              <w:rPr>
                <w:rFonts w:asciiTheme="minorHAnsi" w:hAnsiTheme="minorHAnsi" w:cstheme="minorHAnsi"/>
                <w:b/>
                <w:sz w:val="20"/>
                <w:szCs w:val="20"/>
              </w:rPr>
              <w:t>. Date of Birth</w:t>
            </w:r>
          </w:p>
          <w:p w14:paraId="70228539" w14:textId="77777777" w:rsidR="00C543A5" w:rsidRPr="004120FE" w:rsidRDefault="007F638F" w:rsidP="00462A31">
            <w:pPr>
              <w:rPr>
                <w:rFonts w:asciiTheme="minorHAnsi" w:hAnsiTheme="minorHAnsi" w:cstheme="minorHAnsi"/>
                <w:sz w:val="20"/>
                <w:szCs w:val="20"/>
              </w:rPr>
            </w:pPr>
            <w:r w:rsidRPr="004120FE">
              <w:rPr>
                <w:rFonts w:asciiTheme="minorHAnsi" w:hAnsiTheme="minorHAnsi" w:cstheme="minorHAnsi"/>
                <w:sz w:val="20"/>
                <w:szCs w:val="20"/>
              </w:rPr>
              <w:t>day      month    y</w:t>
            </w:r>
            <w:r w:rsidR="00C543A5" w:rsidRPr="004120FE">
              <w:rPr>
                <w:rFonts w:asciiTheme="minorHAnsi" w:hAnsiTheme="minorHAnsi" w:cstheme="minorHAnsi"/>
                <w:sz w:val="20"/>
                <w:szCs w:val="20"/>
              </w:rPr>
              <w:t>ear</w:t>
            </w:r>
          </w:p>
          <w:p w14:paraId="775DC820" w14:textId="77777777" w:rsidR="00341F23" w:rsidRPr="004120FE" w:rsidRDefault="00EE622D" w:rsidP="003824E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23"/>
                  <w:enabled/>
                  <w:calcOnExit w:val="0"/>
                  <w:textInput/>
                </w:ffData>
              </w:fldChar>
            </w:r>
            <w:bookmarkStart w:id="3" w:name="Text2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
            <w:r w:rsidR="007F638F"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24"/>
                  <w:enabled/>
                  <w:calcOnExit w:val="0"/>
                  <w:textInput/>
                </w:ffData>
              </w:fldChar>
            </w:r>
            <w:bookmarkStart w:id="4" w:name="Text2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
            <w:r w:rsidR="00341F23" w:rsidRPr="004120FE">
              <w:rPr>
                <w:rFonts w:asciiTheme="minorHAnsi" w:hAnsiTheme="minorHAnsi" w:cstheme="minorHAnsi"/>
                <w:sz w:val="20"/>
                <w:szCs w:val="20"/>
              </w:rPr>
              <w:t xml:space="preserve">  </w:t>
            </w:r>
            <w:r w:rsidR="007F638F" w:rsidRPr="004120FE">
              <w:rPr>
                <w:rFonts w:asciiTheme="minorHAnsi" w:hAnsiTheme="minorHAnsi" w:cstheme="minorHAnsi"/>
                <w:sz w:val="20"/>
                <w:szCs w:val="20"/>
              </w:rPr>
              <w:t xml:space="preserve"> </w:t>
            </w:r>
            <w:r w:rsidR="00341F23"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25"/>
                  <w:enabled/>
                  <w:calcOnExit w:val="0"/>
                  <w:textInput/>
                </w:ffData>
              </w:fldChar>
            </w:r>
            <w:bookmarkStart w:id="5" w:name="Text2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5"/>
          </w:p>
        </w:tc>
        <w:tc>
          <w:tcPr>
            <w:tcW w:w="1590" w:type="dxa"/>
            <w:gridSpan w:val="3"/>
          </w:tcPr>
          <w:p w14:paraId="411DE8A0" w14:textId="6AE7033F" w:rsidR="006942E7"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5</w:t>
            </w:r>
            <w:r w:rsidR="00C543A5" w:rsidRPr="004120FE">
              <w:rPr>
                <w:rFonts w:asciiTheme="minorHAnsi" w:hAnsiTheme="minorHAnsi" w:cstheme="minorHAnsi"/>
                <w:b/>
                <w:sz w:val="20"/>
                <w:szCs w:val="20"/>
              </w:rPr>
              <w:t>. Place of birth</w:t>
            </w:r>
          </w:p>
          <w:p w14:paraId="33722362"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0"/>
                  <w:enabled/>
                  <w:calcOnExit w:val="0"/>
                  <w:textInput/>
                </w:ffData>
              </w:fldChar>
            </w:r>
            <w:bookmarkStart w:id="6" w:name="Text10"/>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6"/>
          </w:p>
        </w:tc>
        <w:tc>
          <w:tcPr>
            <w:tcW w:w="2224" w:type="dxa"/>
            <w:gridSpan w:val="5"/>
          </w:tcPr>
          <w:p w14:paraId="3CC43799" w14:textId="3498173E"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6</w:t>
            </w:r>
            <w:r w:rsidR="00C543A5" w:rsidRPr="004120FE">
              <w:rPr>
                <w:rFonts w:asciiTheme="minorHAnsi" w:hAnsiTheme="minorHAnsi" w:cstheme="minorHAnsi"/>
                <w:b/>
                <w:sz w:val="20"/>
                <w:szCs w:val="20"/>
              </w:rPr>
              <w:t>. Nationality at birth</w:t>
            </w:r>
          </w:p>
          <w:p w14:paraId="4E95CFF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9"/>
                  <w:enabled/>
                  <w:calcOnExit w:val="0"/>
                  <w:textInput/>
                </w:ffData>
              </w:fldChar>
            </w:r>
            <w:bookmarkStart w:id="7" w:name="Text9"/>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7"/>
          </w:p>
        </w:tc>
        <w:tc>
          <w:tcPr>
            <w:tcW w:w="2416" w:type="dxa"/>
            <w:gridSpan w:val="9"/>
          </w:tcPr>
          <w:p w14:paraId="6458C37F"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7</w:t>
            </w:r>
            <w:r w:rsidR="00C543A5" w:rsidRPr="004120FE">
              <w:rPr>
                <w:rFonts w:asciiTheme="minorHAnsi" w:hAnsiTheme="minorHAnsi" w:cstheme="minorHAnsi"/>
                <w:b/>
                <w:sz w:val="20"/>
                <w:szCs w:val="20"/>
              </w:rPr>
              <w:t xml:space="preserve">. </w:t>
            </w:r>
            <w:r w:rsidR="00FF6366" w:rsidRPr="004120FE">
              <w:rPr>
                <w:rFonts w:asciiTheme="minorHAnsi" w:hAnsiTheme="minorHAnsi" w:cstheme="minorHAnsi"/>
                <w:b/>
                <w:sz w:val="20"/>
                <w:szCs w:val="20"/>
              </w:rPr>
              <w:t>List all your current</w:t>
            </w:r>
            <w:r w:rsidR="00341F23" w:rsidRPr="004120FE">
              <w:rPr>
                <w:rFonts w:asciiTheme="minorHAnsi" w:hAnsiTheme="minorHAnsi" w:cstheme="minorHAnsi"/>
                <w:b/>
                <w:sz w:val="20"/>
                <w:szCs w:val="20"/>
              </w:rPr>
              <w:t xml:space="preserve"> </w:t>
            </w:r>
            <w:r w:rsidR="00C543A5" w:rsidRPr="004120FE">
              <w:rPr>
                <w:rFonts w:asciiTheme="minorHAnsi" w:hAnsiTheme="minorHAnsi" w:cstheme="minorHAnsi"/>
                <w:b/>
                <w:sz w:val="20"/>
                <w:szCs w:val="20"/>
              </w:rPr>
              <w:t>nationality(</w:t>
            </w:r>
            <w:proofErr w:type="spellStart"/>
            <w:r w:rsidR="00C543A5" w:rsidRPr="004120FE">
              <w:rPr>
                <w:rFonts w:asciiTheme="minorHAnsi" w:hAnsiTheme="minorHAnsi" w:cstheme="minorHAnsi"/>
                <w:b/>
                <w:sz w:val="20"/>
                <w:szCs w:val="20"/>
              </w:rPr>
              <w:t>ies</w:t>
            </w:r>
            <w:proofErr w:type="spellEnd"/>
            <w:r w:rsidR="00C543A5" w:rsidRPr="004120FE">
              <w:rPr>
                <w:rFonts w:asciiTheme="minorHAnsi" w:hAnsiTheme="minorHAnsi" w:cstheme="minorHAnsi"/>
                <w:b/>
                <w:sz w:val="20"/>
                <w:szCs w:val="20"/>
              </w:rPr>
              <w:t>)</w:t>
            </w:r>
          </w:p>
          <w:p w14:paraId="3C50CDE2"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
                  <w:enabled/>
                  <w:calcOnExit w:val="0"/>
                  <w:textInput/>
                </w:ffData>
              </w:fldChar>
            </w:r>
            <w:bookmarkStart w:id="8" w:name="Text1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8"/>
          </w:p>
        </w:tc>
        <w:tc>
          <w:tcPr>
            <w:tcW w:w="2022" w:type="dxa"/>
            <w:gridSpan w:val="2"/>
          </w:tcPr>
          <w:p w14:paraId="02F71C6A"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8</w:t>
            </w:r>
            <w:r w:rsidR="00C543A5" w:rsidRPr="004120FE">
              <w:rPr>
                <w:rFonts w:asciiTheme="minorHAnsi" w:hAnsiTheme="minorHAnsi" w:cstheme="minorHAnsi"/>
                <w:b/>
                <w:sz w:val="20"/>
                <w:szCs w:val="20"/>
              </w:rPr>
              <w:t xml:space="preserve">. </w:t>
            </w:r>
            <w:r w:rsidR="002D137B" w:rsidRPr="004120FE">
              <w:rPr>
                <w:rFonts w:asciiTheme="minorHAnsi" w:hAnsiTheme="minorHAnsi" w:cstheme="minorHAnsi"/>
                <w:b/>
                <w:sz w:val="20"/>
                <w:szCs w:val="20"/>
              </w:rPr>
              <w:t>Gender</w:t>
            </w:r>
          </w:p>
          <w:p w14:paraId="5D09C2A8" w14:textId="77777777" w:rsidR="006942E7" w:rsidRPr="004120FE" w:rsidRDefault="006942E7" w:rsidP="00462A31">
            <w:pPr>
              <w:rPr>
                <w:rFonts w:asciiTheme="minorHAnsi" w:hAnsiTheme="minorHAnsi" w:cstheme="minorHAnsi"/>
                <w:b/>
                <w:sz w:val="20"/>
                <w:szCs w:val="20"/>
              </w:rPr>
            </w:pPr>
          </w:p>
          <w:sdt>
            <w:sdtPr>
              <w:rPr>
                <w:rFonts w:asciiTheme="minorHAnsi" w:hAnsiTheme="minorHAnsi" w:cstheme="minorHAnsi"/>
                <w:sz w:val="20"/>
                <w:szCs w:val="20"/>
              </w:rPr>
              <w:alias w:val="Gender"/>
              <w:tag w:val="Gender"/>
              <w:id w:val="1967855498"/>
              <w:placeholder>
                <w:docPart w:val="DefaultPlaceholder_-1854013438"/>
              </w:placeholder>
              <w:showingPlcHdr/>
              <w:dropDownList>
                <w:listItem w:value="Choose an item."/>
                <w:listItem w:displayText="Female" w:value="Female"/>
                <w:listItem w:displayText="Male" w:value="Male"/>
                <w:listItem w:displayText="Non-binary" w:value="Non-binary"/>
                <w:listItem w:displayText="Prefer not to say" w:value="Prefer not to say"/>
              </w:dropDownList>
            </w:sdtPr>
            <w:sdtContent>
              <w:p w14:paraId="5A7D910E" w14:textId="32A1A2F5" w:rsidR="00C543A5" w:rsidRPr="004120FE" w:rsidRDefault="005436FA" w:rsidP="00462A31">
                <w:pPr>
                  <w:rPr>
                    <w:rFonts w:asciiTheme="minorHAnsi" w:hAnsiTheme="minorHAnsi" w:cstheme="minorHAnsi"/>
                    <w:sz w:val="20"/>
                    <w:szCs w:val="20"/>
                  </w:rPr>
                </w:pPr>
                <w:r w:rsidRPr="004120FE">
                  <w:rPr>
                    <w:rStyle w:val="PlaceholderText"/>
                    <w:rFonts w:asciiTheme="minorHAnsi" w:hAnsiTheme="minorHAnsi" w:cstheme="minorHAnsi"/>
                    <w:sz w:val="20"/>
                    <w:szCs w:val="20"/>
                  </w:rPr>
                  <w:t>Choose an item.</w:t>
                </w:r>
              </w:p>
            </w:sdtContent>
          </w:sdt>
        </w:tc>
      </w:tr>
      <w:tr w:rsidR="00C543A5" w:rsidRPr="004120FE" w14:paraId="608F8CA2" w14:textId="77777777" w:rsidTr="007055C4">
        <w:trPr>
          <w:cantSplit/>
          <w:trHeight w:val="728"/>
        </w:trPr>
        <w:tc>
          <w:tcPr>
            <w:tcW w:w="3260" w:type="dxa"/>
            <w:gridSpan w:val="4"/>
            <w:tcBorders>
              <w:bottom w:val="nil"/>
            </w:tcBorders>
          </w:tcPr>
          <w:p w14:paraId="35E81463" w14:textId="60C32DB1" w:rsidR="00C543A5" w:rsidRPr="004120FE" w:rsidRDefault="00D06E8B" w:rsidP="00462A31">
            <w:pPr>
              <w:rPr>
                <w:rFonts w:asciiTheme="minorHAnsi" w:hAnsiTheme="minorHAnsi" w:cstheme="minorHAnsi"/>
                <w:b/>
                <w:sz w:val="20"/>
                <w:szCs w:val="20"/>
              </w:rPr>
            </w:pPr>
            <w:r w:rsidRPr="004120FE">
              <w:rPr>
                <w:rFonts w:asciiTheme="minorHAnsi" w:hAnsiTheme="minorHAnsi" w:cstheme="minorHAnsi"/>
                <w:b/>
                <w:sz w:val="20"/>
                <w:szCs w:val="20"/>
              </w:rPr>
              <w:t>9</w:t>
            </w:r>
            <w:r w:rsidR="00C543A5" w:rsidRPr="004120FE">
              <w:rPr>
                <w:rFonts w:asciiTheme="minorHAnsi" w:hAnsiTheme="minorHAnsi" w:cstheme="minorHAnsi"/>
                <w:b/>
                <w:sz w:val="20"/>
                <w:szCs w:val="20"/>
              </w:rPr>
              <w:t>. Permanent address</w:t>
            </w:r>
          </w:p>
          <w:p w14:paraId="2362F9F3"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
                  <w:enabled/>
                  <w:calcOnExit w:val="0"/>
                  <w:textInput/>
                </w:ffData>
              </w:fldChar>
            </w:r>
            <w:bookmarkStart w:id="9" w:name="Text1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9"/>
          </w:p>
          <w:p w14:paraId="6BC4FAA6" w14:textId="77777777" w:rsidR="00C543A5" w:rsidRPr="004120FE" w:rsidRDefault="00C543A5" w:rsidP="00462A31">
            <w:pPr>
              <w:rPr>
                <w:rFonts w:asciiTheme="minorHAnsi" w:hAnsiTheme="minorHAnsi" w:cstheme="minorHAnsi"/>
                <w:sz w:val="20"/>
                <w:szCs w:val="20"/>
              </w:rPr>
            </w:pPr>
          </w:p>
          <w:p w14:paraId="7ED09F3F" w14:textId="77777777" w:rsidR="00C543A5" w:rsidRPr="004120FE" w:rsidRDefault="00C543A5" w:rsidP="00462A31">
            <w:pPr>
              <w:rPr>
                <w:rFonts w:asciiTheme="minorHAnsi" w:hAnsiTheme="minorHAnsi" w:cstheme="minorHAnsi"/>
                <w:sz w:val="20"/>
                <w:szCs w:val="20"/>
              </w:rPr>
            </w:pPr>
          </w:p>
        </w:tc>
        <w:tc>
          <w:tcPr>
            <w:tcW w:w="3420" w:type="dxa"/>
            <w:gridSpan w:val="7"/>
            <w:tcBorders>
              <w:bottom w:val="nil"/>
            </w:tcBorders>
          </w:tcPr>
          <w:p w14:paraId="247A3849" w14:textId="7A614ED6"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0</w:t>
            </w:r>
            <w:r w:rsidRPr="004120FE">
              <w:rPr>
                <w:rFonts w:asciiTheme="minorHAnsi" w:hAnsiTheme="minorHAnsi" w:cstheme="minorHAnsi"/>
                <w:b/>
                <w:sz w:val="20"/>
                <w:szCs w:val="20"/>
              </w:rPr>
              <w:t>. Present address</w:t>
            </w:r>
            <w:r w:rsidRPr="004120FE">
              <w:rPr>
                <w:rFonts w:asciiTheme="minorHAnsi" w:hAnsiTheme="minorHAnsi" w:cstheme="minorHAnsi"/>
                <w:sz w:val="20"/>
                <w:szCs w:val="20"/>
              </w:rPr>
              <w:t xml:space="preserve"> if different from </w:t>
            </w:r>
            <w:r w:rsidR="000D7455" w:rsidRPr="004120FE">
              <w:rPr>
                <w:rFonts w:asciiTheme="minorHAnsi" w:hAnsiTheme="minorHAnsi" w:cstheme="minorHAnsi"/>
                <w:sz w:val="20"/>
                <w:szCs w:val="20"/>
              </w:rPr>
              <w:t>permanent address</w:t>
            </w:r>
            <w:r w:rsidRPr="004120FE">
              <w:rPr>
                <w:rFonts w:asciiTheme="minorHAnsi" w:hAnsiTheme="minorHAnsi" w:cstheme="minorHAnsi"/>
                <w:sz w:val="20"/>
                <w:szCs w:val="20"/>
              </w:rPr>
              <w:t>.</w:t>
            </w:r>
          </w:p>
          <w:p w14:paraId="2F2F2D72" w14:textId="52CD80F9"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
                  <w:enabled/>
                  <w:calcOnExit w:val="0"/>
                  <w:textInput/>
                </w:ffData>
              </w:fldChar>
            </w:r>
            <w:bookmarkStart w:id="10" w:name="Text1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0"/>
          </w:p>
        </w:tc>
        <w:tc>
          <w:tcPr>
            <w:tcW w:w="4261" w:type="dxa"/>
            <w:gridSpan w:val="10"/>
            <w:tcBorders>
              <w:bottom w:val="nil"/>
            </w:tcBorders>
          </w:tcPr>
          <w:p w14:paraId="3FEF4315" w14:textId="3A875D63" w:rsidR="00C543A5" w:rsidRPr="004120FE" w:rsidRDefault="00C543A5" w:rsidP="00462A31">
            <w:pPr>
              <w:rPr>
                <w:rFonts w:asciiTheme="minorHAnsi" w:hAnsiTheme="minorHAnsi" w:cstheme="minorHAnsi"/>
                <w:b/>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1</w:t>
            </w:r>
            <w:r w:rsidRPr="004120FE">
              <w:rPr>
                <w:rFonts w:asciiTheme="minorHAnsi" w:hAnsiTheme="minorHAnsi" w:cstheme="minorHAnsi"/>
                <w:b/>
                <w:sz w:val="20"/>
                <w:szCs w:val="20"/>
              </w:rPr>
              <w:t>.  Telephone n</w:t>
            </w:r>
            <w:r w:rsidR="001615CA" w:rsidRPr="004120FE">
              <w:rPr>
                <w:rFonts w:asciiTheme="minorHAnsi" w:hAnsiTheme="minorHAnsi" w:cstheme="minorHAnsi"/>
                <w:b/>
                <w:sz w:val="20"/>
                <w:szCs w:val="20"/>
              </w:rPr>
              <w:t>umber</w:t>
            </w:r>
          </w:p>
          <w:p w14:paraId="58ED6035" w14:textId="68F37E2C" w:rsidR="00CE0DD8" w:rsidRPr="004120FE" w:rsidRDefault="00CE0DD8" w:rsidP="00CE0DD8">
            <w:pPr>
              <w:rPr>
                <w:rFonts w:asciiTheme="minorHAnsi" w:hAnsiTheme="minorHAnsi" w:cstheme="minorHAnsi"/>
                <w:sz w:val="20"/>
                <w:szCs w:val="20"/>
              </w:rPr>
            </w:pPr>
            <w:r w:rsidRPr="004120FE">
              <w:rPr>
                <w:rFonts w:asciiTheme="minorHAnsi" w:hAnsiTheme="minorHAnsi" w:cstheme="minorHAnsi"/>
                <w:sz w:val="20"/>
                <w:szCs w:val="20"/>
              </w:rPr>
              <w:t>Home/Mobile</w:t>
            </w:r>
            <w:r w:rsidR="000D7455" w:rsidRPr="004120FE">
              <w:rPr>
                <w:rFonts w:asciiTheme="minorHAnsi" w:hAnsiTheme="minorHAnsi" w:cstheme="minorHAnsi"/>
                <w:sz w:val="20"/>
                <w:szCs w:val="20"/>
              </w:rPr>
              <w:t>:</w:t>
            </w:r>
            <w:r w:rsidRPr="004120FE">
              <w:rPr>
                <w:rFonts w:asciiTheme="minorHAnsi" w:hAnsiTheme="minorHAnsi" w:cstheme="minorHAnsi"/>
                <w:b/>
                <w:sz w:val="20"/>
                <w:szCs w:val="20"/>
              </w:rPr>
              <w:t xml:space="preserve"> </w:t>
            </w:r>
            <w:r w:rsidR="00EE622D" w:rsidRPr="004120FE">
              <w:rPr>
                <w:rFonts w:asciiTheme="minorHAnsi" w:hAnsiTheme="minorHAnsi" w:cstheme="minorHAnsi"/>
                <w:sz w:val="20"/>
                <w:szCs w:val="20"/>
              </w:rPr>
              <w:fldChar w:fldCharType="begin">
                <w:ffData>
                  <w:name w:val="Text16"/>
                  <w:enabled/>
                  <w:calcOnExit w:val="0"/>
                  <w:textInput/>
                </w:ffData>
              </w:fldChar>
            </w:r>
            <w:r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p w14:paraId="1006664F" w14:textId="63E7C10E" w:rsidR="00C543A5" w:rsidRPr="004120FE" w:rsidRDefault="00CE0DD8" w:rsidP="00462A31">
            <w:pPr>
              <w:rPr>
                <w:rFonts w:asciiTheme="minorHAnsi" w:hAnsiTheme="minorHAnsi" w:cstheme="minorHAnsi"/>
                <w:sz w:val="20"/>
                <w:szCs w:val="20"/>
              </w:rPr>
            </w:pPr>
            <w:r w:rsidRPr="004120FE">
              <w:rPr>
                <w:rFonts w:asciiTheme="minorHAnsi" w:hAnsiTheme="minorHAnsi" w:cstheme="minorHAnsi"/>
                <w:sz w:val="20"/>
                <w:szCs w:val="20"/>
              </w:rPr>
              <w:t>Work</w:t>
            </w:r>
            <w:r w:rsidR="000D7455" w:rsidRPr="004120FE">
              <w:rPr>
                <w:rFonts w:asciiTheme="minorHAnsi" w:hAnsiTheme="minorHAnsi" w:cstheme="minorHAnsi"/>
                <w:sz w:val="20"/>
                <w:szCs w:val="20"/>
              </w:rPr>
              <w:t>:</w:t>
            </w:r>
            <w:r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6"/>
                  <w:enabled/>
                  <w:calcOnExit w:val="0"/>
                  <w:textInput/>
                </w:ffData>
              </w:fldChar>
            </w:r>
            <w:r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r>
      <w:tr w:rsidR="00C543A5" w:rsidRPr="004120FE" w14:paraId="132AF77C" w14:textId="77777777" w:rsidTr="007055C4">
        <w:trPr>
          <w:cantSplit/>
          <w:trHeight w:val="414"/>
        </w:trPr>
        <w:tc>
          <w:tcPr>
            <w:tcW w:w="3260" w:type="dxa"/>
            <w:gridSpan w:val="4"/>
            <w:tcBorders>
              <w:top w:val="nil"/>
            </w:tcBorders>
          </w:tcPr>
          <w:p w14:paraId="7E131BEF" w14:textId="3551DE4C" w:rsidR="00C543A5" w:rsidRPr="004120FE" w:rsidRDefault="00C543A5" w:rsidP="00462A31">
            <w:pPr>
              <w:rPr>
                <w:rFonts w:asciiTheme="minorHAnsi" w:hAnsiTheme="minorHAnsi" w:cstheme="minorHAnsi"/>
                <w:sz w:val="20"/>
                <w:szCs w:val="20"/>
              </w:rPr>
            </w:pPr>
          </w:p>
        </w:tc>
        <w:tc>
          <w:tcPr>
            <w:tcW w:w="3420" w:type="dxa"/>
            <w:gridSpan w:val="7"/>
            <w:tcBorders>
              <w:top w:val="nil"/>
            </w:tcBorders>
          </w:tcPr>
          <w:p w14:paraId="3E238E0B" w14:textId="3F4E005F" w:rsidR="00C543A5" w:rsidRPr="004120FE" w:rsidRDefault="00C543A5" w:rsidP="00462A31">
            <w:pPr>
              <w:rPr>
                <w:rFonts w:asciiTheme="minorHAnsi" w:hAnsiTheme="minorHAnsi" w:cstheme="minorHAnsi"/>
                <w:sz w:val="20"/>
                <w:szCs w:val="20"/>
              </w:rPr>
            </w:pPr>
          </w:p>
        </w:tc>
        <w:tc>
          <w:tcPr>
            <w:tcW w:w="4261" w:type="dxa"/>
            <w:gridSpan w:val="10"/>
            <w:tcBorders>
              <w:top w:val="nil"/>
            </w:tcBorders>
          </w:tcPr>
          <w:p w14:paraId="750D1D53" w14:textId="044FC6D8" w:rsidR="00C543A5" w:rsidRPr="004120FE" w:rsidRDefault="002E107E" w:rsidP="002D137B">
            <w:pPr>
              <w:rPr>
                <w:rFonts w:asciiTheme="minorHAnsi" w:hAnsiTheme="minorHAnsi" w:cstheme="minorHAnsi"/>
                <w:sz w:val="20"/>
                <w:szCs w:val="20"/>
              </w:rPr>
            </w:pPr>
            <w:r w:rsidRPr="004120FE">
              <w:rPr>
                <w:rFonts w:asciiTheme="minorHAnsi" w:hAnsiTheme="minorHAnsi" w:cstheme="minorHAnsi"/>
                <w:b/>
                <w:sz w:val="20"/>
                <w:szCs w:val="20"/>
              </w:rPr>
              <w:t>Email</w:t>
            </w:r>
            <w:r w:rsidR="002D137B" w:rsidRPr="004120FE">
              <w:rPr>
                <w:rFonts w:asciiTheme="minorHAnsi" w:hAnsiTheme="minorHAnsi" w:cstheme="minorHAnsi"/>
                <w:b/>
                <w:sz w:val="20"/>
                <w:szCs w:val="20"/>
              </w:rPr>
              <w:t xml:space="preserve"> </w:t>
            </w:r>
            <w:r w:rsidR="00345782" w:rsidRPr="004120FE">
              <w:rPr>
                <w:rFonts w:asciiTheme="minorHAnsi" w:hAnsiTheme="minorHAnsi" w:cstheme="minorHAnsi"/>
                <w:b/>
                <w:sz w:val="20"/>
                <w:szCs w:val="20"/>
              </w:rPr>
              <w:t>address:</w:t>
            </w:r>
            <w:r w:rsidR="00C543A5" w:rsidRPr="004120FE">
              <w:rPr>
                <w:rFonts w:asciiTheme="minorHAnsi" w:hAnsiTheme="minorHAnsi" w:cstheme="minorHAnsi"/>
                <w:b/>
                <w:sz w:val="20"/>
                <w:szCs w:val="20"/>
              </w:rPr>
              <w:t xml:space="preserve"> </w:t>
            </w:r>
            <w:r w:rsidR="00EE622D" w:rsidRPr="004120FE">
              <w:rPr>
                <w:rFonts w:asciiTheme="minorHAnsi" w:hAnsiTheme="minorHAnsi" w:cstheme="minorHAnsi"/>
                <w:sz w:val="20"/>
                <w:szCs w:val="20"/>
              </w:rPr>
              <w:fldChar w:fldCharType="begin">
                <w:ffData>
                  <w:name w:val="Text18"/>
                  <w:enabled/>
                  <w:calcOnExit w:val="0"/>
                  <w:textInput/>
                </w:ffData>
              </w:fldChar>
            </w:r>
            <w:bookmarkStart w:id="11" w:name="Text18"/>
            <w:r w:rsidR="00C543A5"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bookmarkEnd w:id="11"/>
          </w:p>
        </w:tc>
      </w:tr>
      <w:tr w:rsidR="00C543A5" w:rsidRPr="004120FE" w14:paraId="29B274A0" w14:textId="77777777" w:rsidTr="007055C4">
        <w:trPr>
          <w:trHeight w:val="1201"/>
        </w:trPr>
        <w:tc>
          <w:tcPr>
            <w:tcW w:w="5691" w:type="dxa"/>
            <w:gridSpan w:val="7"/>
          </w:tcPr>
          <w:p w14:paraId="27E21782" w14:textId="424FE8DA" w:rsidR="00453FA5" w:rsidRPr="004120FE" w:rsidRDefault="00C543A5" w:rsidP="00E81E89">
            <w:pPr>
              <w:rPr>
                <w:rFonts w:asciiTheme="minorHAnsi" w:hAnsiTheme="minorHAnsi" w:cstheme="minorHAnsi"/>
                <w:sz w:val="20"/>
                <w:szCs w:val="20"/>
              </w:rPr>
            </w:pPr>
            <w:r w:rsidRPr="004120FE">
              <w:rPr>
                <w:rFonts w:asciiTheme="minorHAnsi" w:hAnsiTheme="minorHAnsi" w:cstheme="minorHAnsi"/>
                <w:b/>
                <w:sz w:val="20"/>
                <w:szCs w:val="20"/>
              </w:rPr>
              <w:t>1</w:t>
            </w:r>
            <w:r w:rsidR="002072A8" w:rsidRPr="004120FE">
              <w:rPr>
                <w:rFonts w:asciiTheme="minorHAnsi" w:hAnsiTheme="minorHAnsi" w:cstheme="minorHAnsi"/>
                <w:b/>
                <w:sz w:val="20"/>
                <w:szCs w:val="20"/>
              </w:rPr>
              <w:t>2</w:t>
            </w:r>
            <w:r w:rsidRPr="004120FE">
              <w:rPr>
                <w:rFonts w:asciiTheme="minorHAnsi" w:hAnsiTheme="minorHAnsi" w:cstheme="minorHAnsi"/>
                <w:b/>
                <w:sz w:val="20"/>
                <w:szCs w:val="20"/>
              </w:rPr>
              <w:t>.</w:t>
            </w:r>
            <w:r w:rsidRPr="004120FE">
              <w:rPr>
                <w:rFonts w:asciiTheme="minorHAnsi" w:hAnsiTheme="minorHAnsi" w:cstheme="minorHAnsi"/>
                <w:sz w:val="20"/>
                <w:szCs w:val="20"/>
              </w:rPr>
              <w:t xml:space="preserve"> Have you taken up legal permanent residence status in any country other than that of your nationality?   </w:t>
            </w:r>
          </w:p>
          <w:p w14:paraId="27AC916C" w14:textId="77777777" w:rsidR="00453FA5" w:rsidRPr="004120FE" w:rsidRDefault="004274C6" w:rsidP="00E81E89">
            <w:pPr>
              <w:rPr>
                <w:rFonts w:asciiTheme="minorHAnsi" w:hAnsiTheme="minorHAnsi" w:cstheme="minorHAnsi"/>
                <w:sz w:val="20"/>
                <w:szCs w:val="20"/>
              </w:rPr>
            </w:pPr>
            <w:r w:rsidRPr="004120FE">
              <w:rPr>
                <w:rFonts w:asciiTheme="minorHAnsi" w:hAnsiTheme="minorHAnsi" w:cstheme="minorHAnsi"/>
                <w:sz w:val="20"/>
                <w:szCs w:val="20"/>
              </w:rPr>
              <w:t xml:space="preserve">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C543A5" w:rsidRPr="004120FE">
              <w:rPr>
                <w:rFonts w:asciiTheme="minorHAnsi" w:hAnsiTheme="minorHAnsi" w:cstheme="minorHAnsi"/>
                <w:sz w:val="20"/>
                <w:szCs w:val="20"/>
              </w:rPr>
              <w:t xml:space="preserve">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00C543A5"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00C543A5" w:rsidRPr="004120FE">
              <w:rPr>
                <w:rFonts w:asciiTheme="minorHAnsi" w:hAnsiTheme="minorHAnsi" w:cstheme="minorHAnsi"/>
                <w:sz w:val="20"/>
                <w:szCs w:val="20"/>
              </w:rPr>
              <w:t xml:space="preserve">  </w:t>
            </w:r>
          </w:p>
          <w:p w14:paraId="2253A2BE" w14:textId="77777777" w:rsidR="00C543A5" w:rsidRPr="004120FE" w:rsidRDefault="00C543A5" w:rsidP="00453FA5">
            <w:pPr>
              <w:rPr>
                <w:rFonts w:asciiTheme="minorHAnsi" w:hAnsiTheme="minorHAnsi" w:cstheme="minorHAnsi"/>
                <w:sz w:val="20"/>
                <w:szCs w:val="20"/>
              </w:rPr>
            </w:pPr>
            <w:r w:rsidRPr="004120FE">
              <w:rPr>
                <w:rFonts w:asciiTheme="minorHAnsi" w:hAnsiTheme="minorHAnsi" w:cstheme="minorHAnsi"/>
                <w:sz w:val="20"/>
                <w:szCs w:val="20"/>
              </w:rPr>
              <w:t>if “Yes”, which countr</w:t>
            </w:r>
            <w:r w:rsidR="00CE0DD8" w:rsidRPr="004120FE">
              <w:rPr>
                <w:rFonts w:asciiTheme="minorHAnsi" w:hAnsiTheme="minorHAnsi" w:cstheme="minorHAnsi"/>
                <w:sz w:val="20"/>
                <w:szCs w:val="20"/>
              </w:rPr>
              <w:t>y(</w:t>
            </w:r>
            <w:proofErr w:type="spellStart"/>
            <w:r w:rsidR="00CE0DD8" w:rsidRPr="004120FE">
              <w:rPr>
                <w:rFonts w:asciiTheme="minorHAnsi" w:hAnsiTheme="minorHAnsi" w:cstheme="minorHAnsi"/>
                <w:sz w:val="20"/>
                <w:szCs w:val="20"/>
              </w:rPr>
              <w:t>ies</w:t>
            </w:r>
            <w:proofErr w:type="spellEnd"/>
            <w:r w:rsidR="00CE0DD8" w:rsidRPr="004120FE">
              <w:rPr>
                <w:rFonts w:asciiTheme="minorHAnsi" w:hAnsiTheme="minorHAnsi" w:cstheme="minorHAnsi"/>
                <w:sz w:val="20"/>
                <w:szCs w:val="20"/>
              </w:rPr>
              <w:t>)</w:t>
            </w:r>
            <w:r w:rsidRPr="004120FE">
              <w:rPr>
                <w:rFonts w:asciiTheme="minorHAnsi" w:hAnsiTheme="minorHAnsi" w:cstheme="minorHAnsi"/>
                <w:sz w:val="20"/>
                <w:szCs w:val="20"/>
              </w:rPr>
              <w:t>?</w:t>
            </w:r>
            <w:r w:rsidR="004274C6"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77"/>
                  <w:enabled/>
                  <w:calcOnExit w:val="0"/>
                  <w:textInput/>
                </w:ffData>
              </w:fldChar>
            </w:r>
            <w:r w:rsidR="00E81E89"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c>
          <w:tcPr>
            <w:tcW w:w="5250" w:type="dxa"/>
            <w:gridSpan w:val="14"/>
          </w:tcPr>
          <w:p w14:paraId="7D9729F0" w14:textId="16D59C94"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3</w:t>
            </w:r>
            <w:r w:rsidRPr="004120FE">
              <w:rPr>
                <w:rFonts w:asciiTheme="minorHAnsi" w:hAnsiTheme="minorHAnsi" w:cstheme="minorHAnsi"/>
                <w:b/>
                <w:sz w:val="20"/>
                <w:szCs w:val="20"/>
              </w:rPr>
              <w:t>.</w:t>
            </w:r>
            <w:r w:rsidRPr="004120FE">
              <w:rPr>
                <w:rFonts w:asciiTheme="minorHAnsi" w:hAnsiTheme="minorHAnsi" w:cstheme="minorHAnsi"/>
                <w:sz w:val="20"/>
                <w:szCs w:val="20"/>
              </w:rPr>
              <w:t xml:space="preserve"> Have you taken any steps towards changing your present nationality?</w:t>
            </w:r>
          </w:p>
          <w:p w14:paraId="2B30D101" w14:textId="77777777" w:rsidR="00453F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 xml:space="preserve"> </w:t>
            </w:r>
            <w:r w:rsidR="004274C6" w:rsidRPr="004120FE">
              <w:rPr>
                <w:rFonts w:asciiTheme="minorHAnsi" w:hAnsiTheme="minorHAnsi" w:cstheme="minorHAnsi"/>
                <w:sz w:val="20"/>
                <w:szCs w:val="20"/>
              </w:rPr>
              <w:t xml:space="preserve">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004274C6"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004274C6"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p w14:paraId="3AB76BE1" w14:textId="02CF511F"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if “Yes”, explain fully:</w:t>
            </w:r>
            <w:r w:rsidR="00453FA5"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77"/>
                  <w:enabled/>
                  <w:calcOnExit w:val="0"/>
                  <w:textInput/>
                </w:ffData>
              </w:fldChar>
            </w:r>
            <w:r w:rsidR="00453FA5"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r>
      <w:tr w:rsidR="00C543A5" w:rsidRPr="004120FE" w14:paraId="75528B2B" w14:textId="77777777" w:rsidTr="00B17CBB">
        <w:trPr>
          <w:cantSplit/>
        </w:trPr>
        <w:tc>
          <w:tcPr>
            <w:tcW w:w="10941" w:type="dxa"/>
            <w:gridSpan w:val="21"/>
          </w:tcPr>
          <w:p w14:paraId="3E30E874" w14:textId="2A059575" w:rsidR="00C543A5" w:rsidRPr="004120FE" w:rsidRDefault="00C543A5" w:rsidP="00BB0A10">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4</w:t>
            </w:r>
            <w:r w:rsidRPr="004120FE">
              <w:rPr>
                <w:rFonts w:asciiTheme="minorHAnsi" w:hAnsiTheme="minorHAnsi" w:cstheme="minorHAnsi"/>
                <w:b/>
                <w:sz w:val="20"/>
                <w:szCs w:val="20"/>
              </w:rPr>
              <w:t xml:space="preserve">. </w:t>
            </w:r>
            <w:r w:rsidRPr="004120FE">
              <w:rPr>
                <w:rFonts w:asciiTheme="minorHAnsi" w:hAnsiTheme="minorHAnsi" w:cstheme="minorHAnsi"/>
                <w:sz w:val="20"/>
                <w:szCs w:val="20"/>
              </w:rPr>
              <w:t xml:space="preserve"> </w:t>
            </w:r>
            <w:r w:rsidR="00102A2C" w:rsidRPr="004120FE">
              <w:rPr>
                <w:rFonts w:asciiTheme="minorHAnsi" w:hAnsiTheme="minorHAnsi" w:cstheme="minorHAnsi"/>
                <w:sz w:val="20"/>
                <w:szCs w:val="20"/>
              </w:rPr>
              <w:t>Are any of your family members (spouse/partner, father/mother, brother/sister, son/daughter) employed in the UN comm</w:t>
            </w:r>
            <w:r w:rsidR="003910BD" w:rsidRPr="004120FE">
              <w:rPr>
                <w:rFonts w:asciiTheme="minorHAnsi" w:hAnsiTheme="minorHAnsi" w:cstheme="minorHAnsi"/>
                <w:sz w:val="20"/>
                <w:szCs w:val="20"/>
              </w:rPr>
              <w:t>on system, including UN</w:t>
            </w:r>
            <w:r w:rsidR="00434180" w:rsidRPr="004120FE">
              <w:rPr>
                <w:rFonts w:asciiTheme="minorHAnsi" w:hAnsiTheme="minorHAnsi" w:cstheme="minorHAnsi"/>
                <w:sz w:val="20"/>
                <w:szCs w:val="20"/>
              </w:rPr>
              <w:t>U</w:t>
            </w:r>
            <w:r w:rsidRPr="004120FE">
              <w:rPr>
                <w:rFonts w:asciiTheme="minorHAnsi" w:hAnsiTheme="minorHAnsi" w:cstheme="minorHAnsi"/>
                <w:sz w:val="20"/>
                <w:szCs w:val="20"/>
              </w:rPr>
              <w:t xml:space="preserve">? 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answer is "yes”, give the following information: </w:t>
            </w:r>
          </w:p>
        </w:tc>
      </w:tr>
      <w:tr w:rsidR="00C543A5" w:rsidRPr="004120FE" w14:paraId="798C82B0" w14:textId="77777777" w:rsidTr="007055C4">
        <w:trPr>
          <w:cantSplit/>
        </w:trPr>
        <w:tc>
          <w:tcPr>
            <w:tcW w:w="3260" w:type="dxa"/>
            <w:gridSpan w:val="4"/>
          </w:tcPr>
          <w:p w14:paraId="7AB1F970" w14:textId="77777777" w:rsidR="00C543A5" w:rsidRPr="004120FE" w:rsidRDefault="00C543A5" w:rsidP="00462A31">
            <w:pPr>
              <w:jc w:val="center"/>
              <w:rPr>
                <w:rFonts w:asciiTheme="minorHAnsi" w:hAnsiTheme="minorHAnsi" w:cstheme="minorHAnsi"/>
                <w:b/>
                <w:sz w:val="20"/>
                <w:szCs w:val="20"/>
              </w:rPr>
            </w:pPr>
            <w:r w:rsidRPr="004120FE">
              <w:rPr>
                <w:rFonts w:asciiTheme="minorHAnsi" w:hAnsiTheme="minorHAnsi" w:cstheme="minorHAnsi"/>
                <w:b/>
                <w:sz w:val="20"/>
                <w:szCs w:val="20"/>
              </w:rPr>
              <w:t>Name</w:t>
            </w:r>
          </w:p>
        </w:tc>
        <w:tc>
          <w:tcPr>
            <w:tcW w:w="3822" w:type="dxa"/>
            <w:gridSpan w:val="8"/>
          </w:tcPr>
          <w:p w14:paraId="18BB319B" w14:textId="77777777" w:rsidR="00C543A5" w:rsidRPr="004120FE" w:rsidRDefault="00C543A5" w:rsidP="00462A31">
            <w:pPr>
              <w:jc w:val="center"/>
              <w:rPr>
                <w:rFonts w:asciiTheme="minorHAnsi" w:hAnsiTheme="minorHAnsi" w:cstheme="minorHAnsi"/>
                <w:b/>
                <w:sz w:val="20"/>
                <w:szCs w:val="20"/>
              </w:rPr>
            </w:pPr>
            <w:r w:rsidRPr="004120FE">
              <w:rPr>
                <w:rFonts w:asciiTheme="minorHAnsi" w:hAnsiTheme="minorHAnsi" w:cstheme="minorHAnsi"/>
                <w:b/>
                <w:sz w:val="20"/>
                <w:szCs w:val="20"/>
              </w:rPr>
              <w:t>Relationship</w:t>
            </w:r>
          </w:p>
        </w:tc>
        <w:tc>
          <w:tcPr>
            <w:tcW w:w="3859" w:type="dxa"/>
            <w:gridSpan w:val="9"/>
          </w:tcPr>
          <w:p w14:paraId="606ABAC8" w14:textId="77777777" w:rsidR="00C543A5" w:rsidRPr="004120FE" w:rsidRDefault="00C543A5" w:rsidP="00F64791">
            <w:pPr>
              <w:jc w:val="center"/>
              <w:rPr>
                <w:rFonts w:asciiTheme="minorHAnsi" w:hAnsiTheme="minorHAnsi" w:cstheme="minorHAnsi"/>
                <w:b/>
                <w:sz w:val="20"/>
                <w:szCs w:val="20"/>
              </w:rPr>
            </w:pPr>
            <w:r w:rsidRPr="004120FE">
              <w:rPr>
                <w:rFonts w:asciiTheme="minorHAnsi" w:hAnsiTheme="minorHAnsi" w:cstheme="minorHAnsi"/>
                <w:b/>
                <w:sz w:val="20"/>
                <w:szCs w:val="20"/>
              </w:rPr>
              <w:t>Name of Organization</w:t>
            </w:r>
          </w:p>
        </w:tc>
      </w:tr>
      <w:tr w:rsidR="00C543A5" w:rsidRPr="004120FE" w14:paraId="6D3AE6FA" w14:textId="77777777" w:rsidTr="007055C4">
        <w:trPr>
          <w:cantSplit/>
        </w:trPr>
        <w:tc>
          <w:tcPr>
            <w:tcW w:w="3260" w:type="dxa"/>
            <w:gridSpan w:val="4"/>
          </w:tcPr>
          <w:p w14:paraId="1E7E99B1"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bookmarkStart w:id="12" w:name="Text52"/>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2"/>
          </w:p>
        </w:tc>
        <w:tc>
          <w:tcPr>
            <w:tcW w:w="3822" w:type="dxa"/>
            <w:gridSpan w:val="8"/>
          </w:tcPr>
          <w:p w14:paraId="79DAE999"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3"/>
                  <w:enabled/>
                  <w:calcOnExit w:val="0"/>
                  <w:textInput/>
                </w:ffData>
              </w:fldChar>
            </w:r>
            <w:bookmarkStart w:id="13" w:name="Text5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Pr="004120FE">
              <w:rPr>
                <w:rFonts w:asciiTheme="minorHAnsi" w:hAnsiTheme="minorHAnsi" w:cstheme="minorHAnsi"/>
                <w:sz w:val="20"/>
                <w:szCs w:val="20"/>
              </w:rPr>
              <w:fldChar w:fldCharType="end"/>
            </w:r>
            <w:bookmarkEnd w:id="13"/>
          </w:p>
        </w:tc>
        <w:tc>
          <w:tcPr>
            <w:tcW w:w="3859" w:type="dxa"/>
            <w:gridSpan w:val="9"/>
          </w:tcPr>
          <w:p w14:paraId="5E408BAA"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4"/>
                  <w:enabled/>
                  <w:calcOnExit w:val="0"/>
                  <w:textInput/>
                </w:ffData>
              </w:fldChar>
            </w:r>
            <w:bookmarkStart w:id="14" w:name="Text5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4"/>
          </w:p>
        </w:tc>
      </w:tr>
      <w:tr w:rsidR="003B0EC5" w:rsidRPr="004120FE" w14:paraId="572774C1" w14:textId="77777777" w:rsidTr="007055C4">
        <w:trPr>
          <w:cantSplit/>
        </w:trPr>
        <w:tc>
          <w:tcPr>
            <w:tcW w:w="3260" w:type="dxa"/>
            <w:gridSpan w:val="4"/>
          </w:tcPr>
          <w:p w14:paraId="07BBE615"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3822" w:type="dxa"/>
            <w:gridSpan w:val="8"/>
          </w:tcPr>
          <w:p w14:paraId="4E765E6A"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3859" w:type="dxa"/>
            <w:gridSpan w:val="9"/>
          </w:tcPr>
          <w:p w14:paraId="2E10D77C"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543A5" w:rsidRPr="004120FE" w14:paraId="58C8F7F7" w14:textId="77777777" w:rsidTr="007055C4">
        <w:trPr>
          <w:cantSplit/>
        </w:trPr>
        <w:tc>
          <w:tcPr>
            <w:tcW w:w="3260" w:type="dxa"/>
            <w:gridSpan w:val="4"/>
          </w:tcPr>
          <w:p w14:paraId="1FB6FF9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5"/>
                  <w:enabled/>
                  <w:calcOnExit w:val="0"/>
                  <w:textInput/>
                </w:ffData>
              </w:fldChar>
            </w:r>
            <w:bookmarkStart w:id="15" w:name="Text5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5"/>
          </w:p>
        </w:tc>
        <w:tc>
          <w:tcPr>
            <w:tcW w:w="3822" w:type="dxa"/>
            <w:gridSpan w:val="8"/>
          </w:tcPr>
          <w:p w14:paraId="4A78C1F0"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6"/>
                  <w:enabled/>
                  <w:calcOnExit w:val="0"/>
                  <w:textInput/>
                </w:ffData>
              </w:fldChar>
            </w:r>
            <w:bookmarkStart w:id="16" w:name="Text56"/>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6"/>
          </w:p>
        </w:tc>
        <w:tc>
          <w:tcPr>
            <w:tcW w:w="3859" w:type="dxa"/>
            <w:gridSpan w:val="9"/>
          </w:tcPr>
          <w:p w14:paraId="15B4EBDB"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7"/>
                  <w:enabled/>
                  <w:calcOnExit w:val="0"/>
                  <w:textInput/>
                </w:ffData>
              </w:fldChar>
            </w:r>
            <w:bookmarkStart w:id="17" w:name="Text57"/>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7"/>
          </w:p>
        </w:tc>
      </w:tr>
      <w:tr w:rsidR="0027276D" w:rsidRPr="004120FE" w14:paraId="6F7C7EBC" w14:textId="77777777" w:rsidTr="00B17CBB">
        <w:trPr>
          <w:cantSplit/>
        </w:trPr>
        <w:tc>
          <w:tcPr>
            <w:tcW w:w="10941" w:type="dxa"/>
            <w:gridSpan w:val="21"/>
          </w:tcPr>
          <w:p w14:paraId="2DD21500" w14:textId="3503B997" w:rsidR="0027276D" w:rsidRPr="004120FE" w:rsidRDefault="00D06E8B" w:rsidP="00F64791">
            <w:pPr>
              <w:rPr>
                <w:rFonts w:asciiTheme="minorHAnsi" w:hAnsiTheme="minorHAnsi" w:cstheme="minorHAnsi"/>
                <w:sz w:val="20"/>
                <w:szCs w:val="20"/>
              </w:rPr>
            </w:pPr>
            <w:r w:rsidRPr="004120FE">
              <w:rPr>
                <w:rFonts w:asciiTheme="minorHAnsi" w:hAnsiTheme="minorHAnsi" w:cstheme="minorHAnsi"/>
                <w:sz w:val="20"/>
                <w:szCs w:val="20"/>
              </w:rPr>
              <w:t>15</w:t>
            </w:r>
            <w:r w:rsidR="0027276D" w:rsidRPr="004120FE">
              <w:rPr>
                <w:rFonts w:asciiTheme="minorHAnsi" w:hAnsiTheme="minorHAnsi" w:cstheme="minorHAnsi"/>
                <w:sz w:val="20"/>
                <w:szCs w:val="20"/>
              </w:rPr>
              <w:t xml:space="preserve">. Have you been interviewed for any UNU positions in the last 12 months? If so, for which post(s)? </w:t>
            </w:r>
            <w:r w:rsidR="0027276D" w:rsidRPr="004120FE">
              <w:rPr>
                <w:rFonts w:asciiTheme="minorHAnsi" w:hAnsiTheme="minorHAnsi" w:cstheme="minorHAnsi"/>
                <w:sz w:val="20"/>
                <w:szCs w:val="20"/>
              </w:rPr>
              <w:fldChar w:fldCharType="begin">
                <w:ffData>
                  <w:name w:val="Text58"/>
                  <w:enabled/>
                  <w:calcOnExit w:val="0"/>
                  <w:textInput/>
                </w:ffData>
              </w:fldChar>
            </w:r>
            <w:bookmarkStart w:id="18" w:name="Text58"/>
            <w:r w:rsidR="0027276D" w:rsidRPr="004120FE">
              <w:rPr>
                <w:rFonts w:asciiTheme="minorHAnsi" w:hAnsiTheme="minorHAnsi" w:cstheme="minorHAnsi"/>
                <w:sz w:val="20"/>
                <w:szCs w:val="20"/>
              </w:rPr>
              <w:instrText xml:space="preserve"> FORMTEXT </w:instrText>
            </w:r>
            <w:r w:rsidR="0027276D" w:rsidRPr="004120FE">
              <w:rPr>
                <w:rFonts w:asciiTheme="minorHAnsi" w:hAnsiTheme="minorHAnsi" w:cstheme="minorHAnsi"/>
                <w:sz w:val="20"/>
                <w:szCs w:val="20"/>
              </w:rPr>
            </w:r>
            <w:r w:rsidR="0027276D" w:rsidRPr="004120FE">
              <w:rPr>
                <w:rFonts w:asciiTheme="minorHAnsi" w:hAnsiTheme="minorHAnsi" w:cstheme="minorHAnsi"/>
                <w:sz w:val="20"/>
                <w:szCs w:val="20"/>
              </w:rPr>
              <w:fldChar w:fldCharType="separate"/>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sz w:val="20"/>
                <w:szCs w:val="20"/>
              </w:rPr>
              <w:fldChar w:fldCharType="end"/>
            </w:r>
            <w:bookmarkEnd w:id="18"/>
          </w:p>
        </w:tc>
      </w:tr>
      <w:tr w:rsidR="00AF2309" w:rsidRPr="004120FE" w14:paraId="424EA416" w14:textId="77777777" w:rsidTr="00B17CBB">
        <w:tc>
          <w:tcPr>
            <w:tcW w:w="10941" w:type="dxa"/>
            <w:gridSpan w:val="21"/>
          </w:tcPr>
          <w:p w14:paraId="48F986B6" w14:textId="070C42BE" w:rsidR="00AF2309" w:rsidRPr="004120FE" w:rsidRDefault="00D06E8B" w:rsidP="00AF2309">
            <w:pPr>
              <w:rPr>
                <w:rFonts w:asciiTheme="minorHAnsi" w:hAnsiTheme="minorHAnsi" w:cstheme="minorHAnsi"/>
                <w:b/>
                <w:sz w:val="20"/>
                <w:szCs w:val="20"/>
              </w:rPr>
            </w:pPr>
            <w:r w:rsidRPr="004120FE">
              <w:rPr>
                <w:rFonts w:asciiTheme="minorHAnsi" w:hAnsiTheme="minorHAnsi" w:cstheme="minorHAnsi"/>
                <w:sz w:val="20"/>
                <w:szCs w:val="20"/>
              </w:rPr>
              <w:t>16</w:t>
            </w:r>
            <w:r w:rsidR="00AF2309" w:rsidRPr="004120FE">
              <w:rPr>
                <w:rFonts w:asciiTheme="minorHAnsi" w:hAnsiTheme="minorHAnsi" w:cstheme="minorHAnsi"/>
                <w:sz w:val="20"/>
                <w:szCs w:val="20"/>
              </w:rPr>
              <w:t xml:space="preserve">. </w:t>
            </w:r>
            <w:r w:rsidR="00AF2309" w:rsidRPr="004120FE">
              <w:rPr>
                <w:rFonts w:asciiTheme="minorHAnsi" w:hAnsiTheme="minorHAnsi" w:cstheme="minorHAnsi"/>
                <w:b/>
                <w:sz w:val="20"/>
                <w:szCs w:val="20"/>
              </w:rPr>
              <w:t xml:space="preserve">Languages </w:t>
            </w:r>
          </w:p>
          <w:p w14:paraId="78A95A51" w14:textId="0F704C81" w:rsidR="00AF2309" w:rsidRPr="004120FE" w:rsidRDefault="00AF2309" w:rsidP="00AF2309">
            <w:pPr>
              <w:rPr>
                <w:rFonts w:asciiTheme="minorHAnsi" w:hAnsiTheme="minorHAnsi" w:cstheme="minorHAnsi"/>
                <w:bCs/>
                <w:sz w:val="20"/>
                <w:szCs w:val="20"/>
              </w:rPr>
            </w:pPr>
            <w:r w:rsidRPr="004120FE">
              <w:rPr>
                <w:rFonts w:asciiTheme="minorHAnsi" w:hAnsiTheme="minorHAnsi" w:cstheme="minorHAnsi"/>
                <w:bCs/>
                <w:sz w:val="20"/>
                <w:szCs w:val="20"/>
              </w:rPr>
              <w:t xml:space="preserve">Please list all languages that you know including your mother </w:t>
            </w:r>
            <w:r w:rsidR="00C025D9" w:rsidRPr="004120FE">
              <w:rPr>
                <w:rFonts w:asciiTheme="minorHAnsi" w:hAnsiTheme="minorHAnsi" w:cstheme="minorHAnsi"/>
                <w:bCs/>
                <w:sz w:val="20"/>
                <w:szCs w:val="20"/>
              </w:rPr>
              <w:t>tongue and</w:t>
            </w:r>
            <w:r w:rsidRPr="004120FE">
              <w:rPr>
                <w:rFonts w:asciiTheme="minorHAnsi" w:hAnsiTheme="minorHAnsi" w:cstheme="minorHAnsi"/>
                <w:bCs/>
                <w:sz w:val="20"/>
                <w:szCs w:val="20"/>
              </w:rPr>
              <w:t xml:space="preserve"> indicate your proficiency level from the drop</w:t>
            </w:r>
            <w:r w:rsidR="004120FE">
              <w:rPr>
                <w:rFonts w:asciiTheme="minorHAnsi" w:hAnsiTheme="minorHAnsi" w:cstheme="minorHAnsi"/>
                <w:bCs/>
                <w:sz w:val="20"/>
                <w:szCs w:val="20"/>
              </w:rPr>
              <w:t>-</w:t>
            </w:r>
            <w:r w:rsidRPr="004120FE">
              <w:rPr>
                <w:rFonts w:asciiTheme="minorHAnsi" w:hAnsiTheme="minorHAnsi" w:cstheme="minorHAnsi"/>
                <w:bCs/>
                <w:sz w:val="20"/>
                <w:szCs w:val="20"/>
              </w:rPr>
              <w:t xml:space="preserve">down list provided in the four specified areas of “Speaking”, “Reading”, “Writing” and “Understanding”. To be considered fluent in a language, your proficiency level in all four must be “Fluent”. To be considered to have knowledge in a language, your proficiency level in at least two out of the four specified areas must be “Confident” or “Fluent”. </w:t>
            </w:r>
          </w:p>
          <w:p w14:paraId="13FADDE0" w14:textId="77777777" w:rsidR="00AF2309" w:rsidRPr="004120FE" w:rsidRDefault="00AF2309" w:rsidP="00AF2309">
            <w:pPr>
              <w:rPr>
                <w:rFonts w:asciiTheme="minorHAnsi" w:hAnsiTheme="minorHAnsi" w:cstheme="minorHAnsi"/>
                <w:bCs/>
                <w:sz w:val="20"/>
                <w:szCs w:val="20"/>
              </w:rPr>
            </w:pPr>
          </w:p>
          <w:p w14:paraId="04F83D27" w14:textId="32375FA1" w:rsidR="00AF2309" w:rsidRPr="004120FE" w:rsidRDefault="00AF2309" w:rsidP="005B5B96">
            <w:pPr>
              <w:rPr>
                <w:rFonts w:asciiTheme="minorHAnsi" w:hAnsiTheme="minorHAnsi" w:cstheme="minorHAnsi"/>
                <w:sz w:val="20"/>
                <w:szCs w:val="20"/>
              </w:rPr>
            </w:pPr>
            <w:r w:rsidRPr="004120FE">
              <w:rPr>
                <w:rFonts w:asciiTheme="minorHAnsi" w:hAnsiTheme="minorHAnsi" w:cstheme="minorHAnsi"/>
                <w:bCs/>
                <w:sz w:val="20"/>
                <w:szCs w:val="20"/>
              </w:rPr>
              <w:t>Your application will be rejected if you fail to indicate that you meet the requisite proficiency level for a language in which fluency or knowledge is required for a job opening you have applied to. You may be considered not suitable if you fail to indicate that you meet the requisite proficiency level for a language in which fluency or knowledge is desirable for a job opening you have applied to.</w:t>
            </w:r>
            <w:r w:rsidRPr="004120FE">
              <w:rPr>
                <w:rFonts w:asciiTheme="minorHAnsi" w:hAnsiTheme="minorHAnsi" w:cstheme="minorHAnsi"/>
                <w:b/>
                <w:sz w:val="20"/>
                <w:szCs w:val="20"/>
              </w:rPr>
              <w:t xml:space="preserve">  </w:t>
            </w:r>
          </w:p>
        </w:tc>
      </w:tr>
      <w:tr w:rsidR="0059130A" w:rsidRPr="004120FE" w14:paraId="2D17DA3A" w14:textId="77777777" w:rsidTr="003F0EF2">
        <w:tc>
          <w:tcPr>
            <w:tcW w:w="2153" w:type="dxa"/>
          </w:tcPr>
          <w:p w14:paraId="5DF9AC31" w14:textId="77777777" w:rsidR="0059130A" w:rsidRPr="004120FE" w:rsidRDefault="0059130A" w:rsidP="00E122DA">
            <w:pPr>
              <w:rPr>
                <w:rFonts w:asciiTheme="minorHAnsi" w:hAnsiTheme="minorHAnsi" w:cstheme="minorHAnsi"/>
                <w:sz w:val="20"/>
                <w:szCs w:val="20"/>
              </w:rPr>
            </w:pPr>
          </w:p>
        </w:tc>
        <w:tc>
          <w:tcPr>
            <w:tcW w:w="2126" w:type="dxa"/>
            <w:gridSpan w:val="4"/>
          </w:tcPr>
          <w:p w14:paraId="4E4FC996" w14:textId="115C6966"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Speaking Proficiency</w:t>
            </w:r>
          </w:p>
        </w:tc>
        <w:tc>
          <w:tcPr>
            <w:tcW w:w="2126" w:type="dxa"/>
            <w:gridSpan w:val="4"/>
          </w:tcPr>
          <w:p w14:paraId="65F56E02" w14:textId="21443397"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Reading Proficiency</w:t>
            </w:r>
          </w:p>
        </w:tc>
        <w:tc>
          <w:tcPr>
            <w:tcW w:w="1985" w:type="dxa"/>
            <w:gridSpan w:val="9"/>
          </w:tcPr>
          <w:p w14:paraId="138A3FDC" w14:textId="507BF0E9"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Writing Proficiency</w:t>
            </w:r>
          </w:p>
        </w:tc>
        <w:tc>
          <w:tcPr>
            <w:tcW w:w="2551" w:type="dxa"/>
            <w:gridSpan w:val="3"/>
          </w:tcPr>
          <w:p w14:paraId="39C09B70" w14:textId="35A80C6C" w:rsidR="0059130A" w:rsidRPr="004120FE" w:rsidRDefault="0059130A" w:rsidP="00E122DA">
            <w:pPr>
              <w:jc w:val="center"/>
              <w:rPr>
                <w:rFonts w:asciiTheme="minorHAnsi" w:hAnsiTheme="minorHAnsi" w:cstheme="minorHAnsi"/>
                <w:b/>
                <w:sz w:val="20"/>
                <w:szCs w:val="20"/>
              </w:rPr>
            </w:pPr>
            <w:r w:rsidRPr="004120FE">
              <w:rPr>
                <w:rFonts w:asciiTheme="minorHAnsi" w:hAnsiTheme="minorHAnsi" w:cstheme="minorHAnsi"/>
                <w:b/>
                <w:sz w:val="20"/>
                <w:szCs w:val="20"/>
              </w:rPr>
              <w:t>Understand</w:t>
            </w:r>
            <w:r w:rsidR="00366812" w:rsidRPr="004120FE">
              <w:rPr>
                <w:rFonts w:asciiTheme="minorHAnsi" w:hAnsiTheme="minorHAnsi" w:cstheme="minorHAnsi"/>
                <w:b/>
                <w:sz w:val="20"/>
                <w:szCs w:val="20"/>
              </w:rPr>
              <w:t>ing Proficiency</w:t>
            </w:r>
          </w:p>
        </w:tc>
      </w:tr>
      <w:tr w:rsidR="0059130A" w:rsidRPr="004120FE" w14:paraId="40E97022" w14:textId="77777777" w:rsidTr="003F0EF2">
        <w:tc>
          <w:tcPr>
            <w:tcW w:w="2153" w:type="dxa"/>
          </w:tcPr>
          <w:p w14:paraId="071BA1F0" w14:textId="77777777" w:rsidR="0059130A" w:rsidRPr="004120FE" w:rsidRDefault="00EE622D" w:rsidP="00E122D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59130A"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6F6DC447" w14:textId="12670A84" w:rsidR="00D6528D" w:rsidRPr="004120FE" w:rsidRDefault="00EE622D" w:rsidP="0059130A">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0059130A"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0059130A"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79628962"/>
                <w:placeholder>
                  <w:docPart w:val="DefaultPlaceholder_-1854013438"/>
                </w:placeholder>
                <w:showingPlcHdr/>
                <w:dropDownList>
                  <w:listItem w:value="Choose an item."/>
                  <w:listItem w:displayText="Basic" w:value="Basic"/>
                  <w:listItem w:displayText="Confident" w:value="Confident"/>
                  <w:listItem w:displayText="Fluent" w:value="Fluent"/>
                </w:dropDownList>
              </w:sdtPr>
              <w:sdtContent>
                <w:r w:rsidR="00FA6FF4" w:rsidRPr="004120FE">
                  <w:rPr>
                    <w:rStyle w:val="PlaceholderText"/>
                    <w:rFonts w:asciiTheme="minorHAnsi" w:hAnsiTheme="minorHAnsi" w:cstheme="minorHAnsi"/>
                    <w:sz w:val="20"/>
                    <w:szCs w:val="20"/>
                  </w:rPr>
                  <w:t>Choose an item.</w:t>
                </w:r>
              </w:sdtContent>
            </w:sdt>
          </w:p>
          <w:p w14:paraId="2E6C6B15" w14:textId="7C0AE902" w:rsidR="0059130A" w:rsidRPr="004120FE" w:rsidRDefault="0059130A" w:rsidP="0059130A">
            <w:pPr>
              <w:jc w:val="both"/>
              <w:rPr>
                <w:rFonts w:asciiTheme="minorHAnsi" w:hAnsiTheme="minorHAnsi" w:cstheme="minorHAnsi"/>
                <w:sz w:val="20"/>
                <w:szCs w:val="20"/>
              </w:rPr>
            </w:pPr>
          </w:p>
        </w:tc>
        <w:tc>
          <w:tcPr>
            <w:tcW w:w="2126" w:type="dxa"/>
            <w:gridSpan w:val="4"/>
          </w:tcPr>
          <w:p w14:paraId="30448194"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588349975"/>
                <w:placeholder>
                  <w:docPart w:val="D740809991C84A82979950B2F788AA8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6F3F03BD" w14:textId="7F625816" w:rsidR="0059130A" w:rsidRPr="004120FE" w:rsidRDefault="0059130A" w:rsidP="0059130A">
            <w:pPr>
              <w:jc w:val="both"/>
              <w:rPr>
                <w:rFonts w:asciiTheme="minorHAnsi" w:hAnsiTheme="minorHAnsi" w:cstheme="minorHAnsi"/>
                <w:sz w:val="20"/>
                <w:szCs w:val="20"/>
              </w:rPr>
            </w:pPr>
          </w:p>
        </w:tc>
        <w:tc>
          <w:tcPr>
            <w:tcW w:w="1985" w:type="dxa"/>
            <w:gridSpan w:val="9"/>
          </w:tcPr>
          <w:p w14:paraId="21D98ED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044903202"/>
                <w:placeholder>
                  <w:docPart w:val="26E0BD62589D48A4802A9B9B0F513F79"/>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670A9C1B" w14:textId="3E47A8ED" w:rsidR="0059130A" w:rsidRPr="004120FE" w:rsidRDefault="0059130A" w:rsidP="0059130A">
            <w:pPr>
              <w:jc w:val="both"/>
              <w:rPr>
                <w:rFonts w:asciiTheme="minorHAnsi" w:hAnsiTheme="minorHAnsi" w:cstheme="minorHAnsi"/>
                <w:sz w:val="20"/>
                <w:szCs w:val="20"/>
              </w:rPr>
            </w:pPr>
          </w:p>
        </w:tc>
        <w:tc>
          <w:tcPr>
            <w:tcW w:w="2551" w:type="dxa"/>
            <w:gridSpan w:val="3"/>
          </w:tcPr>
          <w:p w14:paraId="643A105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067417287"/>
                <w:placeholder>
                  <w:docPart w:val="215C6EDE45C04780885D5CEF9BC8F8CB"/>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7662A1E3" w14:textId="237B08A2" w:rsidR="0059130A" w:rsidRPr="004120FE" w:rsidRDefault="0059130A" w:rsidP="0010353F">
            <w:pPr>
              <w:jc w:val="both"/>
              <w:rPr>
                <w:rFonts w:asciiTheme="minorHAnsi" w:hAnsiTheme="minorHAnsi" w:cstheme="minorHAnsi"/>
                <w:sz w:val="20"/>
                <w:szCs w:val="20"/>
              </w:rPr>
            </w:pPr>
          </w:p>
        </w:tc>
      </w:tr>
      <w:tr w:rsidR="0010353F" w:rsidRPr="004120FE" w14:paraId="37BFE037" w14:textId="77777777" w:rsidTr="003F0EF2">
        <w:tc>
          <w:tcPr>
            <w:tcW w:w="2153" w:type="dxa"/>
          </w:tcPr>
          <w:p w14:paraId="567FAD21"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5B456419"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18511812"/>
                <w:placeholder>
                  <w:docPart w:val="B6D9B1873F7F417D925A52066A6D15F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7272372" w14:textId="6EEBB7D5" w:rsidR="0010353F" w:rsidRPr="004120FE" w:rsidRDefault="0010353F" w:rsidP="0010353F">
            <w:pPr>
              <w:jc w:val="both"/>
              <w:rPr>
                <w:rFonts w:asciiTheme="minorHAnsi" w:hAnsiTheme="minorHAnsi" w:cstheme="minorHAnsi"/>
                <w:sz w:val="20"/>
                <w:szCs w:val="20"/>
              </w:rPr>
            </w:pPr>
          </w:p>
        </w:tc>
        <w:tc>
          <w:tcPr>
            <w:tcW w:w="2126" w:type="dxa"/>
            <w:gridSpan w:val="4"/>
          </w:tcPr>
          <w:p w14:paraId="05AE497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955934087"/>
                <w:placeholder>
                  <w:docPart w:val="7BFCD461FD064E118CDAD6101D8649F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4936EA2" w14:textId="3AEBD4F0" w:rsidR="0010353F" w:rsidRPr="004120FE" w:rsidRDefault="0010353F" w:rsidP="0010353F">
            <w:pPr>
              <w:jc w:val="both"/>
              <w:rPr>
                <w:rFonts w:asciiTheme="minorHAnsi" w:hAnsiTheme="minorHAnsi" w:cstheme="minorHAnsi"/>
                <w:sz w:val="20"/>
                <w:szCs w:val="20"/>
              </w:rPr>
            </w:pPr>
          </w:p>
        </w:tc>
        <w:tc>
          <w:tcPr>
            <w:tcW w:w="1985" w:type="dxa"/>
            <w:gridSpan w:val="9"/>
          </w:tcPr>
          <w:p w14:paraId="6B6583D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367419360"/>
                <w:placeholder>
                  <w:docPart w:val="4961ED9536AF4CCCB473955754E73F9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B6C0D5A" w14:textId="6DCE5399" w:rsidR="0010353F" w:rsidRPr="004120FE" w:rsidRDefault="0010353F" w:rsidP="0010353F">
            <w:pPr>
              <w:jc w:val="both"/>
              <w:rPr>
                <w:rFonts w:asciiTheme="minorHAnsi" w:hAnsiTheme="minorHAnsi" w:cstheme="minorHAnsi"/>
                <w:sz w:val="20"/>
                <w:szCs w:val="20"/>
              </w:rPr>
            </w:pPr>
          </w:p>
        </w:tc>
        <w:tc>
          <w:tcPr>
            <w:tcW w:w="2551" w:type="dxa"/>
            <w:gridSpan w:val="3"/>
          </w:tcPr>
          <w:p w14:paraId="01960741"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719284188"/>
                <w:placeholder>
                  <w:docPart w:val="363B18CA6C854C6083A9B83AAD4C9F0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790E6183" w14:textId="66433C1E" w:rsidR="0010353F" w:rsidRPr="004120FE" w:rsidRDefault="0010353F" w:rsidP="0010353F">
            <w:pPr>
              <w:jc w:val="both"/>
              <w:rPr>
                <w:rFonts w:asciiTheme="minorHAnsi" w:hAnsiTheme="minorHAnsi" w:cstheme="minorHAnsi"/>
                <w:sz w:val="20"/>
                <w:szCs w:val="20"/>
              </w:rPr>
            </w:pPr>
          </w:p>
        </w:tc>
      </w:tr>
      <w:tr w:rsidR="0010353F" w:rsidRPr="004120FE" w14:paraId="2316B56A" w14:textId="77777777" w:rsidTr="003F0EF2">
        <w:tc>
          <w:tcPr>
            <w:tcW w:w="2153" w:type="dxa"/>
          </w:tcPr>
          <w:p w14:paraId="5709811C"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2E046B26"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06323362"/>
                <w:placeholder>
                  <w:docPart w:val="11B89A197DEE4ACDB66CCFE2094B5590"/>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476CF0E6" w14:textId="2E2F0381" w:rsidR="0010353F" w:rsidRPr="004120FE" w:rsidRDefault="0010353F" w:rsidP="0010353F">
            <w:pPr>
              <w:jc w:val="both"/>
              <w:rPr>
                <w:rFonts w:asciiTheme="minorHAnsi" w:hAnsiTheme="minorHAnsi" w:cstheme="minorHAnsi"/>
                <w:sz w:val="20"/>
                <w:szCs w:val="20"/>
              </w:rPr>
            </w:pPr>
          </w:p>
        </w:tc>
        <w:tc>
          <w:tcPr>
            <w:tcW w:w="2126" w:type="dxa"/>
            <w:gridSpan w:val="4"/>
          </w:tcPr>
          <w:p w14:paraId="674DE584"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43592670"/>
                <w:placeholder>
                  <w:docPart w:val="E8B369B568AE486BBB4DB6B822DFCAB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B199E6E" w14:textId="12DDF5EA" w:rsidR="0010353F" w:rsidRPr="004120FE" w:rsidRDefault="0010353F" w:rsidP="0010353F">
            <w:pPr>
              <w:jc w:val="both"/>
              <w:rPr>
                <w:rFonts w:asciiTheme="minorHAnsi" w:hAnsiTheme="minorHAnsi" w:cstheme="minorHAnsi"/>
                <w:sz w:val="20"/>
                <w:szCs w:val="20"/>
              </w:rPr>
            </w:pPr>
          </w:p>
        </w:tc>
        <w:tc>
          <w:tcPr>
            <w:tcW w:w="1985" w:type="dxa"/>
            <w:gridSpan w:val="9"/>
          </w:tcPr>
          <w:p w14:paraId="26600E4C"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43390198"/>
                <w:placeholder>
                  <w:docPart w:val="CE70B3F2B9764FF8B4EAF85DCD54635C"/>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669FAB19" w14:textId="6261951F" w:rsidR="0010353F" w:rsidRPr="004120FE" w:rsidRDefault="0010353F" w:rsidP="0010353F">
            <w:pPr>
              <w:jc w:val="both"/>
              <w:rPr>
                <w:rFonts w:asciiTheme="minorHAnsi" w:hAnsiTheme="minorHAnsi" w:cstheme="minorHAnsi"/>
                <w:sz w:val="20"/>
                <w:szCs w:val="20"/>
              </w:rPr>
            </w:pPr>
          </w:p>
        </w:tc>
        <w:tc>
          <w:tcPr>
            <w:tcW w:w="2551" w:type="dxa"/>
            <w:gridSpan w:val="3"/>
          </w:tcPr>
          <w:p w14:paraId="0DA1B41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098701944"/>
                <w:placeholder>
                  <w:docPart w:val="E0F162AB01CC49F584E481DE9A708BC0"/>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54DC1F5" w14:textId="32E30B65" w:rsidR="0010353F" w:rsidRPr="004120FE" w:rsidRDefault="0010353F" w:rsidP="0010353F">
            <w:pPr>
              <w:jc w:val="both"/>
              <w:rPr>
                <w:rFonts w:asciiTheme="minorHAnsi" w:hAnsiTheme="minorHAnsi" w:cstheme="minorHAnsi"/>
                <w:sz w:val="20"/>
                <w:szCs w:val="20"/>
              </w:rPr>
            </w:pPr>
          </w:p>
        </w:tc>
      </w:tr>
      <w:tr w:rsidR="0010353F" w:rsidRPr="004120FE" w14:paraId="1B7DD1AC" w14:textId="77777777" w:rsidTr="003F0EF2">
        <w:tc>
          <w:tcPr>
            <w:tcW w:w="2153" w:type="dxa"/>
          </w:tcPr>
          <w:p w14:paraId="393A5C14"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123231E7"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115708810"/>
                <w:placeholder>
                  <w:docPart w:val="48F99F6898FB4347A5866916BA034CE9"/>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122DEB87" w14:textId="64D1C9FA" w:rsidR="0010353F" w:rsidRPr="004120FE" w:rsidRDefault="0010353F" w:rsidP="0010353F">
            <w:pPr>
              <w:jc w:val="both"/>
              <w:rPr>
                <w:rFonts w:asciiTheme="minorHAnsi" w:hAnsiTheme="minorHAnsi" w:cstheme="minorHAnsi"/>
                <w:sz w:val="20"/>
                <w:szCs w:val="20"/>
              </w:rPr>
            </w:pPr>
          </w:p>
        </w:tc>
        <w:tc>
          <w:tcPr>
            <w:tcW w:w="2126" w:type="dxa"/>
            <w:gridSpan w:val="4"/>
          </w:tcPr>
          <w:p w14:paraId="5875B6E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321117863"/>
                <w:placeholder>
                  <w:docPart w:val="CCE852D7000E4211A867CA75E4A7C406"/>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F692329" w14:textId="14D80CE6" w:rsidR="0010353F" w:rsidRPr="004120FE" w:rsidRDefault="0010353F" w:rsidP="0010353F">
            <w:pPr>
              <w:jc w:val="both"/>
              <w:rPr>
                <w:rFonts w:asciiTheme="minorHAnsi" w:hAnsiTheme="minorHAnsi" w:cstheme="minorHAnsi"/>
                <w:sz w:val="20"/>
                <w:szCs w:val="20"/>
              </w:rPr>
            </w:pPr>
          </w:p>
        </w:tc>
        <w:tc>
          <w:tcPr>
            <w:tcW w:w="1985" w:type="dxa"/>
            <w:gridSpan w:val="9"/>
          </w:tcPr>
          <w:p w14:paraId="07149896"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51824222"/>
                <w:placeholder>
                  <w:docPart w:val="3CD81C619A6046D288C7504E3156E1BA"/>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79846EC7" w14:textId="6639EFC0" w:rsidR="0010353F" w:rsidRPr="004120FE" w:rsidRDefault="0010353F" w:rsidP="0010353F">
            <w:pPr>
              <w:jc w:val="both"/>
              <w:rPr>
                <w:rFonts w:asciiTheme="minorHAnsi" w:hAnsiTheme="minorHAnsi" w:cstheme="minorHAnsi"/>
                <w:sz w:val="20"/>
                <w:szCs w:val="20"/>
              </w:rPr>
            </w:pPr>
          </w:p>
        </w:tc>
        <w:tc>
          <w:tcPr>
            <w:tcW w:w="2551" w:type="dxa"/>
            <w:gridSpan w:val="3"/>
          </w:tcPr>
          <w:p w14:paraId="076CC5B2"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534346698"/>
                <w:placeholder>
                  <w:docPart w:val="BE8524A597B54ABBB3FECE0C50673C0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3457A9F" w14:textId="1EB60D3D" w:rsidR="0010353F" w:rsidRPr="004120FE" w:rsidRDefault="0010353F" w:rsidP="0010353F">
            <w:pPr>
              <w:jc w:val="both"/>
              <w:rPr>
                <w:rFonts w:asciiTheme="minorHAnsi" w:hAnsiTheme="minorHAnsi" w:cstheme="minorHAnsi"/>
                <w:sz w:val="20"/>
                <w:szCs w:val="20"/>
              </w:rPr>
            </w:pPr>
          </w:p>
        </w:tc>
      </w:tr>
      <w:tr w:rsidR="0010353F" w:rsidRPr="004120FE" w14:paraId="5A902F2D" w14:textId="77777777" w:rsidTr="003F0EF2">
        <w:tc>
          <w:tcPr>
            <w:tcW w:w="2153" w:type="dxa"/>
          </w:tcPr>
          <w:p w14:paraId="44E177E5"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6A6EA60B"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200159930"/>
                <w:placeholder>
                  <w:docPart w:val="EE10D56094704A10813F8B209DA0563C"/>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4508A72D" w14:textId="0D8C4886" w:rsidR="0010353F" w:rsidRPr="004120FE" w:rsidRDefault="0010353F" w:rsidP="0010353F">
            <w:pPr>
              <w:jc w:val="both"/>
              <w:rPr>
                <w:rFonts w:asciiTheme="minorHAnsi" w:hAnsiTheme="minorHAnsi" w:cstheme="minorHAnsi"/>
                <w:sz w:val="20"/>
                <w:szCs w:val="20"/>
              </w:rPr>
            </w:pPr>
          </w:p>
        </w:tc>
        <w:tc>
          <w:tcPr>
            <w:tcW w:w="2126" w:type="dxa"/>
            <w:gridSpan w:val="4"/>
          </w:tcPr>
          <w:p w14:paraId="79CB12D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987575378"/>
                <w:placeholder>
                  <w:docPart w:val="80099CD369AB49CABB7F4D575B5BA983"/>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A071295" w14:textId="1A9D65F1" w:rsidR="0010353F" w:rsidRPr="004120FE" w:rsidRDefault="0010353F" w:rsidP="0010353F">
            <w:pPr>
              <w:jc w:val="both"/>
              <w:rPr>
                <w:rFonts w:asciiTheme="minorHAnsi" w:hAnsiTheme="minorHAnsi" w:cstheme="minorHAnsi"/>
                <w:sz w:val="20"/>
                <w:szCs w:val="20"/>
              </w:rPr>
            </w:pPr>
          </w:p>
        </w:tc>
        <w:tc>
          <w:tcPr>
            <w:tcW w:w="1985" w:type="dxa"/>
            <w:gridSpan w:val="9"/>
          </w:tcPr>
          <w:p w14:paraId="65EED11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724138851"/>
                <w:placeholder>
                  <w:docPart w:val="6A13ECFED0694F1ABD1DD8DC4F32CE3D"/>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4BDC5763" w14:textId="26B105B1" w:rsidR="0010353F" w:rsidRPr="004120FE" w:rsidRDefault="0010353F" w:rsidP="0010353F">
            <w:pPr>
              <w:jc w:val="both"/>
              <w:rPr>
                <w:rFonts w:asciiTheme="minorHAnsi" w:hAnsiTheme="minorHAnsi" w:cstheme="minorHAnsi"/>
                <w:sz w:val="20"/>
                <w:szCs w:val="20"/>
              </w:rPr>
            </w:pPr>
          </w:p>
        </w:tc>
        <w:tc>
          <w:tcPr>
            <w:tcW w:w="2551" w:type="dxa"/>
            <w:gridSpan w:val="3"/>
          </w:tcPr>
          <w:p w14:paraId="10416155"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877743076"/>
                <w:placeholder>
                  <w:docPart w:val="296DD4D1391A4A3A99D4DB2B6997612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CD821AA" w14:textId="28F9EEFC" w:rsidR="0010353F" w:rsidRPr="004120FE" w:rsidRDefault="0010353F" w:rsidP="0010353F">
            <w:pPr>
              <w:jc w:val="both"/>
              <w:rPr>
                <w:rFonts w:asciiTheme="minorHAnsi" w:hAnsiTheme="minorHAnsi" w:cstheme="minorHAnsi"/>
                <w:sz w:val="20"/>
                <w:szCs w:val="20"/>
              </w:rPr>
            </w:pPr>
          </w:p>
        </w:tc>
      </w:tr>
      <w:tr w:rsidR="0010353F" w:rsidRPr="004120FE" w14:paraId="7BB2279E" w14:textId="77777777" w:rsidTr="003F0EF2">
        <w:tc>
          <w:tcPr>
            <w:tcW w:w="2153" w:type="dxa"/>
          </w:tcPr>
          <w:p w14:paraId="686EC8EE"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28CA541A"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325392236"/>
                <w:placeholder>
                  <w:docPart w:val="0512A1C2D4A94D159C9EF313CC1993D7"/>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2F021E1F" w14:textId="26452F6E" w:rsidR="0010353F" w:rsidRPr="004120FE" w:rsidRDefault="0010353F" w:rsidP="0010353F">
            <w:pPr>
              <w:jc w:val="both"/>
              <w:rPr>
                <w:rFonts w:asciiTheme="minorHAnsi" w:hAnsiTheme="minorHAnsi" w:cstheme="minorHAnsi"/>
                <w:sz w:val="20"/>
                <w:szCs w:val="20"/>
              </w:rPr>
            </w:pPr>
          </w:p>
        </w:tc>
        <w:tc>
          <w:tcPr>
            <w:tcW w:w="2126" w:type="dxa"/>
            <w:gridSpan w:val="4"/>
          </w:tcPr>
          <w:p w14:paraId="484BFA9F"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370454427"/>
                <w:placeholder>
                  <w:docPart w:val="5489296C96834F6D939AE4F562D20AD1"/>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28A1D12A" w14:textId="179C62D2" w:rsidR="0010353F" w:rsidRPr="004120FE" w:rsidRDefault="0010353F" w:rsidP="0010353F">
            <w:pPr>
              <w:jc w:val="both"/>
              <w:rPr>
                <w:rFonts w:asciiTheme="minorHAnsi" w:hAnsiTheme="minorHAnsi" w:cstheme="minorHAnsi"/>
                <w:sz w:val="20"/>
                <w:szCs w:val="20"/>
              </w:rPr>
            </w:pPr>
          </w:p>
        </w:tc>
        <w:tc>
          <w:tcPr>
            <w:tcW w:w="1985" w:type="dxa"/>
            <w:gridSpan w:val="9"/>
          </w:tcPr>
          <w:p w14:paraId="14623447"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44838691"/>
                <w:placeholder>
                  <w:docPart w:val="37475074D67441F8B6372CABF882D635"/>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13E3D860" w14:textId="2573B70D" w:rsidR="0010353F" w:rsidRPr="004120FE" w:rsidRDefault="0010353F" w:rsidP="0010353F">
            <w:pPr>
              <w:jc w:val="both"/>
              <w:rPr>
                <w:rFonts w:asciiTheme="minorHAnsi" w:hAnsiTheme="minorHAnsi" w:cstheme="minorHAnsi"/>
                <w:sz w:val="20"/>
                <w:szCs w:val="20"/>
              </w:rPr>
            </w:pPr>
          </w:p>
        </w:tc>
        <w:tc>
          <w:tcPr>
            <w:tcW w:w="2551" w:type="dxa"/>
            <w:gridSpan w:val="3"/>
          </w:tcPr>
          <w:p w14:paraId="66D97A0A"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222948361"/>
                <w:placeholder>
                  <w:docPart w:val="22D203725A404F62B2BDCCDD38B69134"/>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3E2DBCD6" w14:textId="3EFF48F6" w:rsidR="0010353F" w:rsidRPr="004120FE" w:rsidRDefault="0010353F" w:rsidP="0010353F">
            <w:pPr>
              <w:jc w:val="both"/>
              <w:rPr>
                <w:rFonts w:asciiTheme="minorHAnsi" w:hAnsiTheme="minorHAnsi" w:cstheme="minorHAnsi"/>
                <w:sz w:val="20"/>
                <w:szCs w:val="20"/>
              </w:rPr>
            </w:pPr>
          </w:p>
        </w:tc>
      </w:tr>
      <w:tr w:rsidR="00C543A5" w:rsidRPr="004120FE" w14:paraId="40B58061" w14:textId="77777777" w:rsidTr="00B17CBB">
        <w:tc>
          <w:tcPr>
            <w:tcW w:w="10941" w:type="dxa"/>
            <w:gridSpan w:val="21"/>
          </w:tcPr>
          <w:p w14:paraId="18DA8C74" w14:textId="4A94B588" w:rsidR="00C543A5" w:rsidRPr="004120FE" w:rsidRDefault="002072A8" w:rsidP="00462A31">
            <w:pPr>
              <w:rPr>
                <w:rFonts w:asciiTheme="minorHAnsi" w:hAnsiTheme="minorHAnsi" w:cstheme="minorHAnsi"/>
                <w:sz w:val="20"/>
                <w:szCs w:val="20"/>
              </w:rPr>
            </w:pPr>
            <w:r w:rsidRPr="004120FE">
              <w:rPr>
                <w:rFonts w:asciiTheme="minorHAnsi" w:hAnsiTheme="minorHAnsi" w:cstheme="minorHAnsi"/>
                <w:b/>
                <w:sz w:val="20"/>
                <w:szCs w:val="20"/>
              </w:rPr>
              <w:t>17</w:t>
            </w:r>
            <w:r w:rsidR="00C543A5" w:rsidRPr="004120FE">
              <w:rPr>
                <w:rFonts w:asciiTheme="minorHAnsi" w:hAnsiTheme="minorHAnsi" w:cstheme="minorHAnsi"/>
                <w:sz w:val="20"/>
                <w:szCs w:val="20"/>
              </w:rPr>
              <w:t xml:space="preserve">. </w:t>
            </w:r>
            <w:r w:rsidR="00C543A5" w:rsidRPr="004120FE">
              <w:rPr>
                <w:rFonts w:asciiTheme="minorHAnsi" w:hAnsiTheme="minorHAnsi" w:cstheme="minorHAnsi"/>
                <w:b/>
                <w:sz w:val="20"/>
                <w:szCs w:val="20"/>
              </w:rPr>
              <w:t>EDUCATION</w:t>
            </w:r>
            <w:r w:rsidR="00C543A5" w:rsidRPr="004120FE">
              <w:rPr>
                <w:rFonts w:asciiTheme="minorHAnsi" w:hAnsiTheme="minorHAnsi" w:cstheme="minorHAnsi"/>
                <w:sz w:val="20"/>
                <w:szCs w:val="20"/>
              </w:rPr>
              <w:t>: Give full details - NB Please give exact titles of degrees in original language</w:t>
            </w:r>
            <w:r w:rsidR="007A4463">
              <w:rPr>
                <w:rFonts w:asciiTheme="minorHAnsi" w:hAnsiTheme="minorHAnsi" w:cstheme="minorHAnsi"/>
                <w:sz w:val="20"/>
                <w:szCs w:val="20"/>
              </w:rPr>
              <w:t>.</w:t>
            </w:r>
          </w:p>
          <w:p w14:paraId="3C7A73B3" w14:textId="7FA51AE3"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 xml:space="preserve">A.  </w:t>
            </w:r>
            <w:r w:rsidR="001273E7" w:rsidRPr="004120FE">
              <w:rPr>
                <w:rFonts w:asciiTheme="minorHAnsi" w:hAnsiTheme="minorHAnsi" w:cstheme="minorHAnsi"/>
                <w:sz w:val="20"/>
                <w:szCs w:val="20"/>
              </w:rPr>
              <w:t>List all institutions of learning attended and diplomas/degrees or equivalent qualifications obtained (highest education first). Give the exact name of institution and title of degrees, diplomas, etc. (Please do not translate or equate to other degrees.)</w:t>
            </w:r>
          </w:p>
        </w:tc>
      </w:tr>
      <w:tr w:rsidR="007055C4" w:rsidRPr="004120FE" w14:paraId="785AD28E" w14:textId="77777777" w:rsidTr="007055C4">
        <w:tc>
          <w:tcPr>
            <w:tcW w:w="2699" w:type="dxa"/>
            <w:gridSpan w:val="3"/>
          </w:tcPr>
          <w:p w14:paraId="53687FEB" w14:textId="788A4E8B" w:rsidR="006F2658" w:rsidRPr="004120FE" w:rsidRDefault="006F2658" w:rsidP="007939C9">
            <w:pPr>
              <w:rPr>
                <w:rFonts w:asciiTheme="minorHAnsi" w:hAnsiTheme="minorHAnsi" w:cstheme="minorHAnsi"/>
                <w:b/>
                <w:sz w:val="20"/>
                <w:szCs w:val="20"/>
              </w:rPr>
            </w:pPr>
            <w:r w:rsidRPr="004120FE">
              <w:rPr>
                <w:rFonts w:asciiTheme="minorHAnsi" w:hAnsiTheme="minorHAnsi" w:cstheme="minorHAnsi"/>
                <w:b/>
                <w:sz w:val="20"/>
                <w:szCs w:val="20"/>
              </w:rPr>
              <w:t xml:space="preserve"> Name, </w:t>
            </w:r>
            <w:r w:rsidR="007939C9" w:rsidRPr="004120FE">
              <w:rPr>
                <w:rFonts w:asciiTheme="minorHAnsi" w:hAnsiTheme="minorHAnsi" w:cstheme="minorHAnsi"/>
                <w:b/>
                <w:sz w:val="20"/>
                <w:szCs w:val="20"/>
              </w:rPr>
              <w:t>C</w:t>
            </w:r>
            <w:r w:rsidRPr="004120FE">
              <w:rPr>
                <w:rFonts w:asciiTheme="minorHAnsi" w:hAnsiTheme="minorHAnsi" w:cstheme="minorHAnsi"/>
                <w:b/>
                <w:sz w:val="20"/>
                <w:szCs w:val="20"/>
              </w:rPr>
              <w:t xml:space="preserve">ity, </w:t>
            </w:r>
            <w:proofErr w:type="gramStart"/>
            <w:r w:rsidR="007939C9" w:rsidRPr="004120FE">
              <w:rPr>
                <w:rFonts w:asciiTheme="minorHAnsi" w:hAnsiTheme="minorHAnsi" w:cstheme="minorHAnsi"/>
                <w:b/>
                <w:sz w:val="20"/>
                <w:szCs w:val="20"/>
              </w:rPr>
              <w:t>C</w:t>
            </w:r>
            <w:r w:rsidRPr="004120FE">
              <w:rPr>
                <w:rFonts w:asciiTheme="minorHAnsi" w:hAnsiTheme="minorHAnsi" w:cstheme="minorHAnsi"/>
                <w:b/>
                <w:sz w:val="20"/>
                <w:szCs w:val="20"/>
              </w:rPr>
              <w:t>ountry</w:t>
            </w:r>
            <w:proofErr w:type="gramEnd"/>
            <w:r w:rsidRPr="004120FE">
              <w:rPr>
                <w:rFonts w:asciiTheme="minorHAnsi" w:hAnsiTheme="minorHAnsi" w:cstheme="minorHAnsi"/>
                <w:b/>
                <w:sz w:val="20"/>
                <w:szCs w:val="20"/>
              </w:rPr>
              <w:t xml:space="preserve"> and </w:t>
            </w:r>
            <w:r w:rsidR="007939C9" w:rsidRPr="004120FE">
              <w:rPr>
                <w:rFonts w:asciiTheme="minorHAnsi" w:hAnsiTheme="minorHAnsi" w:cstheme="minorHAnsi"/>
                <w:b/>
                <w:sz w:val="20"/>
                <w:szCs w:val="20"/>
              </w:rPr>
              <w:t>W</w:t>
            </w:r>
            <w:r w:rsidRPr="004120FE">
              <w:rPr>
                <w:rFonts w:asciiTheme="minorHAnsi" w:hAnsiTheme="minorHAnsi" w:cstheme="minorHAnsi"/>
                <w:b/>
                <w:sz w:val="20"/>
                <w:szCs w:val="20"/>
              </w:rPr>
              <w:t xml:space="preserve">ebsite </w:t>
            </w:r>
          </w:p>
        </w:tc>
        <w:tc>
          <w:tcPr>
            <w:tcW w:w="2401" w:type="dxa"/>
            <w:gridSpan w:val="3"/>
          </w:tcPr>
          <w:p w14:paraId="6B0040CC" w14:textId="77777777" w:rsidR="006F2658" w:rsidRPr="004120FE" w:rsidRDefault="006F2658" w:rsidP="00462A31">
            <w:pPr>
              <w:jc w:val="center"/>
              <w:rPr>
                <w:rFonts w:asciiTheme="minorHAnsi" w:hAnsiTheme="minorHAnsi" w:cstheme="minorHAnsi"/>
                <w:b/>
                <w:sz w:val="20"/>
                <w:szCs w:val="20"/>
              </w:rPr>
            </w:pPr>
            <w:r w:rsidRPr="004120FE">
              <w:rPr>
                <w:rFonts w:asciiTheme="minorHAnsi" w:hAnsiTheme="minorHAnsi" w:cstheme="minorHAnsi"/>
                <w:b/>
                <w:sz w:val="20"/>
                <w:szCs w:val="20"/>
              </w:rPr>
              <w:t>Attended From/To</w:t>
            </w:r>
          </w:p>
          <w:p w14:paraId="03C2B791" w14:textId="742D69E1" w:rsidR="006F2658" w:rsidRPr="004120FE" w:rsidRDefault="00E31F83" w:rsidP="00462A31">
            <w:pPr>
              <w:rPr>
                <w:rFonts w:asciiTheme="minorHAnsi" w:hAnsiTheme="minorHAnsi" w:cstheme="minorHAnsi"/>
                <w:bCs/>
                <w:sz w:val="20"/>
                <w:szCs w:val="20"/>
              </w:rPr>
            </w:pPr>
            <w:r w:rsidRPr="004120FE">
              <w:rPr>
                <w:rFonts w:asciiTheme="minorHAnsi" w:hAnsiTheme="minorHAnsi" w:cstheme="minorHAnsi"/>
                <w:bCs/>
                <w:sz w:val="20"/>
                <w:szCs w:val="20"/>
              </w:rPr>
              <w:t>MM</w:t>
            </w:r>
            <w:r w:rsidR="006F2658" w:rsidRPr="004120FE">
              <w:rPr>
                <w:rFonts w:asciiTheme="minorHAnsi" w:hAnsiTheme="minorHAnsi" w:cstheme="minorHAnsi"/>
                <w:bCs/>
                <w:sz w:val="20"/>
                <w:szCs w:val="20"/>
              </w:rPr>
              <w:t>/Y</w:t>
            </w:r>
            <w:r w:rsidRPr="004120FE">
              <w:rPr>
                <w:rFonts w:asciiTheme="minorHAnsi" w:hAnsiTheme="minorHAnsi" w:cstheme="minorHAnsi"/>
                <w:bCs/>
                <w:sz w:val="20"/>
                <w:szCs w:val="20"/>
              </w:rPr>
              <w:t>YYY</w:t>
            </w:r>
            <w:r w:rsidR="006F2658" w:rsidRPr="004120FE">
              <w:rPr>
                <w:rFonts w:asciiTheme="minorHAnsi" w:hAnsiTheme="minorHAnsi" w:cstheme="minorHAnsi"/>
                <w:bCs/>
                <w:sz w:val="20"/>
                <w:szCs w:val="20"/>
              </w:rPr>
              <w:t xml:space="preserve">          M</w:t>
            </w:r>
            <w:r w:rsidRPr="004120FE">
              <w:rPr>
                <w:rFonts w:asciiTheme="minorHAnsi" w:hAnsiTheme="minorHAnsi" w:cstheme="minorHAnsi"/>
                <w:bCs/>
                <w:sz w:val="20"/>
                <w:szCs w:val="20"/>
              </w:rPr>
              <w:t>M</w:t>
            </w:r>
            <w:r w:rsidR="006F2658" w:rsidRPr="004120FE">
              <w:rPr>
                <w:rFonts w:asciiTheme="minorHAnsi" w:hAnsiTheme="minorHAnsi" w:cstheme="minorHAnsi"/>
                <w:bCs/>
                <w:sz w:val="20"/>
                <w:szCs w:val="20"/>
              </w:rPr>
              <w:t>/Y</w:t>
            </w:r>
            <w:r w:rsidRPr="004120FE">
              <w:rPr>
                <w:rFonts w:asciiTheme="minorHAnsi" w:hAnsiTheme="minorHAnsi" w:cstheme="minorHAnsi"/>
                <w:bCs/>
                <w:sz w:val="20"/>
                <w:szCs w:val="20"/>
              </w:rPr>
              <w:t>YYY</w:t>
            </w:r>
          </w:p>
        </w:tc>
        <w:tc>
          <w:tcPr>
            <w:tcW w:w="2410" w:type="dxa"/>
            <w:gridSpan w:val="10"/>
          </w:tcPr>
          <w:p w14:paraId="6008E70D" w14:textId="0AEFAD55" w:rsidR="006F2658" w:rsidRPr="004120FE" w:rsidRDefault="004A4C6D" w:rsidP="00462A31">
            <w:pPr>
              <w:jc w:val="center"/>
              <w:rPr>
                <w:rFonts w:asciiTheme="minorHAnsi" w:hAnsiTheme="minorHAnsi" w:cstheme="minorHAnsi"/>
                <w:b/>
                <w:sz w:val="20"/>
                <w:szCs w:val="20"/>
              </w:rPr>
            </w:pPr>
            <w:r w:rsidRPr="004120FE">
              <w:rPr>
                <w:rFonts w:asciiTheme="minorHAnsi" w:hAnsiTheme="minorHAnsi" w:cstheme="minorHAnsi"/>
                <w:b/>
                <w:sz w:val="20"/>
                <w:szCs w:val="20"/>
              </w:rPr>
              <w:t>D</w:t>
            </w:r>
            <w:r w:rsidR="006F2658" w:rsidRPr="004120FE">
              <w:rPr>
                <w:rFonts w:asciiTheme="minorHAnsi" w:hAnsiTheme="minorHAnsi" w:cstheme="minorHAnsi"/>
                <w:b/>
                <w:sz w:val="20"/>
                <w:szCs w:val="20"/>
              </w:rPr>
              <w:t xml:space="preserve">egree </w:t>
            </w:r>
            <w:r w:rsidRPr="004120FE">
              <w:rPr>
                <w:rFonts w:asciiTheme="minorHAnsi" w:hAnsiTheme="minorHAnsi" w:cstheme="minorHAnsi"/>
                <w:b/>
                <w:sz w:val="20"/>
                <w:szCs w:val="20"/>
              </w:rPr>
              <w:t xml:space="preserve">or </w:t>
            </w:r>
            <w:r w:rsidR="006F2658" w:rsidRPr="004120FE">
              <w:rPr>
                <w:rFonts w:asciiTheme="minorHAnsi" w:hAnsiTheme="minorHAnsi" w:cstheme="minorHAnsi"/>
                <w:b/>
                <w:sz w:val="20"/>
                <w:szCs w:val="20"/>
              </w:rPr>
              <w:t>academic distinctions obtained</w:t>
            </w:r>
          </w:p>
        </w:tc>
        <w:tc>
          <w:tcPr>
            <w:tcW w:w="2268" w:type="dxa"/>
            <w:gridSpan w:val="4"/>
          </w:tcPr>
          <w:p w14:paraId="326E2289" w14:textId="77777777" w:rsidR="006F2658" w:rsidRPr="004120FE" w:rsidRDefault="006F2658" w:rsidP="00462A31">
            <w:pPr>
              <w:jc w:val="center"/>
              <w:rPr>
                <w:rFonts w:asciiTheme="minorHAnsi" w:hAnsiTheme="minorHAnsi" w:cstheme="minorHAnsi"/>
                <w:b/>
                <w:sz w:val="20"/>
                <w:szCs w:val="20"/>
              </w:rPr>
            </w:pPr>
            <w:r w:rsidRPr="004120FE">
              <w:rPr>
                <w:rFonts w:asciiTheme="minorHAnsi" w:hAnsiTheme="minorHAnsi" w:cstheme="minorHAnsi"/>
                <w:b/>
                <w:sz w:val="20"/>
                <w:szCs w:val="20"/>
              </w:rPr>
              <w:t>Main course of study</w:t>
            </w:r>
          </w:p>
        </w:tc>
        <w:tc>
          <w:tcPr>
            <w:tcW w:w="1163" w:type="dxa"/>
          </w:tcPr>
          <w:p w14:paraId="5094D276" w14:textId="4EA5399D" w:rsidR="006F2658" w:rsidRPr="004120FE" w:rsidRDefault="007939C9" w:rsidP="00462A31">
            <w:pPr>
              <w:jc w:val="center"/>
              <w:rPr>
                <w:rFonts w:asciiTheme="minorHAnsi" w:hAnsiTheme="minorHAnsi" w:cstheme="minorHAnsi"/>
                <w:b/>
                <w:sz w:val="20"/>
                <w:szCs w:val="20"/>
              </w:rPr>
            </w:pPr>
            <w:r w:rsidRPr="004120FE">
              <w:rPr>
                <w:rFonts w:asciiTheme="minorHAnsi" w:hAnsiTheme="minorHAnsi" w:cstheme="minorHAnsi"/>
                <w:b/>
                <w:sz w:val="20"/>
                <w:szCs w:val="20"/>
              </w:rPr>
              <w:t>Enrolment</w:t>
            </w:r>
            <w:r w:rsidR="009D791A" w:rsidRPr="004120FE">
              <w:rPr>
                <w:rFonts w:asciiTheme="minorHAnsi" w:hAnsiTheme="minorHAnsi" w:cstheme="minorHAnsi"/>
                <w:b/>
                <w:sz w:val="20"/>
                <w:szCs w:val="20"/>
              </w:rPr>
              <w:t xml:space="preserve"> Status</w:t>
            </w:r>
          </w:p>
        </w:tc>
      </w:tr>
      <w:tr w:rsidR="00B17CBB" w:rsidRPr="004120FE" w14:paraId="01C9F769" w14:textId="77777777" w:rsidTr="003F0EF2">
        <w:trPr>
          <w:cantSplit/>
        </w:trPr>
        <w:tc>
          <w:tcPr>
            <w:tcW w:w="2699" w:type="dxa"/>
            <w:gridSpan w:val="3"/>
          </w:tcPr>
          <w:p w14:paraId="4F4C7BAF"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76"/>
                  <w:enabled/>
                  <w:calcOnExit w:val="0"/>
                  <w:textInput/>
                </w:ffData>
              </w:fldChar>
            </w:r>
            <w:bookmarkStart w:id="19" w:name="Text7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9"/>
          </w:p>
          <w:p w14:paraId="4431CA35" w14:textId="77777777" w:rsidR="000B2481" w:rsidRPr="004120FE" w:rsidRDefault="000B2481" w:rsidP="000B2481">
            <w:pPr>
              <w:rPr>
                <w:rFonts w:asciiTheme="minorHAnsi" w:hAnsiTheme="minorHAnsi" w:cstheme="minorHAnsi"/>
                <w:sz w:val="20"/>
                <w:szCs w:val="20"/>
              </w:rPr>
            </w:pPr>
          </w:p>
        </w:tc>
        <w:tc>
          <w:tcPr>
            <w:tcW w:w="1580" w:type="dxa"/>
            <w:gridSpan w:val="2"/>
          </w:tcPr>
          <w:p w14:paraId="452720B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79"/>
                  <w:enabled/>
                  <w:calcOnExit w:val="0"/>
                  <w:textInput/>
                </w:ffData>
              </w:fldChar>
            </w:r>
            <w:bookmarkStart w:id="20" w:name="Text79"/>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0"/>
          </w:p>
        </w:tc>
        <w:tc>
          <w:tcPr>
            <w:tcW w:w="821" w:type="dxa"/>
          </w:tcPr>
          <w:p w14:paraId="091F78BC"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80"/>
                  <w:enabled/>
                  <w:calcOnExit w:val="0"/>
                  <w:textInput/>
                </w:ffData>
              </w:fldChar>
            </w:r>
            <w:bookmarkStart w:id="21" w:name="Text80"/>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1"/>
          </w:p>
        </w:tc>
        <w:tc>
          <w:tcPr>
            <w:tcW w:w="2410" w:type="dxa"/>
            <w:gridSpan w:val="10"/>
          </w:tcPr>
          <w:p w14:paraId="17676CC3" w14:textId="77777777" w:rsidR="000B2481" w:rsidRPr="004120FE" w:rsidRDefault="000B2481" w:rsidP="000B2481">
            <w:pPr>
              <w:pStyle w:val="MacroText"/>
              <w:rPr>
                <w:rFonts w:asciiTheme="minorHAnsi" w:hAnsiTheme="minorHAnsi" w:cstheme="minorHAnsi"/>
                <w:sz w:val="20"/>
              </w:rPr>
            </w:pPr>
            <w:r w:rsidRPr="004120FE">
              <w:rPr>
                <w:rFonts w:asciiTheme="minorHAnsi" w:hAnsiTheme="minorHAnsi" w:cstheme="minorHAnsi"/>
                <w:sz w:val="20"/>
              </w:rPr>
              <w:fldChar w:fldCharType="begin">
                <w:ffData>
                  <w:name w:val="Text87"/>
                  <w:enabled/>
                  <w:calcOnExit w:val="0"/>
                  <w:textInput/>
                </w:ffData>
              </w:fldChar>
            </w:r>
            <w:bookmarkStart w:id="22" w:name="Text87"/>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2"/>
          </w:p>
        </w:tc>
        <w:bookmarkStart w:id="23" w:name="Text88"/>
        <w:tc>
          <w:tcPr>
            <w:tcW w:w="2268" w:type="dxa"/>
            <w:gridSpan w:val="4"/>
          </w:tcPr>
          <w:p w14:paraId="2C8A713B" w14:textId="159B5090" w:rsidR="000B2481" w:rsidRPr="004120FE" w:rsidRDefault="000B2481" w:rsidP="000B2481">
            <w:pPr>
              <w:rPr>
                <w:rFonts w:asciiTheme="minorHAnsi" w:hAnsiTheme="minorHAnsi" w:cstheme="minorHAnsi"/>
                <w:sz w:val="16"/>
                <w:szCs w:val="16"/>
              </w:rPr>
            </w:pPr>
            <w:r w:rsidRPr="004120FE">
              <w:rPr>
                <w:rFonts w:asciiTheme="minorHAnsi" w:hAnsiTheme="minorHAnsi" w:cstheme="minorHAnsi"/>
                <w:sz w:val="20"/>
              </w:rPr>
              <w:fldChar w:fldCharType="begin">
                <w:ffData>
                  <w:name w:val="Text105"/>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bookmarkEnd w:id="23" w:displacedByCustomXml="next"/>
        <w:sdt>
          <w:sdtPr>
            <w:rPr>
              <w:rFonts w:asciiTheme="minorHAnsi" w:hAnsiTheme="minorHAnsi" w:cstheme="minorHAnsi"/>
              <w:sz w:val="16"/>
              <w:szCs w:val="16"/>
            </w:rPr>
            <w:alias w:val="Enrollment Status"/>
            <w:tag w:val="Enrollment Status"/>
            <w:id w:val="81574513"/>
            <w:placeholder>
              <w:docPart w:val="070C5DD93CAB45EE981A13DBE1529469"/>
            </w:placeholder>
            <w:showingPlcHdr/>
            <w:dropDownList>
              <w:listItem w:value="Choose an item."/>
              <w:listItem w:displayText="Full-time" w:value="Full-time"/>
              <w:listItem w:displayText="Part-time" w:value="Part-time"/>
            </w:dropDownList>
          </w:sdtPr>
          <w:sdtEndPr>
            <w:rPr>
              <w:sz w:val="20"/>
              <w:szCs w:val="20"/>
            </w:rPr>
          </w:sdtEndPr>
          <w:sdtContent>
            <w:tc>
              <w:tcPr>
                <w:tcW w:w="1163" w:type="dxa"/>
              </w:tcPr>
              <w:p w14:paraId="75C42B9C" w14:textId="77E2DDA9" w:rsidR="000B2481" w:rsidRPr="004120FE" w:rsidRDefault="000B2481" w:rsidP="000B2481">
                <w:pPr>
                  <w:rPr>
                    <w:rFonts w:asciiTheme="minorHAnsi" w:hAnsiTheme="minorHAnsi" w:cstheme="minorHAnsi"/>
                    <w:sz w:val="16"/>
                    <w:szCs w:val="16"/>
                  </w:rPr>
                </w:pPr>
                <w:r w:rsidRPr="004120FE">
                  <w:rPr>
                    <w:rStyle w:val="PlaceholderText"/>
                    <w:rFonts w:asciiTheme="minorHAnsi" w:hAnsiTheme="minorHAnsi" w:cstheme="minorHAnsi"/>
                    <w:sz w:val="16"/>
                    <w:szCs w:val="16"/>
                  </w:rPr>
                  <w:t>Choose an item.</w:t>
                </w:r>
              </w:p>
            </w:tc>
          </w:sdtContent>
        </w:sdt>
      </w:tr>
      <w:tr w:rsidR="00B17CBB" w:rsidRPr="004120FE" w14:paraId="5ADF271A" w14:textId="77777777" w:rsidTr="003F0EF2">
        <w:trPr>
          <w:cantSplit/>
        </w:trPr>
        <w:tc>
          <w:tcPr>
            <w:tcW w:w="2699" w:type="dxa"/>
            <w:gridSpan w:val="3"/>
          </w:tcPr>
          <w:p w14:paraId="3C2534D0"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0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A67D5D8" w14:textId="77777777" w:rsidR="000B2481" w:rsidRPr="004120FE" w:rsidRDefault="000B2481" w:rsidP="000B2481">
            <w:pPr>
              <w:rPr>
                <w:rFonts w:asciiTheme="minorHAnsi" w:hAnsiTheme="minorHAnsi" w:cstheme="minorHAnsi"/>
                <w:sz w:val="20"/>
                <w:szCs w:val="20"/>
              </w:rPr>
            </w:pPr>
          </w:p>
        </w:tc>
        <w:tc>
          <w:tcPr>
            <w:tcW w:w="1580" w:type="dxa"/>
            <w:gridSpan w:val="2"/>
          </w:tcPr>
          <w:p w14:paraId="7C83BED8"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2"/>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653D5C94"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3"/>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7E157A32"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4"/>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4BD1182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5"/>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559857086"/>
            <w:placeholder>
              <w:docPart w:val="4800FE8C6F374A1A969EBF1C74BC02EE"/>
            </w:placeholder>
            <w:showingPlcHdr/>
            <w:dropDownList>
              <w:listItem w:value="Choose an item."/>
              <w:listItem w:displayText="Full-time" w:value="Full-time"/>
              <w:listItem w:displayText="Part-time" w:value="Part-time"/>
            </w:dropDownList>
          </w:sdtPr>
          <w:sdtContent>
            <w:tc>
              <w:tcPr>
                <w:tcW w:w="1163" w:type="dxa"/>
              </w:tcPr>
              <w:p w14:paraId="18FDC79A" w14:textId="0B59DA4E"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7A4463" w:rsidRPr="004120FE" w14:paraId="1B1C6991" w14:textId="77777777" w:rsidTr="003F0EF2">
        <w:trPr>
          <w:cantSplit/>
        </w:trPr>
        <w:tc>
          <w:tcPr>
            <w:tcW w:w="2699" w:type="dxa"/>
            <w:gridSpan w:val="3"/>
          </w:tcPr>
          <w:p w14:paraId="7B1D29DB"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lastRenderedPageBreak/>
              <w:fldChar w:fldCharType="begin">
                <w:ffData>
                  <w:name w:val="Text106"/>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p w14:paraId="28DBA215"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p>
        </w:tc>
        <w:tc>
          <w:tcPr>
            <w:tcW w:w="1580" w:type="dxa"/>
            <w:gridSpan w:val="2"/>
          </w:tcPr>
          <w:p w14:paraId="0CE5CC49"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7"/>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66DAB906"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8"/>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6FF91755"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9"/>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42011742"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10"/>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1121448077"/>
            <w:placeholder>
              <w:docPart w:val="91E3C16B2E2347F0BC693F8C60BE9014"/>
            </w:placeholder>
            <w:showingPlcHdr/>
            <w:dropDownList>
              <w:listItem w:value="Choose an item."/>
              <w:listItem w:displayText="Full-time" w:value="Full-time"/>
              <w:listItem w:displayText="Part-time" w:value="Part-time"/>
            </w:dropDownList>
          </w:sdtPr>
          <w:sdtContent>
            <w:tc>
              <w:tcPr>
                <w:tcW w:w="1163" w:type="dxa"/>
              </w:tcPr>
              <w:p w14:paraId="3EE610B9"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B17CBB" w:rsidRPr="004120FE" w14:paraId="13D2730B" w14:textId="77777777" w:rsidTr="003F0EF2">
        <w:trPr>
          <w:cantSplit/>
        </w:trPr>
        <w:tc>
          <w:tcPr>
            <w:tcW w:w="2699" w:type="dxa"/>
            <w:gridSpan w:val="3"/>
          </w:tcPr>
          <w:p w14:paraId="3DEBE736"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6"/>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p w14:paraId="1E11E97F"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p>
        </w:tc>
        <w:tc>
          <w:tcPr>
            <w:tcW w:w="1580" w:type="dxa"/>
            <w:gridSpan w:val="2"/>
          </w:tcPr>
          <w:p w14:paraId="30376FAD"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7"/>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59C3FEB6"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8"/>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4F0F752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9"/>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2E45E32A"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10"/>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23536132"/>
            <w:placeholder>
              <w:docPart w:val="9FD3BFEFCC0D4C0DB9EA2E5721481237"/>
            </w:placeholder>
            <w:showingPlcHdr/>
            <w:dropDownList>
              <w:listItem w:value="Choose an item."/>
              <w:listItem w:displayText="Full-time" w:value="Full-time"/>
              <w:listItem w:displayText="Part-time" w:value="Part-time"/>
            </w:dropDownList>
          </w:sdtPr>
          <w:sdtContent>
            <w:tc>
              <w:tcPr>
                <w:tcW w:w="1163" w:type="dxa"/>
              </w:tcPr>
              <w:p w14:paraId="1F0EBF6D" w14:textId="21A47965"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0B2481" w:rsidRPr="004120FE" w14:paraId="481A52D4" w14:textId="77777777" w:rsidTr="00B17CBB">
        <w:trPr>
          <w:cantSplit/>
        </w:trPr>
        <w:tc>
          <w:tcPr>
            <w:tcW w:w="10941" w:type="dxa"/>
            <w:gridSpan w:val="21"/>
          </w:tcPr>
          <w:p w14:paraId="3B9E453B" w14:textId="77777777" w:rsidR="002458C5" w:rsidRPr="004120FE" w:rsidRDefault="000B2481" w:rsidP="002458C5">
            <w:pPr>
              <w:rPr>
                <w:rFonts w:asciiTheme="minorHAnsi" w:hAnsiTheme="minorHAnsi" w:cstheme="minorHAnsi"/>
                <w:sz w:val="20"/>
                <w:szCs w:val="20"/>
                <w:lang w:val="en-MY"/>
              </w:rPr>
            </w:pPr>
            <w:r w:rsidRPr="004120FE">
              <w:rPr>
                <w:rFonts w:asciiTheme="minorHAnsi" w:hAnsiTheme="minorHAnsi" w:cstheme="minorHAnsi"/>
                <w:sz w:val="20"/>
                <w:szCs w:val="20"/>
              </w:rPr>
              <w:t xml:space="preserve">B. </w:t>
            </w:r>
            <w:r w:rsidR="002458C5" w:rsidRPr="004120FE">
              <w:rPr>
                <w:rFonts w:asciiTheme="minorHAnsi" w:hAnsiTheme="minorHAnsi" w:cstheme="minorHAnsi"/>
                <w:b/>
                <w:bCs/>
                <w:sz w:val="20"/>
                <w:szCs w:val="20"/>
              </w:rPr>
              <w:t>Training and Learning</w:t>
            </w:r>
            <w:r w:rsidR="002458C5" w:rsidRPr="004120FE">
              <w:rPr>
                <w:rFonts w:asciiTheme="minorHAnsi" w:hAnsiTheme="minorHAnsi" w:cstheme="minorHAnsi"/>
                <w:sz w:val="20"/>
                <w:szCs w:val="20"/>
              </w:rPr>
              <w:t xml:space="preserve"> </w:t>
            </w:r>
          </w:p>
          <w:p w14:paraId="5096E69F" w14:textId="04870060" w:rsidR="000B2481" w:rsidRPr="004120FE" w:rsidRDefault="002458C5" w:rsidP="000B2481">
            <w:pPr>
              <w:rPr>
                <w:rFonts w:asciiTheme="minorHAnsi" w:hAnsiTheme="minorHAnsi" w:cstheme="minorHAnsi"/>
                <w:sz w:val="20"/>
                <w:szCs w:val="20"/>
              </w:rPr>
            </w:pPr>
            <w:r w:rsidRPr="004120FE">
              <w:rPr>
                <w:rFonts w:asciiTheme="minorHAnsi" w:hAnsiTheme="minorHAnsi" w:cstheme="minorHAnsi"/>
                <w:sz w:val="20"/>
                <w:szCs w:val="20"/>
              </w:rPr>
              <w:t xml:space="preserve">List relevant for the position training and learning activities you have completed. </w:t>
            </w:r>
          </w:p>
        </w:tc>
      </w:tr>
      <w:tr w:rsidR="00EE5CDA" w:rsidRPr="004120FE" w14:paraId="35F18E42" w14:textId="77777777" w:rsidTr="00B17CBB">
        <w:tc>
          <w:tcPr>
            <w:tcW w:w="10941" w:type="dxa"/>
            <w:gridSpan w:val="21"/>
          </w:tcPr>
          <w:p w14:paraId="29E0FF07" w14:textId="77777777" w:rsidR="00EE5CDA" w:rsidRPr="004120FE" w:rsidRDefault="00EE5CDA" w:rsidP="00EE5CD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501178F" w14:textId="77777777" w:rsidR="00EE5CDA" w:rsidRPr="004120FE" w:rsidRDefault="00EE5CDA" w:rsidP="000B2481">
            <w:pPr>
              <w:jc w:val="center"/>
              <w:rPr>
                <w:rFonts w:asciiTheme="minorHAnsi" w:hAnsiTheme="minorHAnsi" w:cstheme="minorHAnsi"/>
                <w:b/>
                <w:sz w:val="20"/>
                <w:szCs w:val="20"/>
              </w:rPr>
            </w:pPr>
          </w:p>
        </w:tc>
      </w:tr>
      <w:tr w:rsidR="000B2481" w:rsidRPr="004120FE" w14:paraId="652903F5" w14:textId="77777777" w:rsidTr="00B17CBB">
        <w:trPr>
          <w:trHeight w:val="48"/>
        </w:trPr>
        <w:tc>
          <w:tcPr>
            <w:tcW w:w="10941" w:type="dxa"/>
            <w:gridSpan w:val="21"/>
          </w:tcPr>
          <w:p w14:paraId="5AE10582" w14:textId="032613D2" w:rsidR="007B2283" w:rsidRPr="004120FE" w:rsidRDefault="002072A8" w:rsidP="007B2283">
            <w:pPr>
              <w:rPr>
                <w:rFonts w:asciiTheme="minorHAnsi" w:hAnsiTheme="minorHAnsi" w:cstheme="minorHAnsi"/>
                <w:b/>
                <w:sz w:val="20"/>
                <w:szCs w:val="20"/>
              </w:rPr>
            </w:pPr>
            <w:r w:rsidRPr="004120FE">
              <w:rPr>
                <w:rFonts w:asciiTheme="minorHAnsi" w:hAnsiTheme="minorHAnsi" w:cstheme="minorHAnsi"/>
                <w:b/>
                <w:sz w:val="20"/>
                <w:szCs w:val="20"/>
              </w:rPr>
              <w:t>18</w:t>
            </w:r>
            <w:r w:rsidR="000B2481" w:rsidRPr="004120FE">
              <w:rPr>
                <w:rFonts w:asciiTheme="minorHAnsi" w:hAnsiTheme="minorHAnsi" w:cstheme="minorHAnsi"/>
                <w:b/>
                <w:sz w:val="20"/>
                <w:szCs w:val="20"/>
              </w:rPr>
              <w:t>.</w:t>
            </w:r>
            <w:r w:rsidR="007B2283" w:rsidRPr="004120FE">
              <w:rPr>
                <w:rFonts w:asciiTheme="minorHAnsi" w:hAnsiTheme="minorHAnsi" w:cstheme="minorHAnsi"/>
              </w:rPr>
              <w:t xml:space="preserve"> </w:t>
            </w:r>
            <w:r w:rsidR="007B2283" w:rsidRPr="004120FE">
              <w:rPr>
                <w:rFonts w:asciiTheme="minorHAnsi" w:hAnsiTheme="minorHAnsi" w:cstheme="minorHAnsi"/>
                <w:b/>
                <w:sz w:val="20"/>
                <w:szCs w:val="20"/>
              </w:rPr>
              <w:t>Licenses and Certificates</w:t>
            </w:r>
          </w:p>
          <w:p w14:paraId="5AC57BBE" w14:textId="50C3871E" w:rsidR="000B2481" w:rsidRPr="004120FE" w:rsidRDefault="007B2283" w:rsidP="000B2481">
            <w:pPr>
              <w:rPr>
                <w:rFonts w:asciiTheme="minorHAnsi" w:hAnsiTheme="minorHAnsi" w:cstheme="minorHAnsi"/>
                <w:sz w:val="20"/>
                <w:szCs w:val="20"/>
              </w:rPr>
            </w:pPr>
            <w:r w:rsidRPr="004120FE">
              <w:rPr>
                <w:rFonts w:asciiTheme="minorHAnsi" w:hAnsiTheme="minorHAnsi" w:cstheme="minorHAnsi"/>
                <w:bCs/>
                <w:sz w:val="20"/>
                <w:szCs w:val="20"/>
              </w:rPr>
              <w:t xml:space="preserve">List licenses, professional </w:t>
            </w:r>
            <w:proofErr w:type="gramStart"/>
            <w:r w:rsidRPr="004120FE">
              <w:rPr>
                <w:rFonts w:asciiTheme="minorHAnsi" w:hAnsiTheme="minorHAnsi" w:cstheme="minorHAnsi"/>
                <w:bCs/>
                <w:sz w:val="20"/>
                <w:szCs w:val="20"/>
              </w:rPr>
              <w:t>certificates</w:t>
            </w:r>
            <w:proofErr w:type="gramEnd"/>
            <w:r w:rsidRPr="004120FE">
              <w:rPr>
                <w:rFonts w:asciiTheme="minorHAnsi" w:hAnsiTheme="minorHAnsi" w:cstheme="minorHAnsi"/>
                <w:bCs/>
                <w:sz w:val="20"/>
                <w:szCs w:val="20"/>
              </w:rPr>
              <w:t xml:space="preserve"> or United Nations exams</w:t>
            </w:r>
            <w:r w:rsidR="00887F11" w:rsidRPr="004120FE">
              <w:rPr>
                <w:rFonts w:asciiTheme="minorHAnsi" w:hAnsiTheme="minorHAnsi" w:cstheme="minorHAnsi"/>
                <w:bCs/>
                <w:sz w:val="20"/>
                <w:szCs w:val="20"/>
              </w:rPr>
              <w:t xml:space="preserve"> </w:t>
            </w:r>
            <w:r w:rsidRPr="004120FE">
              <w:rPr>
                <w:rFonts w:asciiTheme="minorHAnsi" w:hAnsiTheme="minorHAnsi" w:cstheme="minorHAnsi"/>
                <w:bCs/>
                <w:sz w:val="20"/>
                <w:szCs w:val="20"/>
              </w:rPr>
              <w:t>(please provide name of License or Certificate, field of study or brief description and date obtained).</w:t>
            </w:r>
            <w:r w:rsidR="000B2481" w:rsidRPr="004120FE">
              <w:rPr>
                <w:rFonts w:asciiTheme="minorHAnsi" w:hAnsiTheme="minorHAnsi" w:cstheme="minorHAnsi"/>
                <w:b/>
                <w:sz w:val="20"/>
                <w:szCs w:val="20"/>
              </w:rPr>
              <w:t xml:space="preserve"> </w:t>
            </w:r>
          </w:p>
        </w:tc>
      </w:tr>
      <w:tr w:rsidR="007B2283" w:rsidRPr="004120FE" w14:paraId="1AEEB2AC" w14:textId="77777777" w:rsidTr="00B17CBB">
        <w:trPr>
          <w:trHeight w:val="554"/>
        </w:trPr>
        <w:tc>
          <w:tcPr>
            <w:tcW w:w="10941" w:type="dxa"/>
            <w:gridSpan w:val="21"/>
          </w:tcPr>
          <w:p w14:paraId="7189C955" w14:textId="77777777" w:rsidR="007B2283" w:rsidRPr="004120FE" w:rsidRDefault="007B2283"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bookmarkStart w:id="24" w:name="Text11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4"/>
          </w:p>
          <w:p w14:paraId="4DFDC155" w14:textId="1A88C6B3" w:rsidR="007B2283" w:rsidRPr="004120FE" w:rsidRDefault="007B2283" w:rsidP="000B2481">
            <w:pPr>
              <w:rPr>
                <w:rFonts w:asciiTheme="minorHAnsi" w:hAnsiTheme="minorHAnsi" w:cstheme="minorHAnsi"/>
                <w:sz w:val="20"/>
                <w:szCs w:val="20"/>
              </w:rPr>
            </w:pPr>
          </w:p>
        </w:tc>
      </w:tr>
      <w:tr w:rsidR="006F66CC" w:rsidRPr="004120FE" w14:paraId="727A6370" w14:textId="77777777" w:rsidTr="00F25A81">
        <w:trPr>
          <w:trHeight w:val="556"/>
        </w:trPr>
        <w:tc>
          <w:tcPr>
            <w:tcW w:w="10941" w:type="dxa"/>
            <w:gridSpan w:val="21"/>
          </w:tcPr>
          <w:p w14:paraId="07D7A8E6" w14:textId="4A397F83" w:rsidR="00F25A81" w:rsidRPr="004120FE" w:rsidRDefault="002072A8" w:rsidP="000B2481">
            <w:pPr>
              <w:rPr>
                <w:rFonts w:asciiTheme="minorHAnsi" w:hAnsiTheme="minorHAnsi" w:cstheme="minorHAnsi"/>
                <w:b/>
                <w:sz w:val="20"/>
                <w:szCs w:val="20"/>
              </w:rPr>
            </w:pPr>
            <w:r w:rsidRPr="004120FE">
              <w:rPr>
                <w:rFonts w:asciiTheme="minorHAnsi" w:hAnsiTheme="minorHAnsi" w:cstheme="minorHAnsi"/>
                <w:b/>
                <w:sz w:val="20"/>
                <w:szCs w:val="20"/>
              </w:rPr>
              <w:t>19</w:t>
            </w:r>
            <w:r w:rsidR="006F66CC" w:rsidRPr="004120FE">
              <w:rPr>
                <w:rFonts w:asciiTheme="minorHAnsi" w:hAnsiTheme="minorHAnsi" w:cstheme="minorHAnsi"/>
                <w:b/>
                <w:sz w:val="20"/>
                <w:szCs w:val="20"/>
              </w:rPr>
              <w:t xml:space="preserve">. </w:t>
            </w:r>
            <w:r w:rsidR="00F25A81" w:rsidRPr="004120FE">
              <w:rPr>
                <w:rFonts w:asciiTheme="minorHAnsi" w:hAnsiTheme="minorHAnsi" w:cstheme="minorHAnsi"/>
                <w:b/>
                <w:sz w:val="20"/>
                <w:szCs w:val="20"/>
              </w:rPr>
              <w:t>Professional Memberships and Activities</w:t>
            </w:r>
          </w:p>
          <w:p w14:paraId="0C249525" w14:textId="0B18A670" w:rsidR="006F66CC" w:rsidRPr="004120FE" w:rsidRDefault="00F25A81" w:rsidP="000B2481">
            <w:pPr>
              <w:rPr>
                <w:rFonts w:asciiTheme="minorHAnsi" w:hAnsiTheme="minorHAnsi" w:cstheme="minorHAnsi"/>
                <w:bCs/>
                <w:sz w:val="20"/>
                <w:szCs w:val="20"/>
              </w:rPr>
            </w:pPr>
            <w:r w:rsidRPr="004120FE">
              <w:rPr>
                <w:rFonts w:asciiTheme="minorHAnsi" w:hAnsiTheme="minorHAnsi" w:cstheme="minorHAnsi"/>
                <w:bCs/>
                <w:sz w:val="20"/>
                <w:szCs w:val="20"/>
              </w:rPr>
              <w:t>Please l</w:t>
            </w:r>
            <w:r w:rsidR="006F66CC" w:rsidRPr="004120FE">
              <w:rPr>
                <w:rFonts w:asciiTheme="minorHAnsi" w:hAnsiTheme="minorHAnsi" w:cstheme="minorHAnsi"/>
                <w:bCs/>
                <w:sz w:val="20"/>
                <w:szCs w:val="20"/>
              </w:rPr>
              <w:t xml:space="preserve">ist professional memberships and activities in civic, </w:t>
            </w:r>
            <w:proofErr w:type="gramStart"/>
            <w:r w:rsidR="006F66CC" w:rsidRPr="004120FE">
              <w:rPr>
                <w:rFonts w:asciiTheme="minorHAnsi" w:hAnsiTheme="minorHAnsi" w:cstheme="minorHAnsi"/>
                <w:bCs/>
                <w:sz w:val="20"/>
                <w:szCs w:val="20"/>
              </w:rPr>
              <w:t>public</w:t>
            </w:r>
            <w:proofErr w:type="gramEnd"/>
            <w:r w:rsidR="006F66CC" w:rsidRPr="004120FE">
              <w:rPr>
                <w:rFonts w:asciiTheme="minorHAnsi" w:hAnsiTheme="minorHAnsi" w:cstheme="minorHAnsi"/>
                <w:bCs/>
                <w:sz w:val="20"/>
                <w:szCs w:val="20"/>
              </w:rPr>
              <w:t xml:space="preserve"> or international affairs</w:t>
            </w:r>
            <w:r w:rsidRPr="004120FE">
              <w:rPr>
                <w:rFonts w:asciiTheme="minorHAnsi" w:hAnsiTheme="minorHAnsi" w:cstheme="minorHAnsi"/>
                <w:bCs/>
                <w:sz w:val="20"/>
                <w:szCs w:val="20"/>
              </w:rPr>
              <w:t>.</w:t>
            </w:r>
          </w:p>
        </w:tc>
      </w:tr>
      <w:tr w:rsidR="006F66CC" w:rsidRPr="004120FE" w14:paraId="64E8376F" w14:textId="77777777" w:rsidTr="00F25A81">
        <w:trPr>
          <w:trHeight w:val="539"/>
        </w:trPr>
        <w:tc>
          <w:tcPr>
            <w:tcW w:w="10941" w:type="dxa"/>
            <w:gridSpan w:val="21"/>
          </w:tcPr>
          <w:p w14:paraId="05428B57" w14:textId="4C73B19F" w:rsidR="006F66CC" w:rsidRPr="004120FE" w:rsidRDefault="006F66CC"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719E7344" w14:textId="77777777" w:rsidTr="00B17CBB">
        <w:trPr>
          <w:trHeight w:val="712"/>
        </w:trPr>
        <w:tc>
          <w:tcPr>
            <w:tcW w:w="10941" w:type="dxa"/>
            <w:gridSpan w:val="21"/>
          </w:tcPr>
          <w:p w14:paraId="56892E42" w14:textId="45723858" w:rsidR="00B65ED2" w:rsidRPr="004120FE" w:rsidRDefault="00B65ED2" w:rsidP="00B65ED2">
            <w:pPr>
              <w:rPr>
                <w:rFonts w:asciiTheme="minorHAnsi" w:hAnsiTheme="minorHAnsi" w:cstheme="minorHAnsi"/>
                <w:b/>
                <w:sz w:val="20"/>
                <w:szCs w:val="20"/>
              </w:rPr>
            </w:pPr>
            <w:r w:rsidRPr="004120FE">
              <w:rPr>
                <w:rFonts w:asciiTheme="minorHAnsi" w:hAnsiTheme="minorHAnsi" w:cstheme="minorHAnsi"/>
                <w:b/>
                <w:sz w:val="20"/>
                <w:szCs w:val="20"/>
              </w:rPr>
              <w:t>2</w:t>
            </w:r>
            <w:r w:rsidR="002072A8" w:rsidRPr="004120FE">
              <w:rPr>
                <w:rFonts w:asciiTheme="minorHAnsi" w:hAnsiTheme="minorHAnsi" w:cstheme="minorHAnsi"/>
                <w:b/>
                <w:sz w:val="20"/>
                <w:szCs w:val="20"/>
              </w:rPr>
              <w:t>0</w:t>
            </w:r>
            <w:r w:rsidRPr="004120FE">
              <w:rPr>
                <w:rFonts w:asciiTheme="minorHAnsi" w:hAnsiTheme="minorHAnsi" w:cstheme="minorHAnsi"/>
                <w:b/>
                <w:sz w:val="20"/>
                <w:szCs w:val="20"/>
              </w:rPr>
              <w:t xml:space="preserve">. Publications </w:t>
            </w:r>
          </w:p>
          <w:p w14:paraId="549EF80A" w14:textId="67C085A5" w:rsidR="000B2481" w:rsidRPr="004120FE" w:rsidRDefault="00B65ED2" w:rsidP="00B65ED2">
            <w:pPr>
              <w:rPr>
                <w:rFonts w:asciiTheme="minorHAnsi" w:hAnsiTheme="minorHAnsi" w:cstheme="minorHAnsi"/>
                <w:sz w:val="20"/>
                <w:szCs w:val="20"/>
              </w:rPr>
            </w:pPr>
            <w:r w:rsidRPr="004120FE">
              <w:rPr>
                <w:rFonts w:asciiTheme="minorHAnsi" w:hAnsiTheme="minorHAnsi" w:cstheme="minorHAnsi"/>
                <w:bCs/>
                <w:sz w:val="20"/>
                <w:szCs w:val="20"/>
              </w:rPr>
              <w:t xml:space="preserve">Please list all significant and relevant published books, articles, </w:t>
            </w:r>
            <w:proofErr w:type="gramStart"/>
            <w:r w:rsidRPr="004120FE">
              <w:rPr>
                <w:rFonts w:asciiTheme="minorHAnsi" w:hAnsiTheme="minorHAnsi" w:cstheme="minorHAnsi"/>
                <w:bCs/>
                <w:sz w:val="20"/>
                <w:szCs w:val="20"/>
              </w:rPr>
              <w:t>journals</w:t>
            </w:r>
            <w:proofErr w:type="gramEnd"/>
            <w:r w:rsidRPr="004120FE">
              <w:rPr>
                <w:rFonts w:asciiTheme="minorHAnsi" w:hAnsiTheme="minorHAnsi" w:cstheme="minorHAnsi"/>
                <w:bCs/>
                <w:sz w:val="20"/>
                <w:szCs w:val="20"/>
              </w:rPr>
              <w:t xml:space="preserve"> and reports that you have written (please provide name of publication, date published and journal/publisher).</w:t>
            </w:r>
          </w:p>
        </w:tc>
      </w:tr>
      <w:tr w:rsidR="009D0287" w:rsidRPr="004120FE" w14:paraId="58D43F92" w14:textId="77777777" w:rsidTr="00B17CBB">
        <w:trPr>
          <w:trHeight w:val="535"/>
        </w:trPr>
        <w:tc>
          <w:tcPr>
            <w:tcW w:w="10941" w:type="dxa"/>
            <w:gridSpan w:val="21"/>
          </w:tcPr>
          <w:p w14:paraId="77FB5F1F" w14:textId="45DFEA06" w:rsidR="009D0287" w:rsidRPr="004120FE" w:rsidRDefault="009D0287"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5"/>
                  <w:enabled/>
                  <w:calcOnExit w:val="0"/>
                  <w:textInput/>
                </w:ffData>
              </w:fldChar>
            </w:r>
            <w:bookmarkStart w:id="25" w:name="Text115"/>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5"/>
          </w:p>
          <w:p w14:paraId="61E2E767" w14:textId="77777777" w:rsidR="009D0287" w:rsidRPr="004120FE" w:rsidRDefault="009D0287" w:rsidP="000B2481">
            <w:pPr>
              <w:rPr>
                <w:rFonts w:asciiTheme="minorHAnsi" w:hAnsiTheme="minorHAnsi" w:cstheme="minorHAnsi"/>
                <w:sz w:val="20"/>
                <w:szCs w:val="20"/>
              </w:rPr>
            </w:pPr>
          </w:p>
        </w:tc>
      </w:tr>
      <w:tr w:rsidR="000B2481" w:rsidRPr="004120FE" w14:paraId="626938D5" w14:textId="77777777" w:rsidTr="00B17CBB">
        <w:tc>
          <w:tcPr>
            <w:tcW w:w="10941" w:type="dxa"/>
            <w:gridSpan w:val="21"/>
          </w:tcPr>
          <w:p w14:paraId="65F33D8D" w14:textId="74D75E88"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b/>
                <w:sz w:val="20"/>
                <w:szCs w:val="20"/>
              </w:rPr>
              <w:t>2</w:t>
            </w:r>
            <w:r w:rsidR="002072A8" w:rsidRPr="004120FE">
              <w:rPr>
                <w:rFonts w:asciiTheme="minorHAnsi" w:hAnsiTheme="minorHAnsi" w:cstheme="minorHAnsi"/>
                <w:b/>
                <w:sz w:val="20"/>
                <w:szCs w:val="20"/>
              </w:rPr>
              <w:t>1</w:t>
            </w:r>
            <w:r w:rsidRPr="004120FE">
              <w:rPr>
                <w:rFonts w:asciiTheme="minorHAnsi" w:hAnsiTheme="minorHAnsi" w:cstheme="minorHAnsi"/>
                <w:b/>
                <w:sz w:val="20"/>
                <w:szCs w:val="20"/>
              </w:rPr>
              <w:t xml:space="preserve">. EMPLOYMENT RECORD: </w:t>
            </w:r>
            <w:r w:rsidR="004E7162" w:rsidRPr="004120FE">
              <w:rPr>
                <w:rFonts w:asciiTheme="minorHAnsi" w:hAnsiTheme="minorHAnsi" w:cstheme="minorHAnsi"/>
                <w:bCs/>
                <w:sz w:val="20"/>
                <w:szCs w:val="20"/>
              </w:rPr>
              <w:t>Please note that UNU, its agents and personnel may contact your employers and supervisors for verification of employment and references during the recruitment and selection process. During the application, you may indicate that you do not wish us to contact your current employer and supervisor during the process. If you are selected for the position at the conclusion of the process, verification from your current employer and supervisor will be mandatory.</w:t>
            </w:r>
            <w:r w:rsidR="004E7162" w:rsidRPr="004120FE">
              <w:rPr>
                <w:rFonts w:asciiTheme="minorHAnsi" w:hAnsiTheme="minorHAnsi" w:cstheme="minorHAnsi"/>
                <w:b/>
                <w:sz w:val="20"/>
                <w:szCs w:val="20"/>
              </w:rPr>
              <w:t xml:space="preserve"> </w:t>
            </w:r>
          </w:p>
          <w:p w14:paraId="3F8D275C" w14:textId="77777777" w:rsidR="000B2481" w:rsidRPr="004120FE" w:rsidRDefault="000B2481" w:rsidP="000B2481">
            <w:pPr>
              <w:rPr>
                <w:rFonts w:asciiTheme="minorHAnsi" w:hAnsiTheme="minorHAnsi" w:cstheme="minorHAnsi"/>
                <w:sz w:val="20"/>
                <w:szCs w:val="20"/>
              </w:rPr>
            </w:pPr>
          </w:p>
          <w:p w14:paraId="252BC5CC"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Have you already been issued a UN Index Number? No </w:t>
            </w:r>
            <w:r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yes, please indicate this number: </w:t>
            </w:r>
            <w:r w:rsidRPr="004120FE">
              <w:rPr>
                <w:rFonts w:asciiTheme="minorHAnsi" w:hAnsiTheme="minorHAnsi" w:cstheme="minorHAnsi"/>
                <w:sz w:val="20"/>
                <w:szCs w:val="20"/>
              </w:rPr>
              <w:fldChar w:fldCharType="begin">
                <w:ffData>
                  <w:name w:val="Text157"/>
                  <w:enabled/>
                  <w:calcOnExit w:val="0"/>
                  <w:textInput/>
                </w:ffData>
              </w:fldChar>
            </w:r>
            <w:bookmarkStart w:id="26" w:name="Text157"/>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6"/>
          </w:p>
          <w:p w14:paraId="1B4FE0A1"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Are you a current or former UNV? Yes </w:t>
            </w:r>
            <w:r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 </w:t>
            </w:r>
            <w:r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yes, please indicate roster number: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5DF597B3" w14:textId="77777777" w:rsidTr="00B17CBB">
        <w:tc>
          <w:tcPr>
            <w:tcW w:w="10941" w:type="dxa"/>
            <w:gridSpan w:val="21"/>
          </w:tcPr>
          <w:p w14:paraId="79B633FE" w14:textId="77777777" w:rsidR="000B2481" w:rsidRPr="004120FE" w:rsidRDefault="000B2481" w:rsidP="000B2481">
            <w:pPr>
              <w:numPr>
                <w:ilvl w:val="0"/>
                <w:numId w:val="2"/>
              </w:numPr>
              <w:rPr>
                <w:rFonts w:asciiTheme="minorHAnsi" w:hAnsiTheme="minorHAnsi" w:cstheme="minorHAnsi"/>
                <w:sz w:val="20"/>
                <w:szCs w:val="20"/>
              </w:rPr>
            </w:pPr>
            <w:r w:rsidRPr="004120FE">
              <w:rPr>
                <w:rFonts w:asciiTheme="minorHAnsi" w:hAnsiTheme="minorHAnsi" w:cstheme="minorHAnsi"/>
                <w:b/>
                <w:sz w:val="20"/>
                <w:szCs w:val="20"/>
              </w:rPr>
              <w:t>PRESENT POST (LAST POST, IF NOT PRESENTLY IN EMPLOYMENT)</w:t>
            </w:r>
          </w:p>
        </w:tc>
      </w:tr>
      <w:tr w:rsidR="007939C9" w:rsidRPr="004120FE" w14:paraId="7A9F3FC9" w14:textId="77777777" w:rsidTr="007055C4">
        <w:trPr>
          <w:cantSplit/>
        </w:trPr>
        <w:tc>
          <w:tcPr>
            <w:tcW w:w="2699" w:type="dxa"/>
            <w:gridSpan w:val="3"/>
          </w:tcPr>
          <w:p w14:paraId="31C994C1"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02504560" w14:textId="61EBD97A"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5C8235CF" w14:textId="52C698FA"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JOB TITLE: As specified in contract: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A57406A" w14:textId="6AAEE651"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04ED070" w14:textId="77777777"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7939C9" w:rsidRPr="004120FE" w14:paraId="6A7D532F" w14:textId="77777777" w:rsidTr="007055C4">
        <w:trPr>
          <w:cantSplit/>
          <w:trHeight w:val="65"/>
        </w:trPr>
        <w:tc>
          <w:tcPr>
            <w:tcW w:w="2699" w:type="dxa"/>
            <w:gridSpan w:val="3"/>
          </w:tcPr>
          <w:p w14:paraId="4A5EFFD3" w14:textId="7352B864"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9891A98"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18"/>
                  <w:enabled/>
                  <w:calcOnExit w:val="0"/>
                  <w:textInput/>
                </w:ffData>
              </w:fldChar>
            </w:r>
            <w:bookmarkStart w:id="27" w:name="Text118"/>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27"/>
          </w:p>
        </w:tc>
        <w:tc>
          <w:tcPr>
            <w:tcW w:w="2401" w:type="dxa"/>
            <w:gridSpan w:val="3"/>
          </w:tcPr>
          <w:p w14:paraId="2B588211"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C0CF5A5" w14:textId="3609A700"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9"/>
                  <w:enabled/>
                  <w:calcOnExit w:val="0"/>
                  <w:textInput/>
                </w:ffData>
              </w:fldChar>
            </w:r>
            <w:bookmarkStart w:id="28" w:name="Text11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8"/>
          </w:p>
        </w:tc>
        <w:tc>
          <w:tcPr>
            <w:tcW w:w="5841" w:type="dxa"/>
            <w:gridSpan w:val="15"/>
            <w:vMerge/>
          </w:tcPr>
          <w:p w14:paraId="38387F6D" w14:textId="77777777" w:rsidR="007939C9" w:rsidRPr="004120FE" w:rsidRDefault="007939C9" w:rsidP="000B2481">
            <w:pPr>
              <w:rPr>
                <w:rFonts w:asciiTheme="minorHAnsi" w:hAnsiTheme="minorHAnsi" w:cstheme="minorHAnsi"/>
                <w:sz w:val="20"/>
                <w:szCs w:val="20"/>
              </w:rPr>
            </w:pPr>
          </w:p>
        </w:tc>
      </w:tr>
      <w:tr w:rsidR="000B2481" w:rsidRPr="004120FE" w14:paraId="451815FA" w14:textId="77777777" w:rsidTr="007055C4">
        <w:trPr>
          <w:cantSplit/>
          <w:trHeight w:val="420"/>
        </w:trPr>
        <w:tc>
          <w:tcPr>
            <w:tcW w:w="5100" w:type="dxa"/>
            <w:gridSpan w:val="6"/>
            <w:vMerge w:val="restart"/>
          </w:tcPr>
          <w:p w14:paraId="64ED2310" w14:textId="2BBEAE71"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EMPLOYER: </w:t>
            </w:r>
          </w:p>
          <w:p w14:paraId="35324409"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bookmarkStart w:id="29" w:name="Text12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9"/>
          </w:p>
          <w:p w14:paraId="271DD2DB" w14:textId="77777777" w:rsidR="00A12350" w:rsidRPr="004120FE" w:rsidRDefault="00A12350" w:rsidP="000B2481">
            <w:pPr>
              <w:rPr>
                <w:rFonts w:asciiTheme="minorHAnsi" w:hAnsiTheme="minorHAnsi" w:cstheme="minorHAnsi"/>
                <w:sz w:val="20"/>
                <w:szCs w:val="20"/>
              </w:rPr>
            </w:pPr>
          </w:p>
          <w:p w14:paraId="48D85FD4" w14:textId="089393CC" w:rsidR="00A12350" w:rsidRPr="004120FE" w:rsidRDefault="00A12350" w:rsidP="000B2481">
            <w:pPr>
              <w:rPr>
                <w:rFonts w:asciiTheme="minorHAnsi" w:hAnsiTheme="minorHAnsi" w:cstheme="minorHAnsi"/>
                <w:sz w:val="20"/>
                <w:szCs w:val="20"/>
              </w:rPr>
            </w:pPr>
            <w:r w:rsidRPr="004120FE">
              <w:rPr>
                <w:rFonts w:asciiTheme="minorHAnsi" w:hAnsiTheme="minorHAnsi" w:cstheme="minorHAnsi"/>
                <w:sz w:val="20"/>
                <w:szCs w:val="20"/>
              </w:rPr>
              <w:t>ADDRESS:</w:t>
            </w:r>
          </w:p>
          <w:p w14:paraId="7145B948" w14:textId="77777777" w:rsidR="004E01A5" w:rsidRPr="004120FE" w:rsidRDefault="004E01A5" w:rsidP="004E01A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7FCF590" w14:textId="77777777" w:rsidR="00A12350" w:rsidRPr="004120FE" w:rsidRDefault="00A12350" w:rsidP="000B2481">
            <w:pPr>
              <w:rPr>
                <w:rFonts w:asciiTheme="minorHAnsi" w:hAnsiTheme="minorHAnsi" w:cstheme="minorHAnsi"/>
                <w:sz w:val="20"/>
                <w:szCs w:val="20"/>
              </w:rPr>
            </w:pPr>
          </w:p>
          <w:p w14:paraId="6B3C3C19" w14:textId="5548CA40" w:rsidR="00A12350" w:rsidRPr="004120FE" w:rsidRDefault="00A12350" w:rsidP="000B2481">
            <w:pPr>
              <w:rPr>
                <w:rFonts w:asciiTheme="minorHAnsi" w:hAnsiTheme="minorHAnsi" w:cstheme="minorHAnsi"/>
                <w:sz w:val="20"/>
                <w:szCs w:val="20"/>
              </w:rPr>
            </w:pPr>
            <w:r w:rsidRPr="004120FE">
              <w:rPr>
                <w:rFonts w:asciiTheme="minorHAnsi" w:hAnsiTheme="minorHAnsi" w:cstheme="minorHAnsi"/>
                <w:sz w:val="20"/>
                <w:szCs w:val="20"/>
              </w:rPr>
              <w:t>WEBSITE</w:t>
            </w:r>
            <w:r w:rsidR="006237EA" w:rsidRPr="004120FE">
              <w:rPr>
                <w:rFonts w:asciiTheme="minorHAnsi" w:hAnsiTheme="minorHAnsi" w:cstheme="minorHAnsi"/>
                <w:sz w:val="20"/>
                <w:szCs w:val="20"/>
              </w:rPr>
              <w:t>:</w:t>
            </w:r>
          </w:p>
          <w:p w14:paraId="786719B7" w14:textId="695F8BDC" w:rsidR="004E01A5" w:rsidRPr="004120FE" w:rsidRDefault="004E01A5"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265279D1" w14:textId="5AB299AA"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r w:rsidR="00B5518C" w:rsidRPr="004120FE">
              <w:rPr>
                <w:rFonts w:asciiTheme="minorHAnsi" w:hAnsiTheme="minorHAnsi" w:cstheme="minorHAnsi"/>
                <w:sz w:val="20"/>
                <w:szCs w:val="20"/>
              </w:rPr>
              <w:t xml:space="preserve"> </w:t>
            </w:r>
            <w:sdt>
              <w:sdtPr>
                <w:rPr>
                  <w:rFonts w:asciiTheme="minorHAnsi" w:hAnsiTheme="minorHAnsi" w:cstheme="minorHAnsi"/>
                  <w:sz w:val="20"/>
                  <w:szCs w:val="20"/>
                </w:rPr>
                <w:alias w:val="Type of Business"/>
                <w:tag w:val="Type of Business"/>
                <w:id w:val="-585847272"/>
                <w:placeholder>
                  <w:docPart w:val="DefaultPlaceholder_-1854013438"/>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008E1950" w:rsidRPr="004120FE">
                  <w:rPr>
                    <w:rStyle w:val="PlaceholderText"/>
                    <w:rFonts w:asciiTheme="minorHAnsi" w:hAnsiTheme="minorHAnsi" w:cstheme="minorHAnsi"/>
                    <w:sz w:val="20"/>
                    <w:szCs w:val="20"/>
                  </w:rPr>
                  <w:t>Choose an item.</w:t>
                </w:r>
              </w:sdtContent>
            </w:sdt>
          </w:p>
        </w:tc>
      </w:tr>
      <w:tr w:rsidR="000B2481" w:rsidRPr="004120FE" w14:paraId="5C7497EE" w14:textId="77777777" w:rsidTr="007055C4">
        <w:trPr>
          <w:cantSplit/>
          <w:trHeight w:val="420"/>
        </w:trPr>
        <w:tc>
          <w:tcPr>
            <w:tcW w:w="5100" w:type="dxa"/>
            <w:gridSpan w:val="6"/>
            <w:vMerge/>
          </w:tcPr>
          <w:p w14:paraId="480FE37F" w14:textId="77777777" w:rsidR="000B2481" w:rsidRPr="004120FE" w:rsidRDefault="000B2481" w:rsidP="000B2481">
            <w:pPr>
              <w:rPr>
                <w:rFonts w:asciiTheme="minorHAnsi" w:hAnsiTheme="minorHAnsi" w:cstheme="minorHAnsi"/>
                <w:sz w:val="20"/>
                <w:szCs w:val="20"/>
              </w:rPr>
            </w:pPr>
          </w:p>
        </w:tc>
        <w:tc>
          <w:tcPr>
            <w:tcW w:w="5841" w:type="dxa"/>
            <w:gridSpan w:val="15"/>
          </w:tcPr>
          <w:p w14:paraId="24976A83"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E3CC594" w14:textId="5452D3C8" w:rsidR="00C36031" w:rsidRPr="004120FE" w:rsidRDefault="000B2481" w:rsidP="004E01A5">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004E01A5"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w:t>
            </w:r>
            <w:r w:rsidR="004E01A5" w:rsidRPr="004120FE">
              <w:rPr>
                <w:rFonts w:asciiTheme="minorHAnsi" w:hAnsiTheme="minorHAnsi" w:cstheme="minorHAnsi"/>
                <w:sz w:val="20"/>
                <w:szCs w:val="20"/>
              </w:rPr>
              <w:t xml:space="preserve">   </w:t>
            </w:r>
            <w:proofErr w:type="gramEnd"/>
            <w:r w:rsidR="004E01A5" w:rsidRPr="004120FE">
              <w:rPr>
                <w:rFonts w:asciiTheme="minorHAnsi" w:hAnsiTheme="minorHAnsi" w:cstheme="minorHAnsi"/>
                <w:sz w:val="20"/>
                <w:szCs w:val="20"/>
              </w:rPr>
              <w:t xml:space="preserve">  </w:t>
            </w:r>
            <w:r w:rsidR="00C36031" w:rsidRPr="004120FE">
              <w:rPr>
                <w:rFonts w:asciiTheme="minorHAnsi" w:hAnsiTheme="minorHAnsi" w:cstheme="minorHAnsi"/>
                <w:sz w:val="20"/>
                <w:szCs w:val="20"/>
              </w:rPr>
              <w:t>Intern</w:t>
            </w:r>
            <w:r w:rsidR="00537B66" w:rsidRPr="004120FE">
              <w:rPr>
                <w:rFonts w:asciiTheme="minorHAnsi" w:hAnsiTheme="minorHAnsi" w:cstheme="minorHAnsi"/>
                <w:sz w:val="20"/>
                <w:szCs w:val="20"/>
              </w:rPr>
              <w:t xml:space="preserve">: </w:t>
            </w:r>
            <w:r w:rsidR="00537B66" w:rsidRPr="004120FE">
              <w:rPr>
                <w:rFonts w:asciiTheme="minorHAnsi" w:hAnsiTheme="minorHAnsi" w:cstheme="minorHAnsi"/>
                <w:sz w:val="20"/>
                <w:szCs w:val="20"/>
              </w:rPr>
              <w:fldChar w:fldCharType="begin">
                <w:ffData>
                  <w:name w:val="Check30"/>
                  <w:enabled/>
                  <w:calcOnExit w:val="0"/>
                  <w:checkBox>
                    <w:sizeAuto/>
                    <w:default w:val="0"/>
                  </w:checkBox>
                </w:ffData>
              </w:fldChar>
            </w:r>
            <w:r w:rsidR="00537B66"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537B66" w:rsidRPr="004120FE">
              <w:rPr>
                <w:rFonts w:asciiTheme="minorHAnsi" w:hAnsiTheme="minorHAnsi" w:cstheme="minorHAnsi"/>
                <w:sz w:val="20"/>
                <w:szCs w:val="20"/>
              </w:rPr>
              <w:fldChar w:fldCharType="end"/>
            </w:r>
          </w:p>
        </w:tc>
      </w:tr>
      <w:tr w:rsidR="00EE232F" w:rsidRPr="004120FE" w14:paraId="0E4ACBDC" w14:textId="77777777" w:rsidTr="007055C4">
        <w:trPr>
          <w:cantSplit/>
          <w:trHeight w:val="420"/>
        </w:trPr>
        <w:tc>
          <w:tcPr>
            <w:tcW w:w="5100" w:type="dxa"/>
            <w:gridSpan w:val="6"/>
            <w:vMerge/>
          </w:tcPr>
          <w:p w14:paraId="7FF56524" w14:textId="77777777" w:rsidR="00EE232F" w:rsidRPr="004120FE" w:rsidRDefault="00EE232F" w:rsidP="000B2481">
            <w:pPr>
              <w:rPr>
                <w:rFonts w:asciiTheme="minorHAnsi" w:hAnsiTheme="minorHAnsi" w:cstheme="minorHAnsi"/>
                <w:sz w:val="20"/>
                <w:szCs w:val="20"/>
              </w:rPr>
            </w:pPr>
          </w:p>
        </w:tc>
        <w:tc>
          <w:tcPr>
            <w:tcW w:w="5841" w:type="dxa"/>
            <w:gridSpan w:val="15"/>
          </w:tcPr>
          <w:p w14:paraId="2EC14C83" w14:textId="77777777" w:rsidR="00EE232F" w:rsidRPr="004120FE" w:rsidRDefault="00EE232F" w:rsidP="000B2481">
            <w:pPr>
              <w:rPr>
                <w:rFonts w:asciiTheme="minorHAnsi" w:hAnsiTheme="minorHAnsi" w:cstheme="minorHAnsi"/>
                <w:b/>
                <w:sz w:val="20"/>
                <w:szCs w:val="20"/>
              </w:rPr>
            </w:pPr>
            <w:r w:rsidRPr="004120FE">
              <w:rPr>
                <w:rFonts w:asciiTheme="minorHAnsi" w:hAnsiTheme="minorHAnsi" w:cstheme="minorHAnsi"/>
                <w:bCs/>
                <w:sz w:val="20"/>
                <w:szCs w:val="20"/>
              </w:rPr>
              <w:t>Is this position:</w:t>
            </w:r>
          </w:p>
          <w:p w14:paraId="48A0F9D5" w14:textId="77777777" w:rsidR="00EE232F" w:rsidRPr="004120FE" w:rsidRDefault="00EE232F"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629D3BB7" w14:textId="77777777" w:rsidR="00EE232F" w:rsidRPr="004120FE" w:rsidRDefault="00EE232F"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35E787A0" w14:textId="18389738" w:rsidR="00EE232F" w:rsidRPr="004120FE" w:rsidRDefault="00EE232F" w:rsidP="000B2481">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DA6E27" w:rsidRPr="004120FE">
              <w:rPr>
                <w:rFonts w:asciiTheme="minorHAnsi" w:hAnsiTheme="minorHAnsi" w:cstheme="minorHAnsi"/>
                <w:sz w:val="20"/>
                <w:szCs w:val="20"/>
              </w:rPr>
              <w:t>a position in a UN System entity</w:t>
            </w:r>
            <w:r w:rsidR="00DA6E27" w:rsidRPr="004120FE" w:rsidDel="005B1690">
              <w:rPr>
                <w:rFonts w:asciiTheme="minorHAnsi" w:hAnsiTheme="minorHAnsi" w:cstheme="minorHAnsi"/>
                <w:b/>
                <w:sz w:val="20"/>
                <w:szCs w:val="20"/>
              </w:rPr>
              <w:t xml:space="preserve"> </w:t>
            </w:r>
          </w:p>
        </w:tc>
      </w:tr>
      <w:tr w:rsidR="00B17CBB" w:rsidRPr="004120FE" w14:paraId="66C57146" w14:textId="77777777" w:rsidTr="003F0EF2">
        <w:trPr>
          <w:cantSplit/>
          <w:trHeight w:val="1131"/>
        </w:trPr>
        <w:tc>
          <w:tcPr>
            <w:tcW w:w="4279" w:type="dxa"/>
            <w:gridSpan w:val="5"/>
          </w:tcPr>
          <w:p w14:paraId="31AF6D69" w14:textId="354A74CD"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20534C1" w14:textId="77777777"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723FEB5" w14:textId="77777777"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79" w:type="dxa"/>
            <w:gridSpan w:val="10"/>
          </w:tcPr>
          <w:p w14:paraId="2F9CB857" w14:textId="240E6421" w:rsidR="00B17CBB" w:rsidRPr="004120FE" w:rsidRDefault="00B17CBB" w:rsidP="000B2481">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current employer for references?</w:t>
            </w:r>
          </w:p>
          <w:p w14:paraId="3BE32E9C" w14:textId="77777777" w:rsidR="00B17CBB" w:rsidRPr="004120FE" w:rsidRDefault="00B17CBB" w:rsidP="00D77C1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583" w:type="dxa"/>
            <w:gridSpan w:val="6"/>
          </w:tcPr>
          <w:p w14:paraId="4841C8DB" w14:textId="1DC223C6" w:rsidR="00B17CBB" w:rsidRPr="004120FE" w:rsidRDefault="00B17CBB" w:rsidP="000B2481">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6F316FA" w14:textId="109B10AD" w:rsidR="00B17CBB" w:rsidRPr="004120FE" w:rsidRDefault="00B17CBB" w:rsidP="00D77C15">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02449AE7" w14:textId="77777777" w:rsidTr="00B17CBB">
        <w:tc>
          <w:tcPr>
            <w:tcW w:w="10941" w:type="dxa"/>
            <w:gridSpan w:val="21"/>
          </w:tcPr>
          <w:p w14:paraId="76A71103" w14:textId="772F62AE" w:rsidR="000B2481" w:rsidRPr="004120FE" w:rsidRDefault="000B2481" w:rsidP="000B2481">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w:t>
            </w:r>
            <w:r w:rsidR="008178ED" w:rsidRPr="004120FE">
              <w:rPr>
                <w:rFonts w:asciiTheme="minorHAnsi" w:hAnsiTheme="minorHAnsi" w:cstheme="minorHAnsi"/>
                <w:sz w:val="20"/>
                <w:szCs w:val="20"/>
              </w:rPr>
              <w:t xml:space="preserve"> (</w:t>
            </w:r>
            <w:r w:rsidR="00E51055" w:rsidRPr="004120FE">
              <w:rPr>
                <w:rFonts w:asciiTheme="minorHAnsi" w:hAnsiTheme="minorHAnsi" w:cstheme="minorHAnsi"/>
                <w:sz w:val="20"/>
                <w:szCs w:val="20"/>
              </w:rPr>
              <w:t>max 300 words</w:t>
            </w:r>
            <w:r w:rsidR="008178ED" w:rsidRPr="004120FE">
              <w:rPr>
                <w:rFonts w:asciiTheme="minorHAnsi" w:hAnsiTheme="minorHAnsi" w:cstheme="minorHAnsi"/>
                <w:sz w:val="20"/>
                <w:szCs w:val="20"/>
              </w:rPr>
              <w:t>)</w:t>
            </w:r>
          </w:p>
        </w:tc>
      </w:tr>
      <w:tr w:rsidR="000B2481" w:rsidRPr="004120FE" w14:paraId="31A3F722" w14:textId="77777777" w:rsidTr="00B17CBB">
        <w:trPr>
          <w:trHeight w:val="1134"/>
        </w:trPr>
        <w:tc>
          <w:tcPr>
            <w:tcW w:w="10941" w:type="dxa"/>
            <w:gridSpan w:val="21"/>
          </w:tcPr>
          <w:p w14:paraId="1CF7384F"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9"/>
                  <w:enabled/>
                  <w:calcOnExit w:val="0"/>
                  <w:textInput/>
                </w:ffData>
              </w:fldChar>
            </w:r>
            <w:bookmarkStart w:id="30" w:name="Text12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337DE81" w14:textId="77777777" w:rsidR="000B2481" w:rsidRPr="004120FE" w:rsidRDefault="000B2481" w:rsidP="000B2481">
            <w:pPr>
              <w:rPr>
                <w:rFonts w:asciiTheme="minorHAnsi" w:hAnsiTheme="minorHAnsi" w:cstheme="minorHAnsi"/>
                <w:sz w:val="20"/>
                <w:szCs w:val="20"/>
              </w:rPr>
            </w:pPr>
          </w:p>
          <w:bookmarkEnd w:id="30"/>
          <w:p w14:paraId="215FE75D" w14:textId="77777777" w:rsidR="000B2481" w:rsidRPr="004120FE" w:rsidRDefault="000B2481" w:rsidP="000B2481">
            <w:pPr>
              <w:rPr>
                <w:rFonts w:asciiTheme="minorHAnsi" w:hAnsiTheme="minorHAnsi" w:cstheme="minorHAnsi"/>
                <w:sz w:val="20"/>
                <w:szCs w:val="20"/>
              </w:rPr>
            </w:pPr>
          </w:p>
          <w:p w14:paraId="773B8EDB" w14:textId="77777777" w:rsidR="000B2481" w:rsidRPr="004120FE" w:rsidRDefault="000B2481" w:rsidP="000B2481">
            <w:pPr>
              <w:rPr>
                <w:rFonts w:asciiTheme="minorHAnsi" w:hAnsiTheme="minorHAnsi" w:cstheme="minorHAnsi"/>
                <w:sz w:val="20"/>
                <w:szCs w:val="20"/>
              </w:rPr>
            </w:pPr>
          </w:p>
          <w:p w14:paraId="42E470FA" w14:textId="77777777" w:rsidR="000B2481" w:rsidRPr="004120FE" w:rsidRDefault="000B2481" w:rsidP="000B2481">
            <w:pPr>
              <w:rPr>
                <w:rFonts w:asciiTheme="minorHAnsi" w:hAnsiTheme="minorHAnsi" w:cstheme="minorHAnsi"/>
                <w:sz w:val="20"/>
                <w:szCs w:val="20"/>
              </w:rPr>
            </w:pPr>
          </w:p>
          <w:p w14:paraId="50CF05C1" w14:textId="77777777" w:rsidR="000B2481" w:rsidRPr="004120FE" w:rsidRDefault="000B2481" w:rsidP="000B2481">
            <w:pPr>
              <w:rPr>
                <w:rFonts w:asciiTheme="minorHAnsi" w:hAnsiTheme="minorHAnsi" w:cstheme="minorHAnsi"/>
                <w:sz w:val="20"/>
                <w:szCs w:val="20"/>
              </w:rPr>
            </w:pPr>
          </w:p>
          <w:p w14:paraId="311C9C46" w14:textId="77777777" w:rsidR="000B2481" w:rsidRPr="004120FE" w:rsidRDefault="000B2481" w:rsidP="000B2481">
            <w:pPr>
              <w:rPr>
                <w:rFonts w:asciiTheme="minorHAnsi" w:hAnsiTheme="minorHAnsi" w:cstheme="minorHAnsi"/>
                <w:sz w:val="20"/>
                <w:szCs w:val="20"/>
              </w:rPr>
            </w:pPr>
          </w:p>
        </w:tc>
      </w:tr>
      <w:tr w:rsidR="000B2481" w:rsidRPr="004120FE" w14:paraId="66F10CC3" w14:textId="77777777" w:rsidTr="00B17CBB">
        <w:tc>
          <w:tcPr>
            <w:tcW w:w="10941" w:type="dxa"/>
            <w:gridSpan w:val="21"/>
          </w:tcPr>
          <w:p w14:paraId="7A4C94B0" w14:textId="77777777" w:rsidR="000B2481" w:rsidRPr="004120FE" w:rsidRDefault="000B2481" w:rsidP="000B2481">
            <w:pPr>
              <w:numPr>
                <w:ilvl w:val="0"/>
                <w:numId w:val="2"/>
              </w:numPr>
              <w:rPr>
                <w:rFonts w:asciiTheme="minorHAnsi" w:hAnsiTheme="minorHAnsi" w:cstheme="minorHAnsi"/>
                <w:sz w:val="20"/>
                <w:szCs w:val="20"/>
              </w:rPr>
            </w:pPr>
            <w:r w:rsidRPr="004120FE">
              <w:rPr>
                <w:rFonts w:asciiTheme="minorHAnsi" w:hAnsiTheme="minorHAnsi" w:cstheme="minorHAnsi"/>
                <w:b/>
                <w:sz w:val="20"/>
                <w:szCs w:val="20"/>
              </w:rPr>
              <w:t>PREVIOUS POSTS (IN REVERSE ORDER - I.E. MOST RECENT POSTS FIRST)</w:t>
            </w:r>
          </w:p>
        </w:tc>
      </w:tr>
      <w:tr w:rsidR="006237EA" w:rsidRPr="004120FE" w14:paraId="0F2590B6" w14:textId="77777777" w:rsidTr="007055C4">
        <w:trPr>
          <w:cantSplit/>
        </w:trPr>
        <w:tc>
          <w:tcPr>
            <w:tcW w:w="2699" w:type="dxa"/>
            <w:gridSpan w:val="3"/>
          </w:tcPr>
          <w:p w14:paraId="4883732D"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200FBAEF" w14:textId="0A5B925D"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1683213E" w14:textId="27E789B6"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JOB TITLE: As specified in Contract: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F9F06C3" w14:textId="3BEC1358"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2D34C5E" w14:textId="77777777"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57471C79" w14:textId="77777777" w:rsidTr="007055C4">
        <w:trPr>
          <w:cantSplit/>
          <w:trHeight w:val="65"/>
        </w:trPr>
        <w:tc>
          <w:tcPr>
            <w:tcW w:w="2699" w:type="dxa"/>
            <w:gridSpan w:val="3"/>
          </w:tcPr>
          <w:p w14:paraId="2F2D5270" w14:textId="1EAA3149"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8C04EA1"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bookmarkStart w:id="31" w:name="Text130"/>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1"/>
          </w:p>
        </w:tc>
        <w:tc>
          <w:tcPr>
            <w:tcW w:w="2401" w:type="dxa"/>
            <w:gridSpan w:val="3"/>
          </w:tcPr>
          <w:p w14:paraId="18CA5349"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t xml:space="preserve">DD/MM/YYYY </w:t>
            </w:r>
          </w:p>
          <w:p w14:paraId="2DE55A43" w14:textId="78C63DAF"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bookmarkStart w:id="32" w:name="Text13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2"/>
          </w:p>
        </w:tc>
        <w:tc>
          <w:tcPr>
            <w:tcW w:w="5841" w:type="dxa"/>
            <w:gridSpan w:val="15"/>
            <w:vMerge/>
          </w:tcPr>
          <w:p w14:paraId="52C47EF3" w14:textId="77777777" w:rsidR="006237EA" w:rsidRPr="004120FE" w:rsidRDefault="006237EA" w:rsidP="000B2481">
            <w:pPr>
              <w:rPr>
                <w:rFonts w:asciiTheme="minorHAnsi" w:hAnsiTheme="minorHAnsi" w:cstheme="minorHAnsi"/>
                <w:sz w:val="20"/>
                <w:szCs w:val="20"/>
              </w:rPr>
            </w:pPr>
          </w:p>
        </w:tc>
      </w:tr>
      <w:tr w:rsidR="000B2481" w:rsidRPr="004120FE" w14:paraId="4CB694DA" w14:textId="77777777" w:rsidTr="007055C4">
        <w:trPr>
          <w:cantSplit/>
          <w:trHeight w:val="458"/>
        </w:trPr>
        <w:tc>
          <w:tcPr>
            <w:tcW w:w="5100" w:type="dxa"/>
            <w:gridSpan w:val="6"/>
            <w:vMerge w:val="restart"/>
          </w:tcPr>
          <w:p w14:paraId="09E237ED" w14:textId="412E5D98"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4688250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000BA7B" w14:textId="77777777" w:rsidR="006237EA" w:rsidRPr="004120FE" w:rsidRDefault="006237EA" w:rsidP="006237EA">
            <w:pPr>
              <w:rPr>
                <w:rFonts w:asciiTheme="minorHAnsi" w:hAnsiTheme="minorHAnsi" w:cstheme="minorHAnsi"/>
                <w:sz w:val="20"/>
                <w:szCs w:val="20"/>
              </w:rPr>
            </w:pPr>
          </w:p>
          <w:p w14:paraId="66FEEB14"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lastRenderedPageBreak/>
              <w:t>ADDRESS:</w:t>
            </w:r>
          </w:p>
          <w:p w14:paraId="5C8D5BC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0677EC" w14:textId="77777777" w:rsidR="006237EA" w:rsidRPr="004120FE" w:rsidRDefault="006237EA" w:rsidP="006237EA">
            <w:pPr>
              <w:rPr>
                <w:rFonts w:asciiTheme="minorHAnsi" w:hAnsiTheme="minorHAnsi" w:cstheme="minorHAnsi"/>
                <w:sz w:val="20"/>
                <w:szCs w:val="20"/>
              </w:rPr>
            </w:pPr>
          </w:p>
          <w:p w14:paraId="31336D0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7113C0AB" w14:textId="1CEA8CA6" w:rsidR="000B2481"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1DD342CE" w14:textId="297CD2B2"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lastRenderedPageBreak/>
              <w:t xml:space="preserve">TYPE OF BUSINESS: </w:t>
            </w:r>
            <w:sdt>
              <w:sdtPr>
                <w:rPr>
                  <w:rFonts w:asciiTheme="minorHAnsi" w:hAnsiTheme="minorHAnsi" w:cstheme="minorHAnsi"/>
                  <w:sz w:val="20"/>
                  <w:szCs w:val="20"/>
                </w:rPr>
                <w:alias w:val="Type of Business"/>
                <w:tag w:val="Type of Business"/>
                <w:id w:val="749314896"/>
                <w:placeholder>
                  <w:docPart w:val="92DC581382EB40F5BA594439D6052FEA"/>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008E1950" w:rsidRPr="004120FE">
                  <w:rPr>
                    <w:rStyle w:val="PlaceholderText"/>
                    <w:rFonts w:asciiTheme="minorHAnsi" w:hAnsiTheme="minorHAnsi" w:cstheme="minorHAnsi"/>
                    <w:sz w:val="20"/>
                    <w:szCs w:val="20"/>
                  </w:rPr>
                  <w:t>Choose an item.</w:t>
                </w:r>
              </w:sdtContent>
            </w:sdt>
          </w:p>
        </w:tc>
      </w:tr>
      <w:tr w:rsidR="003649AA" w:rsidRPr="004120FE" w14:paraId="5D506666" w14:textId="77777777" w:rsidTr="007055C4">
        <w:trPr>
          <w:cantSplit/>
          <w:trHeight w:val="457"/>
        </w:trPr>
        <w:tc>
          <w:tcPr>
            <w:tcW w:w="5100" w:type="dxa"/>
            <w:gridSpan w:val="6"/>
            <w:vMerge/>
          </w:tcPr>
          <w:p w14:paraId="13795BFF" w14:textId="77777777" w:rsidR="003649AA" w:rsidRPr="004120FE" w:rsidRDefault="003649AA" w:rsidP="003649AA">
            <w:pPr>
              <w:rPr>
                <w:rFonts w:asciiTheme="minorHAnsi" w:hAnsiTheme="minorHAnsi" w:cstheme="minorHAnsi"/>
                <w:sz w:val="20"/>
                <w:szCs w:val="20"/>
              </w:rPr>
            </w:pPr>
          </w:p>
        </w:tc>
        <w:tc>
          <w:tcPr>
            <w:tcW w:w="5841" w:type="dxa"/>
            <w:gridSpan w:val="15"/>
          </w:tcPr>
          <w:p w14:paraId="124EF879"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970F413" w14:textId="7A9EE2B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D3199" w:rsidRPr="004120FE" w14:paraId="0738238E" w14:textId="77777777" w:rsidTr="007055C4">
        <w:trPr>
          <w:cantSplit/>
          <w:trHeight w:val="457"/>
        </w:trPr>
        <w:tc>
          <w:tcPr>
            <w:tcW w:w="5100" w:type="dxa"/>
            <w:gridSpan w:val="6"/>
            <w:vMerge/>
          </w:tcPr>
          <w:p w14:paraId="70754DAA" w14:textId="77777777" w:rsidR="006D3199" w:rsidRPr="004120FE" w:rsidRDefault="006D3199" w:rsidP="003649AA">
            <w:pPr>
              <w:rPr>
                <w:rFonts w:asciiTheme="minorHAnsi" w:hAnsiTheme="minorHAnsi" w:cstheme="minorHAnsi"/>
                <w:sz w:val="20"/>
                <w:szCs w:val="20"/>
              </w:rPr>
            </w:pPr>
          </w:p>
        </w:tc>
        <w:tc>
          <w:tcPr>
            <w:tcW w:w="5841" w:type="dxa"/>
            <w:gridSpan w:val="15"/>
          </w:tcPr>
          <w:p w14:paraId="61768614" w14:textId="77777777" w:rsidR="006D3199" w:rsidRPr="004120FE" w:rsidRDefault="006D3199" w:rsidP="003649AA">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1B02AAD9" w14:textId="77777777" w:rsidR="006D3199" w:rsidRPr="004120FE" w:rsidRDefault="006D3199"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50610ACB" w14:textId="77777777" w:rsidR="006D3199" w:rsidRPr="004120FE" w:rsidRDefault="006D3199"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6E1DC5BF" w14:textId="22CD899F" w:rsidR="006D3199" w:rsidRPr="004120FE" w:rsidRDefault="006D3199" w:rsidP="003649AA">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DA6E27" w:rsidRPr="004120FE">
              <w:rPr>
                <w:rFonts w:asciiTheme="minorHAnsi" w:hAnsiTheme="minorHAnsi" w:cstheme="minorHAnsi"/>
                <w:sz w:val="20"/>
                <w:szCs w:val="20"/>
              </w:rPr>
              <w:t>a position in a UN System entity</w:t>
            </w:r>
          </w:p>
        </w:tc>
      </w:tr>
      <w:tr w:rsidR="00B17CBB" w:rsidRPr="004120FE" w14:paraId="3A891F06" w14:textId="77777777" w:rsidTr="003F0EF2">
        <w:trPr>
          <w:cantSplit/>
          <w:trHeight w:val="1094"/>
        </w:trPr>
        <w:tc>
          <w:tcPr>
            <w:tcW w:w="4279" w:type="dxa"/>
            <w:gridSpan w:val="5"/>
          </w:tcPr>
          <w:p w14:paraId="10DB4476" w14:textId="046FBBDC"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6DE26E7"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6766490"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55E18E3A" w14:textId="7FE95BDF"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91A29D3" w14:textId="77777777"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p w14:paraId="1916A273" w14:textId="77777777" w:rsidR="00B17CBB" w:rsidRPr="004120FE" w:rsidRDefault="00B17CBB" w:rsidP="003649AA">
            <w:pPr>
              <w:rPr>
                <w:rFonts w:asciiTheme="minorHAnsi" w:hAnsiTheme="minorHAnsi" w:cstheme="minorHAnsi"/>
                <w:sz w:val="20"/>
                <w:szCs w:val="20"/>
              </w:rPr>
            </w:pPr>
          </w:p>
        </w:tc>
        <w:tc>
          <w:tcPr>
            <w:tcW w:w="3600" w:type="dxa"/>
            <w:gridSpan w:val="7"/>
          </w:tcPr>
          <w:p w14:paraId="1CD7069D" w14:textId="6BCFAC6C" w:rsidR="00B17CBB" w:rsidRPr="004120FE" w:rsidRDefault="00B17CBB" w:rsidP="003649AA">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ED13271" w14:textId="2279E423"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3649AA" w:rsidRPr="004120FE" w14:paraId="133431B1" w14:textId="77777777" w:rsidTr="00B17CBB">
        <w:tc>
          <w:tcPr>
            <w:tcW w:w="10941" w:type="dxa"/>
            <w:gridSpan w:val="21"/>
          </w:tcPr>
          <w:p w14:paraId="37BE1B90" w14:textId="2F58B30B" w:rsidR="003649AA" w:rsidRPr="004120FE" w:rsidRDefault="003649AA" w:rsidP="003649AA">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w:t>
            </w:r>
            <w:r w:rsidR="008178ED" w:rsidRPr="004120FE">
              <w:rPr>
                <w:rFonts w:asciiTheme="minorHAnsi" w:hAnsiTheme="minorHAnsi" w:cstheme="minorHAnsi"/>
                <w:sz w:val="20"/>
                <w:szCs w:val="20"/>
              </w:rPr>
              <w:t xml:space="preserve"> (</w:t>
            </w:r>
            <w:r w:rsidR="001F2CEE" w:rsidRPr="004120FE">
              <w:rPr>
                <w:rFonts w:asciiTheme="minorHAnsi" w:hAnsiTheme="minorHAnsi" w:cstheme="minorHAnsi"/>
                <w:sz w:val="20"/>
                <w:szCs w:val="20"/>
              </w:rPr>
              <w:t>max 300 words</w:t>
            </w:r>
            <w:r w:rsidR="008178ED" w:rsidRPr="004120FE">
              <w:rPr>
                <w:rFonts w:asciiTheme="minorHAnsi" w:hAnsiTheme="minorHAnsi" w:cstheme="minorHAnsi"/>
                <w:sz w:val="20"/>
                <w:szCs w:val="20"/>
              </w:rPr>
              <w:t>)</w:t>
            </w:r>
          </w:p>
        </w:tc>
      </w:tr>
      <w:tr w:rsidR="003649AA" w:rsidRPr="004120FE" w14:paraId="76021238" w14:textId="77777777" w:rsidTr="00B17CBB">
        <w:trPr>
          <w:trHeight w:val="1134"/>
        </w:trPr>
        <w:tc>
          <w:tcPr>
            <w:tcW w:w="10941" w:type="dxa"/>
            <w:gridSpan w:val="21"/>
          </w:tcPr>
          <w:p w14:paraId="546306A0"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bookmarkStart w:id="33" w:name="Text14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3"/>
          </w:p>
        </w:tc>
      </w:tr>
      <w:tr w:rsidR="006237EA" w:rsidRPr="004120FE" w14:paraId="19E566E4" w14:textId="77777777" w:rsidTr="007055C4">
        <w:trPr>
          <w:cantSplit/>
        </w:trPr>
        <w:tc>
          <w:tcPr>
            <w:tcW w:w="2699" w:type="dxa"/>
            <w:gridSpan w:val="3"/>
          </w:tcPr>
          <w:p w14:paraId="4881F657" w14:textId="77777777" w:rsidR="006237EA" w:rsidRPr="004120FE" w:rsidRDefault="006237EA" w:rsidP="003649AA">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3408194C" w14:textId="7420D13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5BF4350" w14:textId="67788CAD"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5863194" w14:textId="4A358430"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828A242"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96FFB49" w14:textId="77777777" w:rsidTr="007055C4">
        <w:trPr>
          <w:cantSplit/>
          <w:trHeight w:val="65"/>
        </w:trPr>
        <w:tc>
          <w:tcPr>
            <w:tcW w:w="2699" w:type="dxa"/>
            <w:gridSpan w:val="3"/>
          </w:tcPr>
          <w:p w14:paraId="7AA4E96E" w14:textId="77777777" w:rsidR="006237EA" w:rsidRPr="004120FE" w:rsidRDefault="006237EA" w:rsidP="0049182C">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C80F25E" w14:textId="77777777" w:rsidR="006237EA" w:rsidRPr="004120FE" w:rsidRDefault="006237EA" w:rsidP="003649AA">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bookmarkStart w:id="34" w:name="Text142"/>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4"/>
          </w:p>
        </w:tc>
        <w:tc>
          <w:tcPr>
            <w:tcW w:w="2401" w:type="dxa"/>
            <w:gridSpan w:val="3"/>
          </w:tcPr>
          <w:p w14:paraId="59946867" w14:textId="77777777" w:rsidR="006237EA" w:rsidRPr="004120FE" w:rsidRDefault="006237EA" w:rsidP="0049182C">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E2309C4" w14:textId="430F9039"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bookmarkStart w:id="35" w:name="Text14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5"/>
          </w:p>
        </w:tc>
        <w:tc>
          <w:tcPr>
            <w:tcW w:w="5841" w:type="dxa"/>
            <w:gridSpan w:val="15"/>
            <w:vMerge/>
          </w:tcPr>
          <w:p w14:paraId="613A6CE2" w14:textId="77777777" w:rsidR="006237EA" w:rsidRPr="004120FE" w:rsidRDefault="006237EA" w:rsidP="003649AA">
            <w:pPr>
              <w:rPr>
                <w:rFonts w:asciiTheme="minorHAnsi" w:hAnsiTheme="minorHAnsi" w:cstheme="minorHAnsi"/>
                <w:sz w:val="20"/>
                <w:szCs w:val="20"/>
              </w:rPr>
            </w:pPr>
          </w:p>
        </w:tc>
      </w:tr>
      <w:tr w:rsidR="003649AA" w:rsidRPr="004120FE" w14:paraId="076E49DE" w14:textId="77777777" w:rsidTr="007055C4">
        <w:trPr>
          <w:cantSplit/>
          <w:trHeight w:val="420"/>
        </w:trPr>
        <w:tc>
          <w:tcPr>
            <w:tcW w:w="5100" w:type="dxa"/>
            <w:gridSpan w:val="6"/>
            <w:vMerge w:val="restart"/>
          </w:tcPr>
          <w:p w14:paraId="6BE0442C" w14:textId="0E609752"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15A4485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A7905B4" w14:textId="77777777" w:rsidR="006237EA" w:rsidRPr="004120FE" w:rsidRDefault="006237EA" w:rsidP="006237EA">
            <w:pPr>
              <w:rPr>
                <w:rFonts w:asciiTheme="minorHAnsi" w:hAnsiTheme="minorHAnsi" w:cstheme="minorHAnsi"/>
                <w:sz w:val="20"/>
                <w:szCs w:val="20"/>
              </w:rPr>
            </w:pPr>
          </w:p>
          <w:p w14:paraId="6FDCB62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1443E3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212EA25" w14:textId="77777777" w:rsidR="006237EA" w:rsidRPr="004120FE" w:rsidRDefault="006237EA" w:rsidP="006237EA">
            <w:pPr>
              <w:rPr>
                <w:rFonts w:asciiTheme="minorHAnsi" w:hAnsiTheme="minorHAnsi" w:cstheme="minorHAnsi"/>
                <w:sz w:val="20"/>
                <w:szCs w:val="20"/>
              </w:rPr>
            </w:pPr>
          </w:p>
          <w:p w14:paraId="1AAD4917"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6ACAFB40" w14:textId="04D9A674" w:rsidR="003649A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0815BF7D" w14:textId="18515E4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605488478"/>
                <w:placeholder>
                  <w:docPart w:val="B9AABE676A8E44BE8AB75D827F5A8026"/>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008E1950" w:rsidRPr="004120FE">
                  <w:rPr>
                    <w:rStyle w:val="PlaceholderText"/>
                    <w:rFonts w:asciiTheme="minorHAnsi" w:hAnsiTheme="minorHAnsi" w:cstheme="minorHAnsi"/>
                    <w:sz w:val="20"/>
                    <w:szCs w:val="20"/>
                  </w:rPr>
                  <w:t>Choose an item.</w:t>
                </w:r>
              </w:sdtContent>
            </w:sdt>
          </w:p>
          <w:p w14:paraId="455FCDFD" w14:textId="77777777" w:rsidR="003649AA" w:rsidRPr="004120FE" w:rsidRDefault="003649AA" w:rsidP="003649AA">
            <w:pPr>
              <w:rPr>
                <w:rFonts w:asciiTheme="minorHAnsi" w:hAnsiTheme="minorHAnsi" w:cstheme="minorHAnsi"/>
                <w:sz w:val="20"/>
                <w:szCs w:val="20"/>
              </w:rPr>
            </w:pPr>
          </w:p>
        </w:tc>
      </w:tr>
      <w:tr w:rsidR="003649AA" w:rsidRPr="004120FE" w14:paraId="3B6EEF88" w14:textId="77777777" w:rsidTr="007055C4">
        <w:trPr>
          <w:cantSplit/>
          <w:trHeight w:val="420"/>
        </w:trPr>
        <w:tc>
          <w:tcPr>
            <w:tcW w:w="5100" w:type="dxa"/>
            <w:gridSpan w:val="6"/>
            <w:vMerge/>
          </w:tcPr>
          <w:p w14:paraId="2D146CCB" w14:textId="77777777" w:rsidR="003649AA" w:rsidRPr="004120FE" w:rsidRDefault="003649AA" w:rsidP="003649AA">
            <w:pPr>
              <w:rPr>
                <w:rFonts w:asciiTheme="minorHAnsi" w:hAnsiTheme="minorHAnsi" w:cstheme="minorHAnsi"/>
                <w:sz w:val="20"/>
                <w:szCs w:val="20"/>
              </w:rPr>
            </w:pPr>
          </w:p>
        </w:tc>
        <w:tc>
          <w:tcPr>
            <w:tcW w:w="5841" w:type="dxa"/>
            <w:gridSpan w:val="15"/>
          </w:tcPr>
          <w:p w14:paraId="0D04A25C"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EMPLOYMENT TYPE:</w:t>
            </w:r>
          </w:p>
          <w:p w14:paraId="0BB86107" w14:textId="05D564D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7493C35A" w14:textId="77777777" w:rsidTr="007055C4">
        <w:trPr>
          <w:cantSplit/>
          <w:trHeight w:val="420"/>
        </w:trPr>
        <w:tc>
          <w:tcPr>
            <w:tcW w:w="5100" w:type="dxa"/>
            <w:gridSpan w:val="6"/>
            <w:vMerge/>
          </w:tcPr>
          <w:p w14:paraId="29E811C5" w14:textId="77777777" w:rsidR="006237EA" w:rsidRPr="004120FE" w:rsidRDefault="006237EA" w:rsidP="003649AA">
            <w:pPr>
              <w:rPr>
                <w:rFonts w:asciiTheme="minorHAnsi" w:hAnsiTheme="minorHAnsi" w:cstheme="minorHAnsi"/>
                <w:sz w:val="20"/>
                <w:szCs w:val="20"/>
              </w:rPr>
            </w:pPr>
          </w:p>
        </w:tc>
        <w:tc>
          <w:tcPr>
            <w:tcW w:w="5841" w:type="dxa"/>
            <w:gridSpan w:val="15"/>
          </w:tcPr>
          <w:p w14:paraId="656ADC72" w14:textId="77777777" w:rsidR="006237EA" w:rsidRPr="004120FE" w:rsidRDefault="006237EA" w:rsidP="003649AA">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4F97E5BE"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11558C2F"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19EF989B" w14:textId="77777777" w:rsidR="006237EA" w:rsidRPr="004120FE" w:rsidRDefault="006237EA" w:rsidP="003649AA">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p w14:paraId="5D5DDA7D" w14:textId="6243702E" w:rsidR="006237EA" w:rsidRPr="004120FE" w:rsidRDefault="006237EA" w:rsidP="003649AA">
            <w:pPr>
              <w:rPr>
                <w:rFonts w:asciiTheme="minorHAnsi" w:hAnsiTheme="minorHAnsi" w:cstheme="minorHAnsi"/>
                <w:sz w:val="20"/>
                <w:szCs w:val="20"/>
              </w:rPr>
            </w:pPr>
          </w:p>
        </w:tc>
      </w:tr>
      <w:tr w:rsidR="00437BAA" w:rsidRPr="004120FE" w14:paraId="04E5953D" w14:textId="77777777" w:rsidTr="003F0EF2">
        <w:trPr>
          <w:cantSplit/>
          <w:trHeight w:val="1149"/>
        </w:trPr>
        <w:tc>
          <w:tcPr>
            <w:tcW w:w="4279" w:type="dxa"/>
            <w:gridSpan w:val="5"/>
          </w:tcPr>
          <w:p w14:paraId="1FC7A577" w14:textId="0D1ABCA1"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9237788" w14:textId="77777777" w:rsidR="00437BAA" w:rsidRPr="004120FE" w:rsidRDefault="00437BAA"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150476A" w14:textId="6BEDB726" w:rsidR="00437BAA" w:rsidRPr="004120FE" w:rsidRDefault="00437BAA"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c>
          <w:tcPr>
            <w:tcW w:w="3062" w:type="dxa"/>
            <w:gridSpan w:val="9"/>
          </w:tcPr>
          <w:p w14:paraId="677DEE41" w14:textId="77777777"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79203AF" w14:textId="77777777"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4E487CFE" w14:textId="44609070"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C24BE0" w14:textId="0DB8F5A4" w:rsidR="00437BAA" w:rsidRPr="004120FE" w:rsidRDefault="00437BAA"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F34378" w:rsidRPr="004120FE" w14:paraId="7849D1F7" w14:textId="77777777" w:rsidTr="00B17CBB">
        <w:tc>
          <w:tcPr>
            <w:tcW w:w="10941" w:type="dxa"/>
            <w:gridSpan w:val="21"/>
          </w:tcPr>
          <w:p w14:paraId="67BA7C92" w14:textId="1E230057" w:rsidR="00F34378" w:rsidRPr="004120FE" w:rsidRDefault="00F34378" w:rsidP="00F34378">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1F2CEE" w:rsidRPr="004120FE">
              <w:rPr>
                <w:rFonts w:asciiTheme="minorHAnsi" w:hAnsiTheme="minorHAnsi" w:cstheme="minorHAnsi"/>
                <w:sz w:val="20"/>
                <w:szCs w:val="20"/>
              </w:rPr>
              <w:t xml:space="preserve">max </w:t>
            </w:r>
            <w:r w:rsidR="00036D36" w:rsidRPr="004120FE">
              <w:rPr>
                <w:rFonts w:asciiTheme="minorHAnsi" w:hAnsiTheme="minorHAnsi" w:cstheme="minorHAnsi"/>
                <w:sz w:val="20"/>
                <w:szCs w:val="20"/>
              </w:rPr>
              <w:t>300 words</w:t>
            </w:r>
            <w:r w:rsidRPr="004120FE">
              <w:rPr>
                <w:rFonts w:asciiTheme="minorHAnsi" w:hAnsiTheme="minorHAnsi" w:cstheme="minorHAnsi"/>
                <w:sz w:val="20"/>
                <w:szCs w:val="20"/>
              </w:rPr>
              <w:t>)</w:t>
            </w:r>
          </w:p>
        </w:tc>
      </w:tr>
      <w:tr w:rsidR="00F34378" w:rsidRPr="004120FE" w14:paraId="472A0880" w14:textId="77777777" w:rsidTr="00B17CBB">
        <w:trPr>
          <w:trHeight w:val="1134"/>
        </w:trPr>
        <w:tc>
          <w:tcPr>
            <w:tcW w:w="10941" w:type="dxa"/>
            <w:gridSpan w:val="21"/>
          </w:tcPr>
          <w:p w14:paraId="4308E445" w14:textId="7777777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bookmarkStart w:id="36" w:name="Text15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6"/>
          </w:p>
        </w:tc>
      </w:tr>
      <w:tr w:rsidR="006237EA" w:rsidRPr="004120FE" w14:paraId="56D698D2" w14:textId="77777777" w:rsidTr="007055C4">
        <w:trPr>
          <w:cantSplit/>
        </w:trPr>
        <w:tc>
          <w:tcPr>
            <w:tcW w:w="2699" w:type="dxa"/>
            <w:gridSpan w:val="3"/>
          </w:tcPr>
          <w:p w14:paraId="329503BF"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175B9DDE" w14:textId="3004D228"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0C409D1" w14:textId="40F9A291"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6BB96B4B" w14:textId="021CF89D"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3560A51"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39320446" w14:textId="77777777" w:rsidTr="007055C4">
        <w:trPr>
          <w:cantSplit/>
          <w:trHeight w:val="65"/>
        </w:trPr>
        <w:tc>
          <w:tcPr>
            <w:tcW w:w="2699" w:type="dxa"/>
            <w:gridSpan w:val="3"/>
          </w:tcPr>
          <w:p w14:paraId="2C8E3BC7"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4013AAC"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bookmarkStart w:id="37" w:name="Text154"/>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7"/>
          </w:p>
        </w:tc>
        <w:tc>
          <w:tcPr>
            <w:tcW w:w="2401" w:type="dxa"/>
            <w:gridSpan w:val="3"/>
          </w:tcPr>
          <w:p w14:paraId="6B0888D4"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7F150D8" w14:textId="0F54481D"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bookmarkStart w:id="38" w:name="Text155"/>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8"/>
          </w:p>
        </w:tc>
        <w:tc>
          <w:tcPr>
            <w:tcW w:w="5841" w:type="dxa"/>
            <w:gridSpan w:val="15"/>
            <w:vMerge/>
          </w:tcPr>
          <w:p w14:paraId="7FB761DB" w14:textId="77777777" w:rsidR="006237EA" w:rsidRPr="004120FE" w:rsidRDefault="006237EA" w:rsidP="00F34378">
            <w:pPr>
              <w:rPr>
                <w:rFonts w:asciiTheme="minorHAnsi" w:hAnsiTheme="minorHAnsi" w:cstheme="minorHAnsi"/>
                <w:sz w:val="20"/>
                <w:szCs w:val="20"/>
              </w:rPr>
            </w:pPr>
          </w:p>
        </w:tc>
      </w:tr>
      <w:tr w:rsidR="00F34378" w:rsidRPr="004120FE" w14:paraId="5B595970" w14:textId="77777777" w:rsidTr="007055C4">
        <w:trPr>
          <w:cantSplit/>
          <w:trHeight w:val="420"/>
        </w:trPr>
        <w:tc>
          <w:tcPr>
            <w:tcW w:w="5100" w:type="dxa"/>
            <w:gridSpan w:val="6"/>
            <w:vMerge w:val="restart"/>
          </w:tcPr>
          <w:p w14:paraId="307A7777" w14:textId="6A6C617C"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6545D17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282B0A1" w14:textId="77777777" w:rsidR="006237EA" w:rsidRPr="004120FE" w:rsidRDefault="006237EA" w:rsidP="006237EA">
            <w:pPr>
              <w:rPr>
                <w:rFonts w:asciiTheme="minorHAnsi" w:hAnsiTheme="minorHAnsi" w:cstheme="minorHAnsi"/>
                <w:sz w:val="20"/>
                <w:szCs w:val="20"/>
              </w:rPr>
            </w:pPr>
          </w:p>
          <w:p w14:paraId="2ABEF2DF"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7A781B71"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CC1B45C" w14:textId="77777777" w:rsidR="006237EA" w:rsidRPr="004120FE" w:rsidRDefault="006237EA" w:rsidP="006237EA">
            <w:pPr>
              <w:rPr>
                <w:rFonts w:asciiTheme="minorHAnsi" w:hAnsiTheme="minorHAnsi" w:cstheme="minorHAnsi"/>
                <w:sz w:val="20"/>
                <w:szCs w:val="20"/>
              </w:rPr>
            </w:pPr>
          </w:p>
          <w:p w14:paraId="5E31266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37061228" w14:textId="1E9C314A" w:rsidR="00F34378"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7EF36AE9" w14:textId="07522000"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411035591"/>
                <w:placeholder>
                  <w:docPart w:val="8019840C568F48EA86C5C1AC73EA194D"/>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F34378" w:rsidRPr="004120FE" w14:paraId="70204500" w14:textId="77777777" w:rsidTr="007055C4">
        <w:trPr>
          <w:cantSplit/>
          <w:trHeight w:val="420"/>
        </w:trPr>
        <w:tc>
          <w:tcPr>
            <w:tcW w:w="5100" w:type="dxa"/>
            <w:gridSpan w:val="6"/>
            <w:vMerge/>
          </w:tcPr>
          <w:p w14:paraId="0DC91401" w14:textId="77777777" w:rsidR="00F34378" w:rsidRPr="004120FE" w:rsidRDefault="00F34378" w:rsidP="00F34378">
            <w:pPr>
              <w:rPr>
                <w:rFonts w:asciiTheme="minorHAnsi" w:hAnsiTheme="minorHAnsi" w:cstheme="minorHAnsi"/>
                <w:sz w:val="20"/>
                <w:szCs w:val="20"/>
              </w:rPr>
            </w:pPr>
          </w:p>
        </w:tc>
        <w:tc>
          <w:tcPr>
            <w:tcW w:w="5841" w:type="dxa"/>
            <w:gridSpan w:val="15"/>
          </w:tcPr>
          <w:p w14:paraId="5B5FF023" w14:textId="7777777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A07965D" w14:textId="0A8C595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6D65E3CE" w14:textId="77777777" w:rsidTr="007055C4">
        <w:trPr>
          <w:cantSplit/>
          <w:trHeight w:val="420"/>
        </w:trPr>
        <w:tc>
          <w:tcPr>
            <w:tcW w:w="5100" w:type="dxa"/>
            <w:gridSpan w:val="6"/>
            <w:vMerge/>
          </w:tcPr>
          <w:p w14:paraId="2103FB53" w14:textId="77777777" w:rsidR="006237EA" w:rsidRPr="004120FE" w:rsidRDefault="006237EA" w:rsidP="00F34378">
            <w:pPr>
              <w:rPr>
                <w:rFonts w:asciiTheme="minorHAnsi" w:hAnsiTheme="minorHAnsi" w:cstheme="minorHAnsi"/>
                <w:sz w:val="20"/>
                <w:szCs w:val="20"/>
              </w:rPr>
            </w:pPr>
          </w:p>
        </w:tc>
        <w:tc>
          <w:tcPr>
            <w:tcW w:w="5841" w:type="dxa"/>
            <w:gridSpan w:val="15"/>
          </w:tcPr>
          <w:p w14:paraId="5007504C" w14:textId="77777777" w:rsidR="006237EA" w:rsidRPr="004120FE" w:rsidRDefault="006237EA" w:rsidP="00F34378">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43A05FA8"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7A828705"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9B0597D" w14:textId="43FF4840" w:rsidR="006237EA" w:rsidRPr="001635A8" w:rsidRDefault="006237EA" w:rsidP="00F34378">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tc>
      </w:tr>
      <w:tr w:rsidR="00B17CBB" w:rsidRPr="004120FE" w14:paraId="793F34D6" w14:textId="77777777" w:rsidTr="003F0EF2">
        <w:trPr>
          <w:cantSplit/>
          <w:trHeight w:val="1015"/>
        </w:trPr>
        <w:tc>
          <w:tcPr>
            <w:tcW w:w="4279" w:type="dxa"/>
            <w:gridSpan w:val="5"/>
          </w:tcPr>
          <w:p w14:paraId="2D618F7F"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2CAD7FA"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0F144E2"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70813C97"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DAFF3EE"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65D1F72C" w14:textId="50F4781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4F5154E" w14:textId="15B9CBB4"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313E0C8D" w14:textId="77777777" w:rsidTr="00B17CBB">
        <w:tc>
          <w:tcPr>
            <w:tcW w:w="10941" w:type="dxa"/>
            <w:gridSpan w:val="21"/>
          </w:tcPr>
          <w:p w14:paraId="2C897AF0" w14:textId="63E4BED0"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9409B4"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6A2F212B" w14:textId="77777777" w:rsidTr="00B17CBB">
        <w:trPr>
          <w:trHeight w:val="1134"/>
        </w:trPr>
        <w:tc>
          <w:tcPr>
            <w:tcW w:w="10941" w:type="dxa"/>
            <w:gridSpan w:val="21"/>
          </w:tcPr>
          <w:p w14:paraId="34743C03"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bookmarkStart w:id="39" w:name="Text164"/>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9"/>
          </w:p>
        </w:tc>
      </w:tr>
      <w:tr w:rsidR="006237EA" w:rsidRPr="004120FE" w14:paraId="6E3B0F79" w14:textId="77777777" w:rsidTr="007055C4">
        <w:trPr>
          <w:cantSplit/>
        </w:trPr>
        <w:tc>
          <w:tcPr>
            <w:tcW w:w="2699" w:type="dxa"/>
            <w:gridSpan w:val="3"/>
          </w:tcPr>
          <w:p w14:paraId="2D1865E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53871E8D" w14:textId="486ADEF4"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01ABF599" w14:textId="503F953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CF9910D" w14:textId="2C7A43F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D3E687B"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816879C" w14:textId="77777777" w:rsidTr="007055C4">
        <w:trPr>
          <w:cantSplit/>
          <w:trHeight w:val="65"/>
        </w:trPr>
        <w:tc>
          <w:tcPr>
            <w:tcW w:w="2699" w:type="dxa"/>
            <w:gridSpan w:val="3"/>
          </w:tcPr>
          <w:p w14:paraId="7CC5E674"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787A99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2E8A6ED5"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0FCAA33F" w14:textId="77777777" w:rsidR="006237EA" w:rsidRPr="004120FE" w:rsidRDefault="006237EA" w:rsidP="00C474DF">
            <w:pPr>
              <w:rPr>
                <w:rFonts w:asciiTheme="minorHAnsi" w:hAnsiTheme="minorHAnsi" w:cstheme="minorHAnsi"/>
                <w:noProof/>
                <w:sz w:val="20"/>
                <w:szCs w:val="20"/>
              </w:rPr>
            </w:pPr>
          </w:p>
          <w:p w14:paraId="43A744D8" w14:textId="572A62E2"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0308EA70" w14:textId="77777777" w:rsidR="006237EA" w:rsidRPr="004120FE" w:rsidRDefault="006237EA" w:rsidP="00C474DF">
            <w:pPr>
              <w:rPr>
                <w:rFonts w:asciiTheme="minorHAnsi" w:hAnsiTheme="minorHAnsi" w:cstheme="minorHAnsi"/>
                <w:sz w:val="20"/>
                <w:szCs w:val="20"/>
              </w:rPr>
            </w:pPr>
          </w:p>
        </w:tc>
      </w:tr>
      <w:tr w:rsidR="00C474DF" w:rsidRPr="004120FE" w14:paraId="75619B17" w14:textId="77777777" w:rsidTr="007055C4">
        <w:trPr>
          <w:cantSplit/>
          <w:trHeight w:val="458"/>
        </w:trPr>
        <w:tc>
          <w:tcPr>
            <w:tcW w:w="5100" w:type="dxa"/>
            <w:gridSpan w:val="6"/>
            <w:vMerge w:val="restart"/>
          </w:tcPr>
          <w:p w14:paraId="05B2BFD5" w14:textId="16CA59C7"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lastRenderedPageBreak/>
              <w:t>EMPLOYER</w:t>
            </w:r>
            <w:r w:rsidR="006237EA" w:rsidRPr="004120FE">
              <w:rPr>
                <w:rFonts w:asciiTheme="minorHAnsi" w:hAnsiTheme="minorHAnsi" w:cstheme="minorHAnsi"/>
                <w:sz w:val="20"/>
                <w:szCs w:val="20"/>
              </w:rPr>
              <w:t xml:space="preserve">: </w:t>
            </w:r>
          </w:p>
          <w:p w14:paraId="35760394"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B741D42" w14:textId="77777777" w:rsidR="006237EA" w:rsidRPr="004120FE" w:rsidRDefault="006237EA" w:rsidP="006237EA">
            <w:pPr>
              <w:rPr>
                <w:rFonts w:asciiTheme="minorHAnsi" w:hAnsiTheme="minorHAnsi" w:cstheme="minorHAnsi"/>
                <w:sz w:val="20"/>
                <w:szCs w:val="20"/>
              </w:rPr>
            </w:pPr>
          </w:p>
          <w:p w14:paraId="0093345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A4A918B"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9BE48FC" w14:textId="77777777" w:rsidR="006237EA" w:rsidRPr="004120FE" w:rsidRDefault="006237EA" w:rsidP="006237EA">
            <w:pPr>
              <w:rPr>
                <w:rFonts w:asciiTheme="minorHAnsi" w:hAnsiTheme="minorHAnsi" w:cstheme="minorHAnsi"/>
                <w:sz w:val="20"/>
                <w:szCs w:val="20"/>
              </w:rPr>
            </w:pPr>
          </w:p>
          <w:p w14:paraId="64028F19"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058550BB" w14:textId="6FB474FD"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6676C49D" w14:textId="3E231CA6"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404718334"/>
                <w:placeholder>
                  <w:docPart w:val="B060B7D2616C4192B95ACBAD04F20C94"/>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3EBB49D1" w14:textId="77777777" w:rsidTr="007055C4">
        <w:trPr>
          <w:cantSplit/>
          <w:trHeight w:val="457"/>
        </w:trPr>
        <w:tc>
          <w:tcPr>
            <w:tcW w:w="5100" w:type="dxa"/>
            <w:gridSpan w:val="6"/>
            <w:vMerge/>
          </w:tcPr>
          <w:p w14:paraId="3C87BC50" w14:textId="77777777" w:rsidR="00C474DF" w:rsidRPr="004120FE" w:rsidRDefault="00C474DF" w:rsidP="00C474DF">
            <w:pPr>
              <w:rPr>
                <w:rFonts w:asciiTheme="minorHAnsi" w:hAnsiTheme="minorHAnsi" w:cstheme="minorHAnsi"/>
                <w:sz w:val="20"/>
                <w:szCs w:val="20"/>
              </w:rPr>
            </w:pPr>
          </w:p>
        </w:tc>
        <w:tc>
          <w:tcPr>
            <w:tcW w:w="5841" w:type="dxa"/>
            <w:gridSpan w:val="15"/>
          </w:tcPr>
          <w:p w14:paraId="19EE3DA0"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8513717" w14:textId="63BEF4D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7FA5850B" w14:textId="77777777" w:rsidTr="007055C4">
        <w:trPr>
          <w:cantSplit/>
          <w:trHeight w:val="457"/>
        </w:trPr>
        <w:tc>
          <w:tcPr>
            <w:tcW w:w="5100" w:type="dxa"/>
            <w:gridSpan w:val="6"/>
            <w:vMerge/>
          </w:tcPr>
          <w:p w14:paraId="320BB650" w14:textId="77777777" w:rsidR="006237EA" w:rsidRPr="004120FE" w:rsidRDefault="006237EA" w:rsidP="00C474DF">
            <w:pPr>
              <w:rPr>
                <w:rFonts w:asciiTheme="minorHAnsi" w:hAnsiTheme="minorHAnsi" w:cstheme="minorHAnsi"/>
                <w:sz w:val="20"/>
                <w:szCs w:val="20"/>
              </w:rPr>
            </w:pPr>
          </w:p>
        </w:tc>
        <w:tc>
          <w:tcPr>
            <w:tcW w:w="5841" w:type="dxa"/>
            <w:gridSpan w:val="15"/>
          </w:tcPr>
          <w:p w14:paraId="0532D1B5"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09A3B9CA"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691B343A"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28912DE" w14:textId="107A4002" w:rsidR="006237EA" w:rsidRPr="001635A8" w:rsidRDefault="006237EA" w:rsidP="00C474DF">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tc>
      </w:tr>
      <w:tr w:rsidR="00B17CBB" w:rsidRPr="004120FE" w14:paraId="7E20DAC3" w14:textId="77777777" w:rsidTr="003F0EF2">
        <w:trPr>
          <w:cantSplit/>
          <w:trHeight w:val="1139"/>
        </w:trPr>
        <w:tc>
          <w:tcPr>
            <w:tcW w:w="4279" w:type="dxa"/>
            <w:gridSpan w:val="5"/>
          </w:tcPr>
          <w:p w14:paraId="120852B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459C76A"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6BB30C5"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6B38C7E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68CB6C8B"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35751BCC" w14:textId="0F025D8C"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1C56E2F" w14:textId="078646CD"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2F10FEC2" w14:textId="77777777" w:rsidTr="00B17CBB">
        <w:tc>
          <w:tcPr>
            <w:tcW w:w="10941" w:type="dxa"/>
            <w:gridSpan w:val="21"/>
          </w:tcPr>
          <w:p w14:paraId="6C4F08C9" w14:textId="28579CA0"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30004FBA" w14:textId="77777777" w:rsidTr="00B17CBB">
        <w:trPr>
          <w:trHeight w:val="1134"/>
        </w:trPr>
        <w:tc>
          <w:tcPr>
            <w:tcW w:w="10941" w:type="dxa"/>
            <w:gridSpan w:val="21"/>
          </w:tcPr>
          <w:p w14:paraId="3A0A1625"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6A2D1129" w14:textId="77777777" w:rsidTr="007055C4">
        <w:trPr>
          <w:cantSplit/>
        </w:trPr>
        <w:tc>
          <w:tcPr>
            <w:tcW w:w="2699" w:type="dxa"/>
            <w:gridSpan w:val="3"/>
          </w:tcPr>
          <w:p w14:paraId="16FF5496"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6B49A715" w14:textId="5DF686C1"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039BC12D" w14:textId="404514B3"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94E883C"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of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24CD11B5"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41FB2480" w14:textId="77777777" w:rsidTr="007055C4">
        <w:trPr>
          <w:cantSplit/>
          <w:trHeight w:val="65"/>
        </w:trPr>
        <w:tc>
          <w:tcPr>
            <w:tcW w:w="2699" w:type="dxa"/>
            <w:gridSpan w:val="3"/>
          </w:tcPr>
          <w:p w14:paraId="63975D5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983C57E"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044934C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55359A1" w14:textId="467CC002"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59A249EE" w14:textId="77777777" w:rsidR="006237EA" w:rsidRPr="004120FE" w:rsidRDefault="006237EA" w:rsidP="00C474DF">
            <w:pPr>
              <w:rPr>
                <w:rFonts w:asciiTheme="minorHAnsi" w:hAnsiTheme="minorHAnsi" w:cstheme="minorHAnsi"/>
                <w:sz w:val="20"/>
                <w:szCs w:val="20"/>
              </w:rPr>
            </w:pPr>
          </w:p>
        </w:tc>
      </w:tr>
      <w:tr w:rsidR="00C474DF" w:rsidRPr="004120FE" w14:paraId="4C52F8E8" w14:textId="77777777" w:rsidTr="007055C4">
        <w:trPr>
          <w:cantSplit/>
          <w:trHeight w:val="420"/>
        </w:trPr>
        <w:tc>
          <w:tcPr>
            <w:tcW w:w="5100" w:type="dxa"/>
            <w:gridSpan w:val="6"/>
            <w:vMerge w:val="restart"/>
          </w:tcPr>
          <w:p w14:paraId="48DE1112" w14:textId="7CDABC1A"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0A41B03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512DFB1" w14:textId="77777777" w:rsidR="006237EA" w:rsidRPr="004120FE" w:rsidRDefault="006237EA" w:rsidP="006237EA">
            <w:pPr>
              <w:rPr>
                <w:rFonts w:asciiTheme="minorHAnsi" w:hAnsiTheme="minorHAnsi" w:cstheme="minorHAnsi"/>
                <w:sz w:val="20"/>
                <w:szCs w:val="20"/>
              </w:rPr>
            </w:pPr>
          </w:p>
          <w:p w14:paraId="101C406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6DE69C2"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D8C0ADF" w14:textId="77777777" w:rsidR="006237EA" w:rsidRPr="004120FE" w:rsidRDefault="006237EA" w:rsidP="006237EA">
            <w:pPr>
              <w:rPr>
                <w:rFonts w:asciiTheme="minorHAnsi" w:hAnsiTheme="minorHAnsi" w:cstheme="minorHAnsi"/>
                <w:sz w:val="20"/>
                <w:szCs w:val="20"/>
              </w:rPr>
            </w:pPr>
          </w:p>
          <w:p w14:paraId="4089ED3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33054BB6" w14:textId="054ECE52"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6D364481" w14:textId="410A5522"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524369122"/>
                <w:placeholder>
                  <w:docPart w:val="7D4BF49A90B74ABBB297206EC70F50F5"/>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p w14:paraId="55EEFC54" w14:textId="77777777" w:rsidR="00C474DF" w:rsidRPr="004120FE" w:rsidRDefault="00C474DF" w:rsidP="00C474DF">
            <w:pPr>
              <w:rPr>
                <w:rFonts w:asciiTheme="minorHAnsi" w:hAnsiTheme="minorHAnsi" w:cstheme="minorHAnsi"/>
                <w:sz w:val="20"/>
                <w:szCs w:val="20"/>
              </w:rPr>
            </w:pPr>
          </w:p>
        </w:tc>
      </w:tr>
      <w:tr w:rsidR="00C474DF" w:rsidRPr="004120FE" w14:paraId="15FC638F" w14:textId="77777777" w:rsidTr="007055C4">
        <w:trPr>
          <w:cantSplit/>
          <w:trHeight w:val="420"/>
        </w:trPr>
        <w:tc>
          <w:tcPr>
            <w:tcW w:w="5100" w:type="dxa"/>
            <w:gridSpan w:val="6"/>
            <w:vMerge/>
          </w:tcPr>
          <w:p w14:paraId="2623C6AE" w14:textId="77777777" w:rsidR="00C474DF" w:rsidRPr="004120FE" w:rsidRDefault="00C474DF" w:rsidP="00C474DF">
            <w:pPr>
              <w:rPr>
                <w:rFonts w:asciiTheme="minorHAnsi" w:hAnsiTheme="minorHAnsi" w:cstheme="minorHAnsi"/>
                <w:sz w:val="20"/>
                <w:szCs w:val="20"/>
              </w:rPr>
            </w:pPr>
          </w:p>
        </w:tc>
        <w:tc>
          <w:tcPr>
            <w:tcW w:w="5841" w:type="dxa"/>
            <w:gridSpan w:val="15"/>
          </w:tcPr>
          <w:p w14:paraId="60BE6BB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63963F04" w14:textId="04373D60"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4DAF4FD2" w14:textId="77777777" w:rsidTr="007055C4">
        <w:trPr>
          <w:cantSplit/>
          <w:trHeight w:val="420"/>
        </w:trPr>
        <w:tc>
          <w:tcPr>
            <w:tcW w:w="5100" w:type="dxa"/>
            <w:gridSpan w:val="6"/>
            <w:vMerge/>
          </w:tcPr>
          <w:p w14:paraId="0E841608" w14:textId="77777777" w:rsidR="006237EA" w:rsidRPr="004120FE" w:rsidRDefault="006237EA" w:rsidP="00C474DF">
            <w:pPr>
              <w:rPr>
                <w:rFonts w:asciiTheme="minorHAnsi" w:hAnsiTheme="minorHAnsi" w:cstheme="minorHAnsi"/>
                <w:sz w:val="20"/>
                <w:szCs w:val="20"/>
              </w:rPr>
            </w:pPr>
          </w:p>
        </w:tc>
        <w:tc>
          <w:tcPr>
            <w:tcW w:w="5841" w:type="dxa"/>
            <w:gridSpan w:val="15"/>
          </w:tcPr>
          <w:p w14:paraId="4E27EC43"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6C9FA3B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4357F04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5F86B3DF" w14:textId="1AA68A7D"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07EFD32F" w14:textId="77777777" w:rsidTr="003F0EF2">
        <w:trPr>
          <w:cantSplit/>
          <w:trHeight w:val="1118"/>
        </w:trPr>
        <w:tc>
          <w:tcPr>
            <w:tcW w:w="4279" w:type="dxa"/>
            <w:gridSpan w:val="5"/>
          </w:tcPr>
          <w:p w14:paraId="08CFE4CA"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A88CEE2"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D75821A"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p w14:paraId="0D82C056" w14:textId="77777777" w:rsidR="00B17CBB" w:rsidRPr="004120FE" w:rsidRDefault="00B17CBB" w:rsidP="00C474DF">
            <w:pPr>
              <w:rPr>
                <w:rFonts w:asciiTheme="minorHAnsi" w:hAnsiTheme="minorHAnsi" w:cstheme="minorHAnsi"/>
                <w:sz w:val="20"/>
                <w:szCs w:val="20"/>
              </w:rPr>
            </w:pPr>
          </w:p>
        </w:tc>
        <w:tc>
          <w:tcPr>
            <w:tcW w:w="3062" w:type="dxa"/>
            <w:gridSpan w:val="9"/>
          </w:tcPr>
          <w:p w14:paraId="40E6C94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36CB131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1191A593" w14:textId="03BAF80F"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44C96B" w14:textId="24F362DF"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5C451947" w14:textId="77777777" w:rsidTr="00B17CBB">
        <w:tc>
          <w:tcPr>
            <w:tcW w:w="10941" w:type="dxa"/>
            <w:gridSpan w:val="21"/>
          </w:tcPr>
          <w:p w14:paraId="33584468" w14:textId="0F4794F7"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1015D2CE" w14:textId="77777777" w:rsidTr="00B17CBB">
        <w:trPr>
          <w:trHeight w:val="1134"/>
        </w:trPr>
        <w:tc>
          <w:tcPr>
            <w:tcW w:w="10941" w:type="dxa"/>
            <w:gridSpan w:val="21"/>
          </w:tcPr>
          <w:p w14:paraId="61E7AE4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A9FE7B5" w14:textId="77777777" w:rsidTr="007055C4">
        <w:trPr>
          <w:cantSplit/>
        </w:trPr>
        <w:tc>
          <w:tcPr>
            <w:tcW w:w="2699" w:type="dxa"/>
            <w:gridSpan w:val="3"/>
          </w:tcPr>
          <w:p w14:paraId="3044E9BA"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1D78A21E" w14:textId="780C0C3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7F01D75" w14:textId="7E142F58"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1A6F310" w14:textId="698E965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CC77352"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4FEA6F4" w14:textId="77777777" w:rsidTr="007055C4">
        <w:trPr>
          <w:cantSplit/>
          <w:trHeight w:val="65"/>
        </w:trPr>
        <w:tc>
          <w:tcPr>
            <w:tcW w:w="2699" w:type="dxa"/>
            <w:gridSpan w:val="3"/>
          </w:tcPr>
          <w:p w14:paraId="5EC6A448"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401808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6E25509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0C95A37C" w14:textId="670C53B4"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5841" w:type="dxa"/>
            <w:gridSpan w:val="15"/>
            <w:vMerge/>
          </w:tcPr>
          <w:p w14:paraId="63AD9374" w14:textId="77777777" w:rsidR="006237EA" w:rsidRPr="004120FE" w:rsidRDefault="006237EA" w:rsidP="00C474DF">
            <w:pPr>
              <w:rPr>
                <w:rFonts w:asciiTheme="minorHAnsi" w:hAnsiTheme="minorHAnsi" w:cstheme="minorHAnsi"/>
                <w:sz w:val="20"/>
                <w:szCs w:val="20"/>
              </w:rPr>
            </w:pPr>
          </w:p>
        </w:tc>
      </w:tr>
      <w:tr w:rsidR="00C474DF" w:rsidRPr="004120FE" w14:paraId="7BF6F12B" w14:textId="77777777" w:rsidTr="007055C4">
        <w:trPr>
          <w:cantSplit/>
          <w:trHeight w:val="420"/>
        </w:trPr>
        <w:tc>
          <w:tcPr>
            <w:tcW w:w="5100" w:type="dxa"/>
            <w:gridSpan w:val="6"/>
            <w:vMerge w:val="restart"/>
          </w:tcPr>
          <w:p w14:paraId="48636ECB" w14:textId="37F0A029"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299E3A5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2FDD5D" w14:textId="77777777" w:rsidR="006237EA" w:rsidRPr="004120FE" w:rsidRDefault="006237EA" w:rsidP="006237EA">
            <w:pPr>
              <w:rPr>
                <w:rFonts w:asciiTheme="minorHAnsi" w:hAnsiTheme="minorHAnsi" w:cstheme="minorHAnsi"/>
                <w:sz w:val="20"/>
                <w:szCs w:val="20"/>
              </w:rPr>
            </w:pPr>
          </w:p>
          <w:p w14:paraId="654C0B81"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3162421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18E00E3" w14:textId="77777777" w:rsidR="006237EA" w:rsidRPr="004120FE" w:rsidRDefault="006237EA" w:rsidP="006237EA">
            <w:pPr>
              <w:rPr>
                <w:rFonts w:asciiTheme="minorHAnsi" w:hAnsiTheme="minorHAnsi" w:cstheme="minorHAnsi"/>
                <w:sz w:val="20"/>
                <w:szCs w:val="20"/>
              </w:rPr>
            </w:pPr>
          </w:p>
          <w:p w14:paraId="5FC4D57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24EEBF28" w14:textId="1D3DF745"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76281D3F" w14:textId="08E9455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884979060"/>
                <w:placeholder>
                  <w:docPart w:val="DE740288BDC044D386D05B6F380400FA"/>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2F0F96A3" w14:textId="77777777" w:rsidTr="007055C4">
        <w:trPr>
          <w:cantSplit/>
          <w:trHeight w:val="420"/>
        </w:trPr>
        <w:tc>
          <w:tcPr>
            <w:tcW w:w="5100" w:type="dxa"/>
            <w:gridSpan w:val="6"/>
            <w:vMerge/>
          </w:tcPr>
          <w:p w14:paraId="4B8F056B" w14:textId="77777777" w:rsidR="00C474DF" w:rsidRPr="004120FE" w:rsidRDefault="00C474DF" w:rsidP="00C474DF">
            <w:pPr>
              <w:rPr>
                <w:rFonts w:asciiTheme="minorHAnsi" w:hAnsiTheme="minorHAnsi" w:cstheme="minorHAnsi"/>
                <w:sz w:val="20"/>
                <w:szCs w:val="20"/>
              </w:rPr>
            </w:pPr>
          </w:p>
        </w:tc>
        <w:tc>
          <w:tcPr>
            <w:tcW w:w="5841" w:type="dxa"/>
            <w:gridSpan w:val="15"/>
          </w:tcPr>
          <w:p w14:paraId="0E03E54C"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03780976" w14:textId="46806036"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5692029B" w14:textId="77777777" w:rsidTr="007055C4">
        <w:trPr>
          <w:cantSplit/>
          <w:trHeight w:val="420"/>
        </w:trPr>
        <w:tc>
          <w:tcPr>
            <w:tcW w:w="5100" w:type="dxa"/>
            <w:gridSpan w:val="6"/>
            <w:vMerge/>
          </w:tcPr>
          <w:p w14:paraId="0412A97C" w14:textId="77777777" w:rsidR="006237EA" w:rsidRPr="004120FE" w:rsidRDefault="006237EA" w:rsidP="00C474DF">
            <w:pPr>
              <w:rPr>
                <w:rFonts w:asciiTheme="minorHAnsi" w:hAnsiTheme="minorHAnsi" w:cstheme="minorHAnsi"/>
                <w:sz w:val="20"/>
                <w:szCs w:val="20"/>
              </w:rPr>
            </w:pPr>
          </w:p>
        </w:tc>
        <w:tc>
          <w:tcPr>
            <w:tcW w:w="5841" w:type="dxa"/>
            <w:gridSpan w:val="15"/>
          </w:tcPr>
          <w:p w14:paraId="7AC80DB0"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67C2253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1E1A16E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13EF18AB" w14:textId="2F8FC380"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23A64930" w14:textId="77777777" w:rsidTr="003F0EF2">
        <w:trPr>
          <w:cantSplit/>
          <w:trHeight w:val="967"/>
        </w:trPr>
        <w:tc>
          <w:tcPr>
            <w:tcW w:w="4279" w:type="dxa"/>
            <w:gridSpan w:val="5"/>
          </w:tcPr>
          <w:p w14:paraId="48749D9C"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CF34E7"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B51CD5E"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38CFCDC5"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2F8B27F9"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1E1AE859" w14:textId="69063E2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950508A"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A4567A8" w14:textId="77777777" w:rsidR="00B17CBB" w:rsidRPr="004120FE" w:rsidRDefault="00B17CBB" w:rsidP="00C474DF">
            <w:pPr>
              <w:rPr>
                <w:rFonts w:asciiTheme="minorHAnsi" w:hAnsiTheme="minorHAnsi" w:cstheme="minorHAnsi"/>
                <w:sz w:val="20"/>
                <w:szCs w:val="20"/>
              </w:rPr>
            </w:pPr>
          </w:p>
        </w:tc>
      </w:tr>
      <w:tr w:rsidR="00C474DF" w:rsidRPr="004120FE" w14:paraId="34481D73" w14:textId="77777777" w:rsidTr="00B17CBB">
        <w:tc>
          <w:tcPr>
            <w:tcW w:w="10941" w:type="dxa"/>
            <w:gridSpan w:val="21"/>
          </w:tcPr>
          <w:p w14:paraId="13FB8C75" w14:textId="49EC5A43"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97CE1F7" w14:textId="77777777" w:rsidTr="00B17CBB">
        <w:trPr>
          <w:trHeight w:val="1134"/>
        </w:trPr>
        <w:tc>
          <w:tcPr>
            <w:tcW w:w="10941" w:type="dxa"/>
            <w:gridSpan w:val="21"/>
          </w:tcPr>
          <w:p w14:paraId="4D9EA06A"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244840E3" w14:textId="77777777" w:rsidTr="007055C4">
        <w:trPr>
          <w:cantSplit/>
        </w:trPr>
        <w:tc>
          <w:tcPr>
            <w:tcW w:w="2699" w:type="dxa"/>
            <w:gridSpan w:val="3"/>
          </w:tcPr>
          <w:p w14:paraId="26F5AA4E"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FROM</w:t>
            </w:r>
          </w:p>
        </w:tc>
        <w:tc>
          <w:tcPr>
            <w:tcW w:w="2401" w:type="dxa"/>
            <w:gridSpan w:val="3"/>
          </w:tcPr>
          <w:p w14:paraId="6279908B" w14:textId="38889D01"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6CAB1B08" w14:textId="2EC931A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B38E961"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lastRenderedPageBreak/>
              <w:t xml:space="preserve">UN Grade of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15E2898"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71F6C99" w14:textId="77777777" w:rsidTr="007055C4">
        <w:trPr>
          <w:cantSplit/>
          <w:trHeight w:val="65"/>
        </w:trPr>
        <w:tc>
          <w:tcPr>
            <w:tcW w:w="2699" w:type="dxa"/>
            <w:gridSpan w:val="3"/>
          </w:tcPr>
          <w:p w14:paraId="5181524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lastRenderedPageBreak/>
              <w:t>DD/MM/YYYY</w:t>
            </w:r>
          </w:p>
          <w:p w14:paraId="017565E3"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22037881"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D19513E" w14:textId="57AFD179"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7F4EA511" w14:textId="77777777" w:rsidR="006237EA" w:rsidRPr="004120FE" w:rsidRDefault="006237EA" w:rsidP="00C474DF">
            <w:pPr>
              <w:rPr>
                <w:rFonts w:asciiTheme="minorHAnsi" w:hAnsiTheme="minorHAnsi" w:cstheme="minorHAnsi"/>
                <w:sz w:val="20"/>
                <w:szCs w:val="20"/>
              </w:rPr>
            </w:pPr>
          </w:p>
        </w:tc>
      </w:tr>
      <w:tr w:rsidR="00C474DF" w:rsidRPr="004120FE" w14:paraId="79684E07" w14:textId="77777777" w:rsidTr="007055C4">
        <w:trPr>
          <w:cantSplit/>
          <w:trHeight w:val="458"/>
        </w:trPr>
        <w:tc>
          <w:tcPr>
            <w:tcW w:w="5100" w:type="dxa"/>
            <w:gridSpan w:val="6"/>
            <w:vMerge w:val="restart"/>
          </w:tcPr>
          <w:p w14:paraId="37E1DE7E" w14:textId="32EDF9B2"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6F215F5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E545996" w14:textId="77777777" w:rsidR="006237EA" w:rsidRPr="004120FE" w:rsidRDefault="006237EA" w:rsidP="006237EA">
            <w:pPr>
              <w:rPr>
                <w:rFonts w:asciiTheme="minorHAnsi" w:hAnsiTheme="minorHAnsi" w:cstheme="minorHAnsi"/>
                <w:sz w:val="20"/>
                <w:szCs w:val="20"/>
              </w:rPr>
            </w:pPr>
          </w:p>
          <w:p w14:paraId="34FDB16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38C65AA"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24CDAD" w14:textId="77777777" w:rsidR="006237EA" w:rsidRPr="004120FE" w:rsidRDefault="006237EA" w:rsidP="006237EA">
            <w:pPr>
              <w:rPr>
                <w:rFonts w:asciiTheme="minorHAnsi" w:hAnsiTheme="minorHAnsi" w:cstheme="minorHAnsi"/>
                <w:sz w:val="20"/>
                <w:szCs w:val="20"/>
              </w:rPr>
            </w:pPr>
          </w:p>
          <w:p w14:paraId="6AF3320C"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47AB8F70" w14:textId="0ED3EC26"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1BAA9023" w14:textId="50528FEA"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2120025905"/>
                <w:placeholder>
                  <w:docPart w:val="4CA57206423B44A4B8090FC81EDF8698"/>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70E88395" w14:textId="77777777" w:rsidTr="007055C4">
        <w:trPr>
          <w:cantSplit/>
          <w:trHeight w:val="457"/>
        </w:trPr>
        <w:tc>
          <w:tcPr>
            <w:tcW w:w="5100" w:type="dxa"/>
            <w:gridSpan w:val="6"/>
            <w:vMerge/>
          </w:tcPr>
          <w:p w14:paraId="31864F0A" w14:textId="77777777" w:rsidR="00C474DF" w:rsidRPr="004120FE" w:rsidRDefault="00C474DF" w:rsidP="00C474DF">
            <w:pPr>
              <w:rPr>
                <w:rFonts w:asciiTheme="minorHAnsi" w:hAnsiTheme="minorHAnsi" w:cstheme="minorHAnsi"/>
                <w:sz w:val="20"/>
                <w:szCs w:val="20"/>
              </w:rPr>
            </w:pPr>
          </w:p>
        </w:tc>
        <w:tc>
          <w:tcPr>
            <w:tcW w:w="5841" w:type="dxa"/>
            <w:gridSpan w:val="15"/>
          </w:tcPr>
          <w:p w14:paraId="538486FC"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3EF8FC01" w14:textId="1E3B48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55B2CD68" w14:textId="77777777" w:rsidTr="007055C4">
        <w:trPr>
          <w:cantSplit/>
          <w:trHeight w:val="457"/>
        </w:trPr>
        <w:tc>
          <w:tcPr>
            <w:tcW w:w="5100" w:type="dxa"/>
            <w:gridSpan w:val="6"/>
            <w:vMerge/>
          </w:tcPr>
          <w:p w14:paraId="230CE770" w14:textId="77777777" w:rsidR="006237EA" w:rsidRPr="004120FE" w:rsidRDefault="006237EA" w:rsidP="00C474DF">
            <w:pPr>
              <w:rPr>
                <w:rFonts w:asciiTheme="minorHAnsi" w:hAnsiTheme="minorHAnsi" w:cstheme="minorHAnsi"/>
                <w:sz w:val="20"/>
                <w:szCs w:val="20"/>
              </w:rPr>
            </w:pPr>
          </w:p>
        </w:tc>
        <w:tc>
          <w:tcPr>
            <w:tcW w:w="5841" w:type="dxa"/>
            <w:gridSpan w:val="15"/>
          </w:tcPr>
          <w:p w14:paraId="6229223E"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5F13992F"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0DE89929"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41077225" w14:textId="0E2311B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4C5B6C4E" w14:textId="77777777" w:rsidTr="003F0EF2">
        <w:trPr>
          <w:cantSplit/>
          <w:trHeight w:val="1067"/>
        </w:trPr>
        <w:tc>
          <w:tcPr>
            <w:tcW w:w="4279" w:type="dxa"/>
            <w:gridSpan w:val="5"/>
          </w:tcPr>
          <w:p w14:paraId="367997CD"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1C1757A"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FB7AF5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6CCBE422"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5D1C98E2"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6894C972" w14:textId="45F4D859"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D1511DF" w14:textId="338DFF39"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0B8CE17D" w14:textId="77777777" w:rsidTr="00B17CBB">
        <w:tc>
          <w:tcPr>
            <w:tcW w:w="10941" w:type="dxa"/>
            <w:gridSpan w:val="21"/>
          </w:tcPr>
          <w:p w14:paraId="7A0ACDFA" w14:textId="7E1990EC"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15D210AB" w14:textId="77777777" w:rsidTr="00B17CBB">
        <w:trPr>
          <w:trHeight w:val="1134"/>
        </w:trPr>
        <w:tc>
          <w:tcPr>
            <w:tcW w:w="10941" w:type="dxa"/>
            <w:gridSpan w:val="21"/>
          </w:tcPr>
          <w:p w14:paraId="36B34104"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1701092D" w14:textId="77777777" w:rsidTr="007055C4">
        <w:trPr>
          <w:cantSplit/>
        </w:trPr>
        <w:tc>
          <w:tcPr>
            <w:tcW w:w="2699" w:type="dxa"/>
            <w:gridSpan w:val="3"/>
          </w:tcPr>
          <w:p w14:paraId="36D63E46"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6250B614" w14:textId="706E665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4D65FDC6" w14:textId="539E01A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CC56CF8" w14:textId="0D3D661E"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CF2505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01840229" w14:textId="77777777" w:rsidTr="007055C4">
        <w:trPr>
          <w:cantSplit/>
          <w:trHeight w:val="65"/>
        </w:trPr>
        <w:tc>
          <w:tcPr>
            <w:tcW w:w="2699" w:type="dxa"/>
            <w:gridSpan w:val="3"/>
          </w:tcPr>
          <w:p w14:paraId="3A902CD3"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120CFAC"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64A1FBCC"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CEA60A4" w14:textId="7AAEF9BB"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068A44F4" w14:textId="77777777" w:rsidR="00B17CBB" w:rsidRPr="004120FE" w:rsidRDefault="00B17CBB" w:rsidP="00C474DF">
            <w:pPr>
              <w:rPr>
                <w:rFonts w:asciiTheme="minorHAnsi" w:hAnsiTheme="minorHAnsi" w:cstheme="minorHAnsi"/>
                <w:sz w:val="20"/>
                <w:szCs w:val="20"/>
              </w:rPr>
            </w:pPr>
          </w:p>
        </w:tc>
      </w:tr>
      <w:tr w:rsidR="00C474DF" w:rsidRPr="004120FE" w14:paraId="405D26E5" w14:textId="77777777" w:rsidTr="007055C4">
        <w:trPr>
          <w:cantSplit/>
          <w:trHeight w:val="376"/>
        </w:trPr>
        <w:tc>
          <w:tcPr>
            <w:tcW w:w="5100" w:type="dxa"/>
            <w:gridSpan w:val="6"/>
            <w:vMerge w:val="restart"/>
          </w:tcPr>
          <w:p w14:paraId="3287146D" w14:textId="4B411335"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03276DF9"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AB28ACD" w14:textId="77777777" w:rsidR="006237EA" w:rsidRPr="004120FE" w:rsidRDefault="006237EA" w:rsidP="006237EA">
            <w:pPr>
              <w:rPr>
                <w:rFonts w:asciiTheme="minorHAnsi" w:hAnsiTheme="minorHAnsi" w:cstheme="minorHAnsi"/>
                <w:sz w:val="20"/>
                <w:szCs w:val="20"/>
              </w:rPr>
            </w:pPr>
          </w:p>
          <w:p w14:paraId="4E83ADCB"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CAF34F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890AB7F" w14:textId="77777777" w:rsidR="006237EA" w:rsidRPr="004120FE" w:rsidRDefault="006237EA" w:rsidP="006237EA">
            <w:pPr>
              <w:rPr>
                <w:rFonts w:asciiTheme="minorHAnsi" w:hAnsiTheme="minorHAnsi" w:cstheme="minorHAnsi"/>
                <w:sz w:val="20"/>
                <w:szCs w:val="20"/>
              </w:rPr>
            </w:pPr>
          </w:p>
          <w:p w14:paraId="410FFBF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1A448AD3" w14:textId="260E4323"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3EBEFF83" w14:textId="035F88FA" w:rsidR="00C474DF" w:rsidRPr="004120FE" w:rsidRDefault="00C474DF" w:rsidP="00B17CBB">
            <w:pPr>
              <w:tabs>
                <w:tab w:val="left" w:pos="3135"/>
              </w:tabs>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801903690"/>
                <w:placeholder>
                  <w:docPart w:val="2A9B85C6D05647DD9F71AC6429EBD52D"/>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ab/>
            </w:r>
          </w:p>
        </w:tc>
      </w:tr>
      <w:tr w:rsidR="00C474DF" w:rsidRPr="004120FE" w14:paraId="67D17144" w14:textId="77777777" w:rsidTr="007055C4">
        <w:trPr>
          <w:cantSplit/>
          <w:trHeight w:val="420"/>
        </w:trPr>
        <w:tc>
          <w:tcPr>
            <w:tcW w:w="5100" w:type="dxa"/>
            <w:gridSpan w:val="6"/>
            <w:vMerge/>
          </w:tcPr>
          <w:p w14:paraId="50AA0505" w14:textId="77777777" w:rsidR="00C474DF" w:rsidRPr="004120FE" w:rsidRDefault="00C474DF" w:rsidP="00C474DF">
            <w:pPr>
              <w:rPr>
                <w:rFonts w:asciiTheme="minorHAnsi" w:hAnsiTheme="minorHAnsi" w:cstheme="minorHAnsi"/>
                <w:sz w:val="20"/>
                <w:szCs w:val="20"/>
              </w:rPr>
            </w:pPr>
          </w:p>
        </w:tc>
        <w:tc>
          <w:tcPr>
            <w:tcW w:w="5841" w:type="dxa"/>
            <w:gridSpan w:val="15"/>
          </w:tcPr>
          <w:p w14:paraId="6767A9E8"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65577932" w14:textId="0EEE0F43"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1100DE84" w14:textId="77777777" w:rsidTr="007055C4">
        <w:trPr>
          <w:cantSplit/>
          <w:trHeight w:val="1169"/>
        </w:trPr>
        <w:tc>
          <w:tcPr>
            <w:tcW w:w="5100" w:type="dxa"/>
            <w:gridSpan w:val="6"/>
            <w:vMerge/>
          </w:tcPr>
          <w:p w14:paraId="68F33270" w14:textId="77777777" w:rsidR="006237EA" w:rsidRPr="004120FE" w:rsidRDefault="006237EA" w:rsidP="00C474DF">
            <w:pPr>
              <w:rPr>
                <w:rFonts w:asciiTheme="minorHAnsi" w:hAnsiTheme="minorHAnsi" w:cstheme="minorHAnsi"/>
                <w:sz w:val="20"/>
                <w:szCs w:val="20"/>
              </w:rPr>
            </w:pPr>
          </w:p>
        </w:tc>
        <w:tc>
          <w:tcPr>
            <w:tcW w:w="5841" w:type="dxa"/>
            <w:gridSpan w:val="15"/>
          </w:tcPr>
          <w:p w14:paraId="3E1435BC"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285E50E1"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45518A9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7AA46D45" w14:textId="1F78D53E"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5577B394" w14:textId="77777777" w:rsidTr="003F0EF2">
        <w:trPr>
          <w:cantSplit/>
          <w:trHeight w:val="1131"/>
        </w:trPr>
        <w:tc>
          <w:tcPr>
            <w:tcW w:w="4279" w:type="dxa"/>
            <w:gridSpan w:val="5"/>
          </w:tcPr>
          <w:p w14:paraId="1A8DEBB1"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197B57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9A9A95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0CAFAD2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12077FB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53DB7C5D" w14:textId="270F539D"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14F979A" w14:textId="40603FF8"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53642CBD" w14:textId="77777777" w:rsidTr="00B17CBB">
        <w:tc>
          <w:tcPr>
            <w:tcW w:w="10941" w:type="dxa"/>
            <w:gridSpan w:val="21"/>
          </w:tcPr>
          <w:p w14:paraId="06C51FDE" w14:textId="373EA152"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73E2DFE" w14:textId="77777777" w:rsidTr="00B17CBB">
        <w:trPr>
          <w:trHeight w:val="1134"/>
        </w:trPr>
        <w:tc>
          <w:tcPr>
            <w:tcW w:w="10941" w:type="dxa"/>
            <w:gridSpan w:val="21"/>
          </w:tcPr>
          <w:p w14:paraId="4515252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6B0D807" w14:textId="77777777" w:rsidTr="007055C4">
        <w:trPr>
          <w:cantSplit/>
        </w:trPr>
        <w:tc>
          <w:tcPr>
            <w:tcW w:w="2699" w:type="dxa"/>
            <w:gridSpan w:val="3"/>
          </w:tcPr>
          <w:p w14:paraId="07773C4C"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2FA00398" w14:textId="71F574C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28B6B0B7" w14:textId="0B4BA81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3A635CD" w14:textId="07834A6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A6A9A5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2852A518" w14:textId="77777777" w:rsidTr="007055C4">
        <w:trPr>
          <w:cantSplit/>
          <w:trHeight w:val="65"/>
        </w:trPr>
        <w:tc>
          <w:tcPr>
            <w:tcW w:w="2699" w:type="dxa"/>
            <w:gridSpan w:val="3"/>
          </w:tcPr>
          <w:p w14:paraId="1931E776"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FBBC20F"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1E9689F2"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448D0CB" w14:textId="4B215130"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5841" w:type="dxa"/>
            <w:gridSpan w:val="15"/>
            <w:vMerge/>
          </w:tcPr>
          <w:p w14:paraId="287EECE4" w14:textId="77777777" w:rsidR="006237EA" w:rsidRPr="004120FE" w:rsidRDefault="006237EA" w:rsidP="00C474DF">
            <w:pPr>
              <w:rPr>
                <w:rFonts w:asciiTheme="minorHAnsi" w:hAnsiTheme="minorHAnsi" w:cstheme="minorHAnsi"/>
                <w:sz w:val="20"/>
                <w:szCs w:val="20"/>
              </w:rPr>
            </w:pPr>
          </w:p>
        </w:tc>
      </w:tr>
      <w:tr w:rsidR="00C474DF" w:rsidRPr="004120FE" w14:paraId="43AFB9BE" w14:textId="77777777" w:rsidTr="007055C4">
        <w:trPr>
          <w:cantSplit/>
          <w:trHeight w:val="420"/>
        </w:trPr>
        <w:tc>
          <w:tcPr>
            <w:tcW w:w="5100" w:type="dxa"/>
            <w:gridSpan w:val="6"/>
            <w:vMerge w:val="restart"/>
          </w:tcPr>
          <w:p w14:paraId="227D3183" w14:textId="562F90C5"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37E1211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2BF5987" w14:textId="77777777" w:rsidR="006237EA" w:rsidRPr="004120FE" w:rsidRDefault="006237EA" w:rsidP="006237EA">
            <w:pPr>
              <w:rPr>
                <w:rFonts w:asciiTheme="minorHAnsi" w:hAnsiTheme="minorHAnsi" w:cstheme="minorHAnsi"/>
                <w:sz w:val="20"/>
                <w:szCs w:val="20"/>
              </w:rPr>
            </w:pPr>
          </w:p>
          <w:p w14:paraId="11DA78A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5531B4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04B05C7" w14:textId="77777777" w:rsidR="006237EA" w:rsidRPr="004120FE" w:rsidRDefault="006237EA" w:rsidP="006237EA">
            <w:pPr>
              <w:rPr>
                <w:rFonts w:asciiTheme="minorHAnsi" w:hAnsiTheme="minorHAnsi" w:cstheme="minorHAnsi"/>
                <w:sz w:val="20"/>
                <w:szCs w:val="20"/>
              </w:rPr>
            </w:pPr>
          </w:p>
          <w:p w14:paraId="392994F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598E4C52" w14:textId="0B4469E7"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4312CF83" w14:textId="30F28508"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011959712"/>
                <w:placeholder>
                  <w:docPart w:val="0C282F1BCFAC4A7E9918A82D16AA3CEE"/>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3C2EAFB7" w14:textId="77777777" w:rsidTr="007055C4">
        <w:trPr>
          <w:cantSplit/>
          <w:trHeight w:val="420"/>
        </w:trPr>
        <w:tc>
          <w:tcPr>
            <w:tcW w:w="5100" w:type="dxa"/>
            <w:gridSpan w:val="6"/>
            <w:vMerge/>
          </w:tcPr>
          <w:p w14:paraId="4775901B" w14:textId="77777777" w:rsidR="00C474DF" w:rsidRPr="004120FE" w:rsidRDefault="00C474DF" w:rsidP="00C474DF">
            <w:pPr>
              <w:rPr>
                <w:rFonts w:asciiTheme="minorHAnsi" w:hAnsiTheme="minorHAnsi" w:cstheme="minorHAnsi"/>
                <w:sz w:val="20"/>
                <w:szCs w:val="20"/>
              </w:rPr>
            </w:pPr>
          </w:p>
        </w:tc>
        <w:tc>
          <w:tcPr>
            <w:tcW w:w="5841" w:type="dxa"/>
            <w:gridSpan w:val="15"/>
          </w:tcPr>
          <w:p w14:paraId="50048E7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4F8F0138" w14:textId="59DA4FE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38A95ED7" w14:textId="77777777" w:rsidTr="007055C4">
        <w:trPr>
          <w:cantSplit/>
          <w:trHeight w:val="420"/>
        </w:trPr>
        <w:tc>
          <w:tcPr>
            <w:tcW w:w="5100" w:type="dxa"/>
            <w:gridSpan w:val="6"/>
            <w:vMerge/>
          </w:tcPr>
          <w:p w14:paraId="6617C84F" w14:textId="77777777" w:rsidR="006237EA" w:rsidRPr="004120FE" w:rsidRDefault="006237EA" w:rsidP="00C474DF">
            <w:pPr>
              <w:rPr>
                <w:rFonts w:asciiTheme="minorHAnsi" w:hAnsiTheme="minorHAnsi" w:cstheme="minorHAnsi"/>
                <w:sz w:val="20"/>
                <w:szCs w:val="20"/>
              </w:rPr>
            </w:pPr>
          </w:p>
        </w:tc>
        <w:tc>
          <w:tcPr>
            <w:tcW w:w="5841" w:type="dxa"/>
            <w:gridSpan w:val="15"/>
          </w:tcPr>
          <w:p w14:paraId="010E9547"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278176D9"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2CB9233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7B728EA" w14:textId="3CD3C446"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7055C4" w:rsidRPr="004120FE" w14:paraId="2E6E35BD" w14:textId="77777777" w:rsidTr="003F0EF2">
        <w:trPr>
          <w:cantSplit/>
          <w:trHeight w:val="1126"/>
        </w:trPr>
        <w:tc>
          <w:tcPr>
            <w:tcW w:w="4279" w:type="dxa"/>
            <w:gridSpan w:val="5"/>
          </w:tcPr>
          <w:p w14:paraId="5C2DDFD9"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6F16471" w14:textId="77777777" w:rsidR="007055C4" w:rsidRPr="004120FE" w:rsidRDefault="007055C4"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CBF5E8C" w14:textId="77777777" w:rsidR="007055C4" w:rsidRPr="004120FE" w:rsidRDefault="007055C4"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77FE1B75"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0BDF609"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45EAF4FC" w14:textId="596632F6"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9C82633" w14:textId="6D5790BF" w:rsidR="007055C4" w:rsidRPr="004120FE" w:rsidRDefault="007055C4" w:rsidP="007055C4">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7030B355" w14:textId="77777777" w:rsidTr="00B17CBB">
        <w:tc>
          <w:tcPr>
            <w:tcW w:w="10941" w:type="dxa"/>
            <w:gridSpan w:val="21"/>
          </w:tcPr>
          <w:p w14:paraId="69A814BE" w14:textId="00769B8F"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BC457FE" w14:textId="77777777" w:rsidTr="00B17CBB">
        <w:trPr>
          <w:trHeight w:val="1134"/>
        </w:trPr>
        <w:tc>
          <w:tcPr>
            <w:tcW w:w="10941" w:type="dxa"/>
            <w:gridSpan w:val="21"/>
          </w:tcPr>
          <w:p w14:paraId="175CBCD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493EEB92" w14:textId="77777777" w:rsidTr="00B17CBB">
        <w:tc>
          <w:tcPr>
            <w:tcW w:w="10941" w:type="dxa"/>
            <w:gridSpan w:val="21"/>
          </w:tcPr>
          <w:p w14:paraId="0FA17421" w14:textId="7B40521A" w:rsidR="00C474DF" w:rsidRPr="004120FE" w:rsidRDefault="00F25A81" w:rsidP="00C474DF">
            <w:pPr>
              <w:rPr>
                <w:rFonts w:asciiTheme="minorHAnsi" w:hAnsiTheme="minorHAnsi" w:cstheme="minorHAnsi"/>
                <w:sz w:val="20"/>
                <w:szCs w:val="20"/>
              </w:rPr>
            </w:pPr>
            <w:r w:rsidRPr="004120FE">
              <w:rPr>
                <w:rFonts w:asciiTheme="minorHAnsi" w:hAnsiTheme="minorHAnsi" w:cstheme="minorHAnsi"/>
                <w:sz w:val="20"/>
                <w:szCs w:val="20"/>
              </w:rPr>
              <w:lastRenderedPageBreak/>
              <w:t>2</w:t>
            </w:r>
            <w:r w:rsidR="002072A8" w:rsidRPr="004120FE">
              <w:rPr>
                <w:rFonts w:asciiTheme="minorHAnsi" w:hAnsiTheme="minorHAnsi" w:cstheme="minorHAnsi"/>
                <w:sz w:val="20"/>
                <w:szCs w:val="20"/>
              </w:rPr>
              <w:t>2</w:t>
            </w:r>
            <w:r w:rsidRPr="004120FE">
              <w:rPr>
                <w:rFonts w:asciiTheme="minorHAnsi" w:hAnsiTheme="minorHAnsi" w:cstheme="minorHAnsi"/>
                <w:sz w:val="20"/>
                <w:szCs w:val="20"/>
              </w:rPr>
              <w:t xml:space="preserve">. </w:t>
            </w:r>
            <w:r w:rsidR="00C474DF" w:rsidRPr="004120FE">
              <w:rPr>
                <w:rFonts w:asciiTheme="minorHAnsi" w:hAnsiTheme="minorHAnsi" w:cstheme="minorHAnsi"/>
                <w:b/>
                <w:bCs/>
                <w:sz w:val="20"/>
                <w:szCs w:val="20"/>
              </w:rPr>
              <w:t>References other than supervisors</w:t>
            </w:r>
          </w:p>
          <w:p w14:paraId="5C8A85E1" w14:textId="145629C0"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If you had had less than three supervisors, please provide three references who can attest to your work experience and performance, education, </w:t>
            </w:r>
            <w:proofErr w:type="gramStart"/>
            <w:r w:rsidRPr="004120FE">
              <w:rPr>
                <w:rFonts w:asciiTheme="minorHAnsi" w:hAnsiTheme="minorHAnsi" w:cstheme="minorHAnsi"/>
                <w:sz w:val="20"/>
                <w:szCs w:val="20"/>
              </w:rPr>
              <w:t>ability</w:t>
            </w:r>
            <w:proofErr w:type="gramEnd"/>
            <w:r w:rsidRPr="004120FE">
              <w:rPr>
                <w:rFonts w:asciiTheme="minorHAnsi" w:hAnsiTheme="minorHAnsi" w:cstheme="minorHAnsi"/>
                <w:sz w:val="20"/>
                <w:szCs w:val="20"/>
              </w:rPr>
              <w:t xml:space="preserve"> and fitness. You may include professors, thesis advisors, mentors, colleagues, </w:t>
            </w:r>
            <w:proofErr w:type="gramStart"/>
            <w:r w:rsidRPr="004120FE">
              <w:rPr>
                <w:rFonts w:asciiTheme="minorHAnsi" w:hAnsiTheme="minorHAnsi" w:cstheme="minorHAnsi"/>
                <w:sz w:val="20"/>
                <w:szCs w:val="20"/>
              </w:rPr>
              <w:t>clients</w:t>
            </w:r>
            <w:proofErr w:type="gramEnd"/>
            <w:r w:rsidRPr="004120FE">
              <w:rPr>
                <w:rFonts w:asciiTheme="minorHAnsi" w:hAnsiTheme="minorHAnsi" w:cstheme="minorHAnsi"/>
                <w:sz w:val="20"/>
                <w:szCs w:val="20"/>
              </w:rPr>
              <w:t xml:space="preserve"> or other persons with whom you have had a professional relationship. Please do not list personal references such as family and friends.</w:t>
            </w:r>
          </w:p>
        </w:tc>
      </w:tr>
      <w:tr w:rsidR="00B17CBB" w:rsidRPr="004120FE" w14:paraId="43AD7B3C" w14:textId="77777777" w:rsidTr="007055C4">
        <w:tc>
          <w:tcPr>
            <w:tcW w:w="2689" w:type="dxa"/>
            <w:gridSpan w:val="2"/>
          </w:tcPr>
          <w:p w14:paraId="0DE009EC" w14:textId="3ABB2D69"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 xml:space="preserve">FULL NAME </w:t>
            </w:r>
          </w:p>
          <w:p w14:paraId="66E959F4" w14:textId="77777777" w:rsidR="00C474DF" w:rsidRPr="004120FE" w:rsidRDefault="00C474DF" w:rsidP="006237EA">
            <w:pPr>
              <w:rPr>
                <w:rFonts w:asciiTheme="minorHAnsi" w:hAnsiTheme="minorHAnsi" w:cstheme="minorHAnsi"/>
                <w:sz w:val="20"/>
                <w:szCs w:val="20"/>
              </w:rPr>
            </w:pPr>
          </w:p>
        </w:tc>
        <w:tc>
          <w:tcPr>
            <w:tcW w:w="3389" w:type="dxa"/>
            <w:gridSpan w:val="6"/>
          </w:tcPr>
          <w:p w14:paraId="212CE0D3" w14:textId="11B438CD"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POSITION AND ORGANISATION </w:t>
            </w:r>
          </w:p>
        </w:tc>
        <w:tc>
          <w:tcPr>
            <w:tcW w:w="2841" w:type="dxa"/>
            <w:gridSpan w:val="11"/>
          </w:tcPr>
          <w:p w14:paraId="62078A2D" w14:textId="49F3CE37"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E-MAIL ADDRESS and TELEPHONE NUMBER</w:t>
            </w:r>
            <w:r w:rsidRPr="004120FE" w:rsidDel="00655C17">
              <w:rPr>
                <w:rFonts w:asciiTheme="minorHAnsi" w:hAnsiTheme="minorHAnsi" w:cstheme="minorHAnsi"/>
                <w:sz w:val="20"/>
                <w:szCs w:val="20"/>
              </w:rPr>
              <w:t xml:space="preserve"> </w:t>
            </w:r>
            <w:bookmarkStart w:id="40" w:name="Text168"/>
          </w:p>
        </w:tc>
        <w:tc>
          <w:tcPr>
            <w:tcW w:w="2022" w:type="dxa"/>
            <w:gridSpan w:val="2"/>
          </w:tcPr>
          <w:p w14:paraId="5F7FC4CB" w14:textId="1D97ACCC" w:rsidR="00C474DF" w:rsidRPr="004120FE" w:rsidRDefault="00C474DF" w:rsidP="00C474DF">
            <w:pPr>
              <w:rPr>
                <w:rFonts w:asciiTheme="minorHAnsi" w:hAnsiTheme="minorHAnsi" w:cstheme="minorHAnsi"/>
                <w:sz w:val="20"/>
                <w:szCs w:val="20"/>
              </w:rPr>
            </w:pPr>
            <w:bookmarkStart w:id="41" w:name="Text171"/>
            <w:bookmarkEnd w:id="40"/>
            <w:r w:rsidRPr="004120FE">
              <w:rPr>
                <w:rFonts w:asciiTheme="minorHAnsi" w:hAnsiTheme="minorHAnsi" w:cstheme="minorHAnsi"/>
                <w:sz w:val="20"/>
                <w:szCs w:val="20"/>
              </w:rPr>
              <w:t>HOW DO YOU KNOW THIS PERSON?</w:t>
            </w:r>
            <w:bookmarkEnd w:id="41"/>
          </w:p>
        </w:tc>
      </w:tr>
      <w:tr w:rsidR="00B17CBB" w:rsidRPr="004120FE" w14:paraId="4B43D6B4" w14:textId="77777777" w:rsidTr="001635A8">
        <w:trPr>
          <w:trHeight w:val="382"/>
        </w:trPr>
        <w:tc>
          <w:tcPr>
            <w:tcW w:w="2689" w:type="dxa"/>
            <w:gridSpan w:val="2"/>
          </w:tcPr>
          <w:p w14:paraId="715D7E5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6"/>
                  <w:enabled/>
                  <w:calcOnExit w:val="0"/>
                  <w:textInput/>
                </w:ffData>
              </w:fldChar>
            </w:r>
            <w:bookmarkStart w:id="42" w:name="Text16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2"/>
          </w:p>
          <w:p w14:paraId="2AC3DB3E" w14:textId="77777777" w:rsidR="00C474DF" w:rsidRPr="004120FE" w:rsidRDefault="00C474DF" w:rsidP="00C474DF">
            <w:pPr>
              <w:rPr>
                <w:rFonts w:asciiTheme="minorHAnsi" w:hAnsiTheme="minorHAnsi" w:cstheme="minorHAnsi"/>
                <w:sz w:val="20"/>
                <w:szCs w:val="20"/>
              </w:rPr>
            </w:pPr>
          </w:p>
        </w:tc>
        <w:tc>
          <w:tcPr>
            <w:tcW w:w="3389" w:type="dxa"/>
            <w:gridSpan w:val="6"/>
          </w:tcPr>
          <w:p w14:paraId="36BEB01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bookmarkStart w:id="43" w:name="Text167"/>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3"/>
          </w:p>
        </w:tc>
        <w:tc>
          <w:tcPr>
            <w:tcW w:w="2841" w:type="dxa"/>
            <w:gridSpan w:val="11"/>
          </w:tcPr>
          <w:p w14:paraId="7436D4D7" w14:textId="216BECF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4C754E26" w14:textId="0C91F1BB"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5DBCDE6B" w14:textId="77777777" w:rsidTr="001635A8">
        <w:trPr>
          <w:trHeight w:val="446"/>
        </w:trPr>
        <w:tc>
          <w:tcPr>
            <w:tcW w:w="2689" w:type="dxa"/>
            <w:gridSpan w:val="2"/>
          </w:tcPr>
          <w:p w14:paraId="04909B80"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9"/>
                  <w:enabled/>
                  <w:calcOnExit w:val="0"/>
                  <w:textInput/>
                </w:ffData>
              </w:fldChar>
            </w:r>
            <w:bookmarkStart w:id="44" w:name="Text16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4"/>
          </w:p>
          <w:p w14:paraId="3AAA2463" w14:textId="77777777" w:rsidR="00C474DF" w:rsidRPr="004120FE" w:rsidRDefault="00C474DF" w:rsidP="00C474DF">
            <w:pPr>
              <w:rPr>
                <w:rFonts w:asciiTheme="minorHAnsi" w:hAnsiTheme="minorHAnsi" w:cstheme="minorHAnsi"/>
                <w:sz w:val="20"/>
                <w:szCs w:val="20"/>
              </w:rPr>
            </w:pPr>
          </w:p>
        </w:tc>
        <w:tc>
          <w:tcPr>
            <w:tcW w:w="3389" w:type="dxa"/>
            <w:gridSpan w:val="6"/>
          </w:tcPr>
          <w:p w14:paraId="2C42CE38"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bookmarkStart w:id="45" w:name="Text170"/>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5"/>
          </w:p>
        </w:tc>
        <w:tc>
          <w:tcPr>
            <w:tcW w:w="2841" w:type="dxa"/>
            <w:gridSpan w:val="11"/>
          </w:tcPr>
          <w:p w14:paraId="2B47EBF4" w14:textId="446E7874"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19EE1589" w14:textId="55F35B63"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3C59B39E" w14:textId="77777777" w:rsidTr="007055C4">
        <w:tc>
          <w:tcPr>
            <w:tcW w:w="2689" w:type="dxa"/>
            <w:gridSpan w:val="2"/>
          </w:tcPr>
          <w:p w14:paraId="31AD8ACF"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2"/>
                  <w:enabled/>
                  <w:calcOnExit w:val="0"/>
                  <w:textInput/>
                </w:ffData>
              </w:fldChar>
            </w:r>
            <w:bookmarkStart w:id="46" w:name="Text172"/>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6"/>
          </w:p>
          <w:p w14:paraId="69B2FC2A" w14:textId="77777777" w:rsidR="00C474DF" w:rsidRPr="004120FE" w:rsidRDefault="00C474DF" w:rsidP="00C474DF">
            <w:pPr>
              <w:rPr>
                <w:rFonts w:asciiTheme="minorHAnsi" w:hAnsiTheme="minorHAnsi" w:cstheme="minorHAnsi"/>
                <w:sz w:val="20"/>
                <w:szCs w:val="20"/>
              </w:rPr>
            </w:pPr>
          </w:p>
        </w:tc>
        <w:tc>
          <w:tcPr>
            <w:tcW w:w="3389" w:type="dxa"/>
            <w:gridSpan w:val="6"/>
          </w:tcPr>
          <w:p w14:paraId="1280D6B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bookmarkStart w:id="47" w:name="Text17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7"/>
          </w:p>
        </w:tc>
        <w:tc>
          <w:tcPr>
            <w:tcW w:w="2841" w:type="dxa"/>
            <w:gridSpan w:val="11"/>
          </w:tcPr>
          <w:p w14:paraId="285C6544" w14:textId="5D0FC0D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73B9DCD4" w14:textId="7405D79A"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344B5F" w:rsidRPr="004120FE" w14:paraId="4B590F7C" w14:textId="77777777" w:rsidTr="00B17CBB">
        <w:tc>
          <w:tcPr>
            <w:tcW w:w="10941" w:type="dxa"/>
            <w:gridSpan w:val="21"/>
          </w:tcPr>
          <w:p w14:paraId="6FF959FD" w14:textId="4B448AA0" w:rsidR="00344B5F" w:rsidRPr="00344B5F" w:rsidRDefault="00344B5F" w:rsidP="00344B5F">
            <w:pPr>
              <w:rPr>
                <w:rFonts w:asciiTheme="minorHAnsi" w:hAnsiTheme="minorHAnsi" w:cstheme="minorHAnsi"/>
                <w:b/>
                <w:bCs/>
                <w:sz w:val="20"/>
                <w:szCs w:val="20"/>
                <w:lang w:val="en-MY"/>
              </w:rPr>
            </w:pPr>
            <w:r w:rsidRPr="00344B5F">
              <w:rPr>
                <w:rFonts w:asciiTheme="minorHAnsi" w:hAnsiTheme="minorHAnsi" w:cstheme="minorHAnsi"/>
                <w:sz w:val="20"/>
                <w:szCs w:val="20"/>
              </w:rPr>
              <w:t>23.</w:t>
            </w:r>
            <w:r>
              <w:rPr>
                <w:rFonts w:asciiTheme="minorHAnsi" w:hAnsiTheme="minorHAnsi" w:cstheme="minorHAnsi"/>
                <w:b/>
                <w:bCs/>
                <w:sz w:val="20"/>
                <w:szCs w:val="20"/>
              </w:rPr>
              <w:t xml:space="preserve"> </w:t>
            </w:r>
            <w:r w:rsidRPr="00344B5F">
              <w:rPr>
                <w:rFonts w:asciiTheme="minorHAnsi" w:hAnsiTheme="minorHAnsi" w:cstheme="minorHAnsi"/>
                <w:b/>
                <w:bCs/>
                <w:sz w:val="20"/>
                <w:szCs w:val="20"/>
              </w:rPr>
              <w:t xml:space="preserve">Motivational Statement </w:t>
            </w:r>
            <w:r w:rsidRPr="00344B5F">
              <w:rPr>
                <w:rFonts w:asciiTheme="minorHAnsi" w:hAnsiTheme="minorHAnsi" w:cstheme="minorHAnsi"/>
                <w:sz w:val="20"/>
                <w:szCs w:val="20"/>
              </w:rPr>
              <w:t>(max 600 words)</w:t>
            </w:r>
          </w:p>
          <w:p w14:paraId="38E52F6C" w14:textId="2D36F201" w:rsidR="00344B5F" w:rsidRPr="004120FE" w:rsidRDefault="00344B5F" w:rsidP="003F0EF2">
            <w:pPr>
              <w:rPr>
                <w:rFonts w:asciiTheme="minorHAnsi" w:hAnsiTheme="minorHAnsi" w:cstheme="minorHAnsi"/>
                <w:sz w:val="20"/>
                <w:szCs w:val="20"/>
              </w:rPr>
            </w:pPr>
            <w:r w:rsidRPr="00344B5F">
              <w:rPr>
                <w:rFonts w:asciiTheme="minorHAnsi" w:hAnsiTheme="minorHAnsi" w:cstheme="minorHAnsi"/>
                <w:sz w:val="20"/>
                <w:szCs w:val="20"/>
              </w:rPr>
              <w:t xml:space="preserve">Describe how this job aligns with your overall career goals and how your personal character and experience support success in the position for which you are applying. </w:t>
            </w:r>
          </w:p>
        </w:tc>
      </w:tr>
      <w:tr w:rsidR="003F0EF2" w:rsidRPr="004120FE" w14:paraId="6A07CC50" w14:textId="77777777" w:rsidTr="00B17CBB">
        <w:tc>
          <w:tcPr>
            <w:tcW w:w="10941" w:type="dxa"/>
            <w:gridSpan w:val="21"/>
          </w:tcPr>
          <w:p w14:paraId="0F6B61DF" w14:textId="77777777" w:rsidR="003F0EF2" w:rsidRDefault="003F0EF2" w:rsidP="00344B5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2"/>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F62BD5F" w14:textId="096F570E" w:rsidR="003F0EF2" w:rsidRPr="00344B5F" w:rsidRDefault="003F0EF2" w:rsidP="00344B5F">
            <w:pPr>
              <w:rPr>
                <w:rFonts w:asciiTheme="minorHAnsi" w:hAnsiTheme="minorHAnsi" w:cstheme="minorHAnsi"/>
                <w:sz w:val="20"/>
                <w:szCs w:val="20"/>
              </w:rPr>
            </w:pPr>
          </w:p>
        </w:tc>
      </w:tr>
      <w:tr w:rsidR="00C474DF" w:rsidRPr="004120FE" w14:paraId="6C065CB1" w14:textId="77777777" w:rsidTr="00B17CBB">
        <w:tc>
          <w:tcPr>
            <w:tcW w:w="10941" w:type="dxa"/>
            <w:gridSpan w:val="21"/>
          </w:tcPr>
          <w:p w14:paraId="5642C16D" w14:textId="46966FFE" w:rsidR="00C474DF" w:rsidRPr="004120FE" w:rsidRDefault="002072A8" w:rsidP="00C474DF">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4</w:t>
            </w:r>
            <w:r w:rsidR="00C474DF" w:rsidRPr="004120FE">
              <w:rPr>
                <w:rFonts w:asciiTheme="minorHAnsi" w:hAnsiTheme="minorHAnsi" w:cstheme="minorHAnsi"/>
                <w:sz w:val="20"/>
                <w:szCs w:val="20"/>
              </w:rPr>
              <w:t>. Have you ever committed, been convicted of, or prosecuted for, any criminal offence? Have you ever been involved, by act or omission, in the commission of any violation of international human rights</w:t>
            </w:r>
            <w:r w:rsidR="00627720">
              <w:rPr>
                <w:rFonts w:asciiTheme="minorHAnsi" w:hAnsiTheme="minorHAnsi" w:cstheme="minorHAnsi"/>
                <w:sz w:val="20"/>
                <w:szCs w:val="20"/>
              </w:rPr>
              <w:t xml:space="preserve"> </w:t>
            </w:r>
            <w:r w:rsidR="00C474DF" w:rsidRPr="004120FE">
              <w:rPr>
                <w:rFonts w:asciiTheme="minorHAnsi" w:hAnsiTheme="minorHAnsi" w:cstheme="minorHAnsi"/>
                <w:sz w:val="20"/>
                <w:szCs w:val="20"/>
              </w:rPr>
              <w:t>law or international humanitarian law?</w:t>
            </w:r>
          </w:p>
          <w:p w14:paraId="207595D9" w14:textId="34DF8A45"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No </w:t>
            </w:r>
            <w:r w:rsidRPr="004120FE">
              <w:rPr>
                <w:rFonts w:asciiTheme="minorHAnsi" w:hAnsiTheme="minorHAnsi" w:cstheme="minorHAnsi"/>
                <w:sz w:val="20"/>
                <w:szCs w:val="20"/>
              </w:rPr>
              <w:fldChar w:fldCharType="begin">
                <w:ffData>
                  <w:name w:val="Check2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21"/>
                  <w:enabled/>
                  <w:calcOnExit w:val="0"/>
                  <w:checkBox>
                    <w:sizeAuto/>
                    <w:default w:val="0"/>
                  </w:checkBox>
                </w:ffData>
              </w:fldChar>
            </w:r>
            <w:bookmarkStart w:id="48" w:name="Check21"/>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bookmarkEnd w:id="48"/>
            <w:r w:rsidRPr="004120FE">
              <w:rPr>
                <w:rFonts w:asciiTheme="minorHAnsi" w:hAnsiTheme="minorHAnsi" w:cstheme="minorHAnsi"/>
                <w:sz w:val="20"/>
                <w:szCs w:val="20"/>
              </w:rPr>
              <w:t xml:space="preserve">          Reason </w:t>
            </w:r>
            <w:sdt>
              <w:sdtPr>
                <w:rPr>
                  <w:rFonts w:asciiTheme="minorHAnsi" w:hAnsiTheme="minorHAnsi" w:cstheme="minorHAnsi"/>
                  <w:sz w:val="20"/>
                  <w:szCs w:val="20"/>
                </w:rPr>
                <w:alias w:val="Reason"/>
                <w:tag w:val="Reason"/>
                <w:id w:val="233744087"/>
                <w:placeholder>
                  <w:docPart w:val="B80B3A49B9E54731BCD0306485F2D930"/>
                </w:placeholder>
                <w:showingPlcHdr/>
                <w:dropDownList>
                  <w:listItem w:value="Choose an item."/>
                  <w:listItem w:displayText="Homicide" w:value="Homicide"/>
                  <w:listItem w:displayText="Other" w:value="Other"/>
                  <w:listItem w:displayText="Political" w:value="Political"/>
                  <w:listItem w:displayText="Religious" w:value="Religious"/>
                </w:dropDownList>
              </w:sdtPr>
              <w:sdtContent>
                <w:r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ab/>
              <w:t xml:space="preserve">Resolution </w:t>
            </w:r>
            <w:sdt>
              <w:sdtPr>
                <w:rPr>
                  <w:rFonts w:asciiTheme="minorHAnsi" w:hAnsiTheme="minorHAnsi" w:cstheme="minorHAnsi"/>
                  <w:sz w:val="20"/>
                  <w:szCs w:val="20"/>
                </w:rPr>
                <w:alias w:val="Resolution"/>
                <w:tag w:val="Resolution"/>
                <w:id w:val="-1562250311"/>
                <w:placeholder>
                  <w:docPart w:val="B80B3A49B9E54731BCD0306485F2D930"/>
                </w:placeholder>
                <w:showingPlcHdr/>
                <w:dropDownList>
                  <w:listItem w:value="Choose an item."/>
                  <w:listItem w:displayText="Convicted" w:value="Convicted"/>
                  <w:listItem w:displayText="Other" w:value="Other"/>
                  <w:listItem w:displayText="Pardoned" w:value="Pardoned"/>
                </w:dropDownList>
              </w:sdtPr>
              <w:sdtContent>
                <w:r w:rsidRPr="004120FE">
                  <w:rPr>
                    <w:rStyle w:val="PlaceholderText"/>
                    <w:rFonts w:asciiTheme="minorHAnsi" w:hAnsiTheme="minorHAnsi" w:cstheme="minorHAnsi"/>
                    <w:sz w:val="20"/>
                    <w:szCs w:val="20"/>
                  </w:rPr>
                  <w:t>Choose an item.</w:t>
                </w:r>
              </w:sdtContent>
            </w:sdt>
          </w:p>
          <w:p w14:paraId="5A035A39" w14:textId="625DD5EC"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If “Yes” Please explain briefly (250 characters): </w:t>
            </w:r>
          </w:p>
          <w:p w14:paraId="4DA91E90" w14:textId="77777777" w:rsidR="00C474DF" w:rsidRPr="004120FE" w:rsidRDefault="00C474DF" w:rsidP="00C474DF">
            <w:pPr>
              <w:rPr>
                <w:rFonts w:asciiTheme="minorHAnsi" w:hAnsiTheme="minorHAnsi" w:cstheme="minorHAnsi"/>
                <w:sz w:val="20"/>
                <w:szCs w:val="20"/>
              </w:rPr>
            </w:pPr>
          </w:p>
        </w:tc>
      </w:tr>
      <w:tr w:rsidR="00C474DF" w:rsidRPr="004120FE" w14:paraId="5C160C2F" w14:textId="77777777" w:rsidTr="00B17CBB">
        <w:tc>
          <w:tcPr>
            <w:tcW w:w="10941" w:type="dxa"/>
            <w:gridSpan w:val="21"/>
          </w:tcPr>
          <w:p w14:paraId="1D25566E" w14:textId="2DBBC1C7" w:rsidR="00C40869" w:rsidRPr="004120FE" w:rsidRDefault="002072A8" w:rsidP="00C40869">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5</w:t>
            </w:r>
            <w:r w:rsidR="00C474DF" w:rsidRPr="004120FE">
              <w:rPr>
                <w:rFonts w:asciiTheme="minorHAnsi" w:hAnsiTheme="minorHAnsi" w:cstheme="minorHAnsi"/>
                <w:sz w:val="20"/>
                <w:szCs w:val="20"/>
              </w:rPr>
              <w:t xml:space="preserve">. </w:t>
            </w:r>
            <w:r w:rsidR="00C40869" w:rsidRPr="004120FE">
              <w:rPr>
                <w:rFonts w:asciiTheme="minorHAnsi" w:hAnsiTheme="minorHAnsi" w:cstheme="minorHAnsi"/>
                <w:sz w:val="20"/>
                <w:szCs w:val="20"/>
              </w:rPr>
              <w:t xml:space="preserve">The General Assembly through Resolution – A/RES/70/114 – requires that all the UN ensures that all UN officials are properly vetted for any prior misconduct. </w:t>
            </w:r>
          </w:p>
          <w:p w14:paraId="65FED92D" w14:textId="77777777" w:rsidR="00C40869" w:rsidRPr="004120FE" w:rsidRDefault="00C40869" w:rsidP="00C40869">
            <w:pPr>
              <w:rPr>
                <w:rFonts w:asciiTheme="minorHAnsi" w:hAnsiTheme="minorHAnsi" w:cstheme="minorHAnsi"/>
                <w:b/>
                <w:bCs/>
                <w:sz w:val="20"/>
                <w:szCs w:val="20"/>
              </w:rPr>
            </w:pPr>
            <w:r w:rsidRPr="004120FE">
              <w:rPr>
                <w:rFonts w:asciiTheme="minorHAnsi" w:hAnsiTheme="minorHAnsi" w:cstheme="minorHAnsi"/>
                <w:b/>
                <w:bCs/>
                <w:sz w:val="20"/>
                <w:szCs w:val="20"/>
              </w:rPr>
              <w:t>For serving UN Staff Members:</w:t>
            </w:r>
          </w:p>
          <w:p w14:paraId="4E758D88" w14:textId="163DFF54" w:rsidR="00A11734" w:rsidRPr="004120FE" w:rsidRDefault="00C40869" w:rsidP="00C40869">
            <w:pPr>
              <w:rPr>
                <w:rFonts w:asciiTheme="minorHAnsi" w:hAnsiTheme="minorHAnsi" w:cstheme="minorHAnsi"/>
                <w:sz w:val="20"/>
                <w:szCs w:val="20"/>
              </w:rPr>
            </w:pPr>
            <w:r w:rsidRPr="004120FE">
              <w:rPr>
                <w:rFonts w:asciiTheme="minorHAnsi" w:hAnsiTheme="minorHAnsi" w:cstheme="minorHAnsi"/>
                <w:sz w:val="20"/>
                <w:szCs w:val="20"/>
              </w:rPr>
              <w:t xml:space="preserve">Have you received a disciplinary measure or administrative measure following a disciplinary process? If the answer if “yes”, please provide details.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Yes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No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N/A </w:t>
            </w:r>
          </w:p>
          <w:p w14:paraId="7E93E0EC" w14:textId="77777777" w:rsidR="00A11734" w:rsidRPr="004120FE" w:rsidRDefault="00A11734" w:rsidP="00C40869">
            <w:pPr>
              <w:rPr>
                <w:rFonts w:asciiTheme="minorHAnsi" w:hAnsiTheme="minorHAnsi" w:cstheme="minorHAnsi"/>
                <w:sz w:val="20"/>
                <w:szCs w:val="20"/>
              </w:rPr>
            </w:pPr>
          </w:p>
          <w:p w14:paraId="04531341" w14:textId="625BDA3D" w:rsidR="00173EC2" w:rsidRPr="004120FE" w:rsidRDefault="004F2656" w:rsidP="00C40869">
            <w:pPr>
              <w:rPr>
                <w:rFonts w:asciiTheme="minorHAnsi" w:hAnsiTheme="minorHAnsi" w:cstheme="minorHAnsi"/>
                <w:sz w:val="20"/>
                <w:szCs w:val="20"/>
              </w:rPr>
            </w:pPr>
            <w:r w:rsidRPr="004120FE">
              <w:rPr>
                <w:rFonts w:asciiTheme="minorHAnsi" w:hAnsiTheme="minorHAnsi" w:cstheme="minorHAnsi"/>
                <w:sz w:val="20"/>
                <w:szCs w:val="20"/>
              </w:rPr>
              <w:t xml:space="preserve">Reason: </w:t>
            </w:r>
            <w:r w:rsidRPr="004120FE">
              <w:rPr>
                <w:rFonts w:asciiTheme="minorHAnsi" w:hAnsiTheme="minorHAnsi" w:cstheme="minorHAnsi"/>
                <w:sz w:val="20"/>
                <w:szCs w:val="20"/>
              </w:rPr>
              <w:tab/>
            </w:r>
            <w:sdt>
              <w:sdtPr>
                <w:rPr>
                  <w:rFonts w:asciiTheme="minorHAnsi" w:hAnsiTheme="minorHAnsi" w:cstheme="minorHAnsi"/>
                  <w:sz w:val="20"/>
                  <w:szCs w:val="20"/>
                </w:rPr>
                <w:alias w:val="Reason"/>
                <w:tag w:val="Reason"/>
                <w:id w:val="203067248"/>
                <w:placeholder>
                  <w:docPart w:val="DefaultPlaceholder_-1854013438"/>
                </w:placeholder>
                <w:showingPlcHdr/>
                <w:dropDownList>
                  <w:listItem w:value="Choose an item."/>
                  <w:listItem w:displayText="Disciplinary measure" w:value="Disciplinary measure"/>
                  <w:listItem w:displayText="Administrative measures " w:value="Administrative measures "/>
                </w:dropDownList>
              </w:sdtPr>
              <w:sdtContent>
                <w:r w:rsidR="00EA0F14" w:rsidRPr="004120FE">
                  <w:rPr>
                    <w:rStyle w:val="PlaceholderText"/>
                    <w:rFonts w:asciiTheme="minorHAnsi" w:hAnsiTheme="minorHAnsi" w:cstheme="minorHAnsi"/>
                    <w:sz w:val="20"/>
                    <w:szCs w:val="20"/>
                  </w:rPr>
                  <w:t>Choose an item.</w:t>
                </w:r>
              </w:sdtContent>
            </w:sdt>
            <w:r w:rsidR="00EA0F14" w:rsidRPr="004120FE">
              <w:rPr>
                <w:rFonts w:asciiTheme="minorHAnsi" w:hAnsiTheme="minorHAnsi" w:cstheme="minorHAnsi"/>
                <w:sz w:val="20"/>
                <w:szCs w:val="20"/>
              </w:rPr>
              <w:t xml:space="preserve">  </w:t>
            </w:r>
            <w:r w:rsidR="00173EC2" w:rsidRPr="004120FE">
              <w:rPr>
                <w:rFonts w:asciiTheme="minorHAnsi" w:hAnsiTheme="minorHAnsi" w:cstheme="minorHAnsi"/>
                <w:sz w:val="20"/>
                <w:szCs w:val="20"/>
              </w:rPr>
              <w:t>Resolution:</w:t>
            </w:r>
            <w:r w:rsidR="00E6223D" w:rsidRPr="004120FE">
              <w:rPr>
                <w:rFonts w:asciiTheme="minorHAnsi" w:hAnsiTheme="minorHAnsi" w:cstheme="minorHAnsi"/>
                <w:sz w:val="20"/>
                <w:szCs w:val="20"/>
              </w:rPr>
              <w:t xml:space="preserve"> </w:t>
            </w:r>
            <w:r w:rsidR="00173EC2" w:rsidRPr="004120FE">
              <w:rPr>
                <w:rFonts w:asciiTheme="minorHAnsi" w:hAnsiTheme="minorHAnsi" w:cstheme="minorHAnsi"/>
                <w:sz w:val="20"/>
                <w:szCs w:val="20"/>
              </w:rPr>
              <w:t xml:space="preserve"> </w:t>
            </w:r>
            <w:sdt>
              <w:sdtPr>
                <w:rPr>
                  <w:rFonts w:asciiTheme="minorHAnsi" w:hAnsiTheme="minorHAnsi" w:cstheme="minorHAnsi"/>
                  <w:sz w:val="20"/>
                  <w:szCs w:val="20"/>
                </w:rPr>
                <w:alias w:val="Resolution"/>
                <w:tag w:val="Resolution"/>
                <w:id w:val="-1110978319"/>
                <w:placeholder>
                  <w:docPart w:val="DefaultPlaceholder_-1854013438"/>
                </w:placeholder>
                <w:showingPlcHdr/>
                <w:dropDownList>
                  <w:listItem w:value="Choose an item."/>
                  <w:listItem w:displayText="Written censure" w:value="Written censure"/>
                  <w:listItem w:displayText="Loss of one or more steps in grade" w:value="Loss of one or more steps in grade"/>
                  <w:listItem w:displayText="Deferment, for a specified period, of eligibility for salary increment" w:value="Deferment, for a specified period, of eligibility for salary increment"/>
                  <w:listItem w:displayText="Suspension without pay for a specified period" w:value="Suspension without pay for a specified period"/>
                  <w:listItem w:displayText="Fine" w:value="Fine"/>
                  <w:listItem w:displayText="Deferment, for a specified period, of eligibility for consideration for promotion" w:value="Deferment, for a specified period, of eligibility for consideration for promotion"/>
                  <w:listItem w:displayText="Demotion with deferment, for a specified period, of eligibility for consideration for promotion" w:value="Demotion with deferment, for a specified period, of eligibility for consideration for promotion"/>
                  <w:listItem w:displayText="Separation from service, with notice or compensation in lieu of notice and with and without termination indemnity" w:value="Separation from service, with notice or compensation in lieu of notice and with and without termination indemnity"/>
                </w:dropDownList>
              </w:sdtPr>
              <w:sdtContent>
                <w:r w:rsidR="00E6223D" w:rsidRPr="004120FE">
                  <w:rPr>
                    <w:rStyle w:val="PlaceholderText"/>
                    <w:rFonts w:asciiTheme="minorHAnsi" w:hAnsiTheme="minorHAnsi" w:cstheme="minorHAnsi"/>
                    <w:sz w:val="20"/>
                    <w:szCs w:val="20"/>
                  </w:rPr>
                  <w:t>Choose an item.</w:t>
                </w:r>
              </w:sdtContent>
            </w:sdt>
          </w:p>
          <w:p w14:paraId="099887BB" w14:textId="77777777" w:rsidR="00EA0F14" w:rsidRPr="004120FE" w:rsidRDefault="00EA0F14" w:rsidP="00C40869">
            <w:pPr>
              <w:rPr>
                <w:rFonts w:asciiTheme="minorHAnsi" w:hAnsiTheme="minorHAnsi" w:cstheme="minorHAnsi"/>
                <w:sz w:val="20"/>
                <w:szCs w:val="20"/>
              </w:rPr>
            </w:pPr>
          </w:p>
          <w:p w14:paraId="4466E5D0" w14:textId="642E1278" w:rsidR="00964D40" w:rsidRPr="004120FE" w:rsidRDefault="005B6DDF" w:rsidP="00C40869">
            <w:pPr>
              <w:rPr>
                <w:rFonts w:asciiTheme="minorHAnsi" w:hAnsiTheme="minorHAnsi" w:cstheme="minorHAnsi"/>
                <w:sz w:val="20"/>
                <w:szCs w:val="20"/>
              </w:rPr>
            </w:pPr>
            <w:r w:rsidRPr="004120FE">
              <w:rPr>
                <w:rFonts w:asciiTheme="minorHAnsi" w:hAnsiTheme="minorHAnsi" w:cstheme="minorHAnsi"/>
                <w:sz w:val="20"/>
                <w:szCs w:val="20"/>
              </w:rPr>
              <w:t>Please explain briefly (</w:t>
            </w:r>
            <w:r w:rsidR="008E21C2">
              <w:rPr>
                <w:rFonts w:asciiTheme="minorHAnsi" w:hAnsiTheme="minorHAnsi" w:cstheme="minorHAnsi"/>
                <w:sz w:val="20"/>
                <w:szCs w:val="20"/>
              </w:rPr>
              <w:t>max 100 words</w:t>
            </w:r>
            <w:r w:rsidRPr="004120FE">
              <w:rPr>
                <w:rFonts w:asciiTheme="minorHAnsi" w:hAnsiTheme="minorHAnsi" w:cstheme="minorHAnsi"/>
                <w:sz w:val="20"/>
                <w:szCs w:val="20"/>
              </w:rPr>
              <w:t>):</w:t>
            </w:r>
          </w:p>
          <w:p w14:paraId="4DF2B9D1" w14:textId="73CF6B07" w:rsidR="005B6DDF" w:rsidRPr="004120FE" w:rsidRDefault="005B6DDF" w:rsidP="00C40869">
            <w:pPr>
              <w:rPr>
                <w:rFonts w:asciiTheme="minorHAnsi" w:hAnsiTheme="minorHAnsi" w:cstheme="minorHAnsi"/>
                <w:sz w:val="20"/>
                <w:szCs w:val="20"/>
              </w:rPr>
            </w:pPr>
          </w:p>
          <w:p w14:paraId="3BE79F73" w14:textId="77777777"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b/>
                <w:bCs/>
                <w:sz w:val="20"/>
                <w:szCs w:val="20"/>
              </w:rPr>
              <w:t>For all candidates other than serving UN Staff Members</w:t>
            </w:r>
            <w:r w:rsidRPr="004120FE">
              <w:rPr>
                <w:rFonts w:asciiTheme="minorHAnsi" w:hAnsiTheme="minorHAnsi" w:cstheme="minorHAnsi"/>
                <w:sz w:val="20"/>
                <w:szCs w:val="20"/>
              </w:rPr>
              <w:t>:</w:t>
            </w:r>
          </w:p>
          <w:p w14:paraId="3FDCDDA3" w14:textId="5F5AACB4"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sz w:val="20"/>
                <w:szCs w:val="20"/>
              </w:rPr>
              <w:t>Have you been subject of a workplace disciplinary process or other similar process or a workplace investigation or similar process of which you are aware? If the answer if “yes”, please the provide details and provide information about any sanction or measure taken</w:t>
            </w:r>
            <w:r w:rsidR="00EA0F14" w:rsidRPr="004120FE">
              <w:rPr>
                <w:rFonts w:asciiTheme="minorHAnsi" w:hAnsiTheme="minorHAnsi" w:cstheme="minorHAnsi"/>
                <w:sz w:val="20"/>
                <w:szCs w:val="20"/>
              </w:rPr>
              <w:t>.</w:t>
            </w:r>
            <w:r w:rsidRPr="004120FE">
              <w:rPr>
                <w:rFonts w:asciiTheme="minorHAnsi" w:hAnsiTheme="minorHAnsi" w:cstheme="minorHAnsi"/>
                <w:sz w:val="20"/>
                <w:szCs w:val="20"/>
              </w:rPr>
              <w:t xml:space="preserve">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Yes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No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N/A</w:t>
            </w:r>
          </w:p>
          <w:p w14:paraId="172F8E69" w14:textId="77777777" w:rsidR="00F20AB3" w:rsidRPr="004120FE" w:rsidRDefault="00F20AB3" w:rsidP="00F20AB3">
            <w:pPr>
              <w:rPr>
                <w:rFonts w:asciiTheme="minorHAnsi" w:hAnsiTheme="minorHAnsi" w:cstheme="minorHAnsi"/>
                <w:sz w:val="20"/>
                <w:szCs w:val="20"/>
              </w:rPr>
            </w:pPr>
          </w:p>
          <w:p w14:paraId="4690D465" w14:textId="48B29100"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sz w:val="20"/>
                <w:szCs w:val="20"/>
              </w:rPr>
              <w:t xml:space="preserve">Reason: </w:t>
            </w:r>
            <w:sdt>
              <w:sdtPr>
                <w:rPr>
                  <w:rFonts w:asciiTheme="minorHAnsi" w:hAnsiTheme="minorHAnsi" w:cstheme="minorHAnsi"/>
                  <w:sz w:val="20"/>
                  <w:szCs w:val="20"/>
                </w:rPr>
                <w:alias w:val="Reason"/>
                <w:tag w:val="Reason"/>
                <w:id w:val="-1403602620"/>
                <w:placeholder>
                  <w:docPart w:val="DefaultPlaceholder_-1854013438"/>
                </w:placeholder>
                <w:showingPlcHdr/>
                <w:dropDownList>
                  <w:listItem w:value="Choose an item."/>
                  <w:listItem w:displayText="Workplace investigation" w:value="Workplace investigation"/>
                  <w:listItem w:displayText="Disciplinary proceedings" w:value="Disciplinary proceedings"/>
                  <w:listItem w:displayText="Disciplinary sanction" w:value="Disciplinary sanction"/>
                  <w:listItem w:displayText="Other similar processes" w:value="Other similar processes"/>
                </w:dropDownList>
              </w:sdtPr>
              <w:sdtContent>
                <w:r w:rsidR="002A279F"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 xml:space="preserve">  Resolution</w:t>
            </w:r>
            <w:r w:rsidR="000F51B4" w:rsidRPr="004120FE">
              <w:rPr>
                <w:rFonts w:asciiTheme="minorHAnsi" w:hAnsiTheme="minorHAnsi" w:cstheme="minorHAnsi"/>
                <w:sz w:val="20"/>
                <w:szCs w:val="20"/>
              </w:rPr>
              <w:t xml:space="preserve">: </w:t>
            </w:r>
            <w:sdt>
              <w:sdtPr>
                <w:rPr>
                  <w:rFonts w:asciiTheme="minorHAnsi" w:hAnsiTheme="minorHAnsi" w:cstheme="minorHAnsi"/>
                  <w:sz w:val="20"/>
                  <w:szCs w:val="20"/>
                </w:rPr>
                <w:alias w:val="Resolution"/>
                <w:tag w:val="Resolution"/>
                <w:id w:val="927014194"/>
                <w:placeholder>
                  <w:docPart w:val="DefaultPlaceholder_-1854013438"/>
                </w:placeholder>
                <w:showingPlcHdr/>
                <w:dropDownList>
                  <w:listItem w:value="Choose an item."/>
                  <w:listItem w:displayText="The case remains pending/I have not been formally notified of the outcome of the case" w:value="The case remains pending/I have not been formally notified of the outcome of the case"/>
                  <w:listItem w:displayText="I was formally notified that the case was closed/the allegations were not established" w:value="I was formally notified that the case was closed/the allegations were not established"/>
                  <w:listItem w:displayText="I left my job prior to the conclusion of the case" w:value="I left my job prior to the conclusion of the case"/>
                  <w:listItem w:displayText="A disciplinary or non-disciplinary measure was imposed" w:value="A disciplinary or non-disciplinary measure was imposed"/>
                </w:dropDownList>
              </w:sdtPr>
              <w:sdtContent>
                <w:r w:rsidR="002A279F"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 xml:space="preserve">  </w:t>
            </w:r>
          </w:p>
          <w:p w14:paraId="32B5C6BF" w14:textId="77777777" w:rsidR="00F20AB3" w:rsidRPr="004120FE" w:rsidRDefault="00F20AB3" w:rsidP="00F20AB3">
            <w:pPr>
              <w:rPr>
                <w:rFonts w:asciiTheme="minorHAnsi" w:hAnsiTheme="minorHAnsi" w:cstheme="minorHAnsi"/>
                <w:sz w:val="20"/>
                <w:szCs w:val="20"/>
              </w:rPr>
            </w:pPr>
          </w:p>
          <w:p w14:paraId="0A4298A1" w14:textId="1B83CA47" w:rsidR="00964D40" w:rsidRPr="004120FE" w:rsidRDefault="00F20AB3" w:rsidP="00C40869">
            <w:pPr>
              <w:rPr>
                <w:rFonts w:asciiTheme="minorHAnsi" w:hAnsiTheme="minorHAnsi" w:cstheme="minorHAnsi"/>
                <w:sz w:val="20"/>
                <w:szCs w:val="20"/>
              </w:rPr>
            </w:pPr>
            <w:r w:rsidRPr="004120FE">
              <w:rPr>
                <w:rFonts w:asciiTheme="minorHAnsi" w:hAnsiTheme="minorHAnsi" w:cstheme="minorHAnsi"/>
                <w:sz w:val="20"/>
                <w:szCs w:val="20"/>
              </w:rPr>
              <w:t>Please explain briefly (</w:t>
            </w:r>
            <w:r w:rsidR="008E21C2">
              <w:rPr>
                <w:rFonts w:asciiTheme="minorHAnsi" w:hAnsiTheme="minorHAnsi" w:cstheme="minorHAnsi"/>
                <w:sz w:val="20"/>
                <w:szCs w:val="20"/>
              </w:rPr>
              <w:t>max 100 words</w:t>
            </w:r>
            <w:r w:rsidRPr="004120FE">
              <w:rPr>
                <w:rFonts w:asciiTheme="minorHAnsi" w:hAnsiTheme="minorHAnsi" w:cstheme="minorHAnsi"/>
                <w:sz w:val="20"/>
                <w:szCs w:val="20"/>
              </w:rPr>
              <w:t>):</w:t>
            </w:r>
          </w:p>
          <w:p w14:paraId="115A9BC2" w14:textId="77777777" w:rsidR="00C474DF" w:rsidRPr="004120FE" w:rsidRDefault="00C474DF" w:rsidP="00F86FE3">
            <w:pPr>
              <w:rPr>
                <w:rFonts w:asciiTheme="minorHAnsi" w:hAnsiTheme="minorHAnsi" w:cstheme="minorHAnsi"/>
                <w:sz w:val="20"/>
                <w:szCs w:val="20"/>
              </w:rPr>
            </w:pPr>
          </w:p>
        </w:tc>
      </w:tr>
      <w:tr w:rsidR="00C474DF" w:rsidRPr="004120FE" w14:paraId="15168EBD" w14:textId="77777777" w:rsidTr="00B17CBB">
        <w:tc>
          <w:tcPr>
            <w:tcW w:w="10941" w:type="dxa"/>
            <w:gridSpan w:val="21"/>
          </w:tcPr>
          <w:p w14:paraId="7BD9B136" w14:textId="4F7003A9" w:rsidR="00C474DF" w:rsidRPr="004120FE" w:rsidRDefault="002072A8" w:rsidP="00C474DF">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6</w:t>
            </w:r>
            <w:r w:rsidR="00C474DF" w:rsidRPr="004120FE">
              <w:rPr>
                <w:rFonts w:asciiTheme="minorHAnsi" w:hAnsiTheme="minorHAnsi" w:cstheme="minorHAnsi"/>
                <w:sz w:val="20"/>
                <w:szCs w:val="20"/>
              </w:rPr>
              <w:t xml:space="preserve">. I certify that the statements made by me in answer to the foregoing questions are true, </w:t>
            </w:r>
            <w:proofErr w:type="gramStart"/>
            <w:r w:rsidR="00C474DF" w:rsidRPr="004120FE">
              <w:rPr>
                <w:rFonts w:asciiTheme="minorHAnsi" w:hAnsiTheme="minorHAnsi" w:cstheme="minorHAnsi"/>
                <w:sz w:val="20"/>
                <w:szCs w:val="20"/>
              </w:rPr>
              <w:t>complete</w:t>
            </w:r>
            <w:proofErr w:type="gramEnd"/>
            <w:r w:rsidR="00C474DF" w:rsidRPr="004120FE">
              <w:rPr>
                <w:rFonts w:asciiTheme="minorHAnsi" w:hAnsiTheme="minorHAnsi" w:cstheme="minorHAnsi"/>
                <w:sz w:val="20"/>
                <w:szCs w:val="20"/>
              </w:rPr>
              <w:t xml:space="preserve"> and correct to the best of my knowledge and belief. I understand that any misrepresentation or material omission made on the UNU Personal History Form may lead to the termination of the appointment or to dismissal. I understand this also applies to any other information or document requested by the Organization for the purpose of my recruitment to and employment with UNU.</w:t>
            </w:r>
          </w:p>
          <w:p w14:paraId="69704D97" w14:textId="77777777" w:rsidR="00C474DF" w:rsidRPr="004120FE" w:rsidRDefault="00C474DF" w:rsidP="00C474DF">
            <w:pPr>
              <w:rPr>
                <w:rFonts w:asciiTheme="minorHAnsi" w:hAnsiTheme="minorHAnsi" w:cstheme="minorHAnsi"/>
                <w:sz w:val="20"/>
                <w:szCs w:val="20"/>
              </w:rPr>
            </w:pPr>
          </w:p>
          <w:p w14:paraId="145D862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b/>
                <w:sz w:val="20"/>
                <w:szCs w:val="20"/>
              </w:rPr>
              <w:t>DATE</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76"/>
                  <w:enabled/>
                  <w:calcOnExit w:val="0"/>
                  <w:textInput/>
                </w:ffData>
              </w:fldChar>
            </w:r>
            <w:bookmarkStart w:id="49" w:name="Text17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9"/>
            <w:r w:rsidRPr="004120FE">
              <w:rPr>
                <w:rFonts w:asciiTheme="minorHAnsi" w:hAnsiTheme="minorHAnsi" w:cstheme="minorHAnsi"/>
                <w:sz w:val="20"/>
                <w:szCs w:val="20"/>
              </w:rPr>
              <w:t xml:space="preserve">                                                  </w:t>
            </w:r>
            <w:r w:rsidRPr="004120FE">
              <w:rPr>
                <w:rFonts w:asciiTheme="minorHAnsi" w:hAnsiTheme="minorHAnsi" w:cstheme="minorHAnsi"/>
                <w:b/>
                <w:sz w:val="20"/>
                <w:szCs w:val="20"/>
              </w:rPr>
              <w:t>SIGNATURE</w:t>
            </w:r>
            <w:r w:rsidRPr="004120FE">
              <w:rPr>
                <w:rFonts w:asciiTheme="minorHAnsi" w:hAnsiTheme="minorHAnsi" w:cstheme="minorHAnsi"/>
                <w:sz w:val="20"/>
                <w:szCs w:val="20"/>
              </w:rPr>
              <w:t>: _________________________________________</w:t>
            </w:r>
          </w:p>
          <w:p w14:paraId="62EF6585" w14:textId="77777777" w:rsidR="00C474DF" w:rsidRPr="004120FE" w:rsidRDefault="00C474DF" w:rsidP="00C474DF">
            <w:pPr>
              <w:rPr>
                <w:rFonts w:asciiTheme="minorHAnsi" w:hAnsiTheme="minorHAnsi" w:cstheme="minorHAnsi"/>
                <w:sz w:val="20"/>
                <w:szCs w:val="20"/>
              </w:rPr>
            </w:pPr>
          </w:p>
        </w:tc>
      </w:tr>
    </w:tbl>
    <w:p w14:paraId="505E9AA0" w14:textId="77777777" w:rsidR="00CF3034" w:rsidRPr="004120FE" w:rsidRDefault="00CF3034" w:rsidP="003910BD">
      <w:pPr>
        <w:rPr>
          <w:rFonts w:asciiTheme="minorHAnsi" w:hAnsiTheme="minorHAnsi" w:cstheme="minorHAnsi"/>
          <w:sz w:val="20"/>
          <w:szCs w:val="20"/>
        </w:rPr>
      </w:pPr>
    </w:p>
    <w:sectPr w:rsidR="00CF3034" w:rsidRPr="004120FE" w:rsidSect="00796A65">
      <w:footerReference w:type="even" r:id="rId12"/>
      <w:footerReference w:type="default" r:id="rId13"/>
      <w:type w:val="continuous"/>
      <w:pgSz w:w="11907" w:h="16840" w:code="9"/>
      <w:pgMar w:top="567" w:right="505" w:bottom="567" w:left="567" w:header="567" w:footer="284" w:gutter="0"/>
      <w:cols w:space="720"/>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FE902" w14:textId="77777777" w:rsidR="00796A65" w:rsidRDefault="00796A65">
      <w:r>
        <w:separator/>
      </w:r>
    </w:p>
  </w:endnote>
  <w:endnote w:type="continuationSeparator" w:id="0">
    <w:p w14:paraId="22A6DE7D" w14:textId="77777777" w:rsidR="00796A65" w:rsidRDefault="00796A65">
      <w:r>
        <w:continuationSeparator/>
      </w:r>
    </w:p>
  </w:endnote>
  <w:endnote w:type="continuationNotice" w:id="1">
    <w:p w14:paraId="2DF11F6D" w14:textId="77777777" w:rsidR="00796A65" w:rsidRDefault="00796A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25B31" w14:textId="77777777" w:rsidR="004E2CAD" w:rsidRDefault="00EE622D" w:rsidP="00462A31">
    <w:pPr>
      <w:pStyle w:val="Footer"/>
      <w:framePr w:wrap="around" w:vAnchor="text" w:hAnchor="margin" w:xAlign="right" w:y="1"/>
      <w:rPr>
        <w:rStyle w:val="PageNumber"/>
      </w:rPr>
    </w:pPr>
    <w:r>
      <w:rPr>
        <w:rStyle w:val="PageNumber"/>
      </w:rPr>
      <w:fldChar w:fldCharType="begin"/>
    </w:r>
    <w:r w:rsidR="004E2CAD">
      <w:rPr>
        <w:rStyle w:val="PageNumber"/>
      </w:rPr>
      <w:instrText xml:space="preserve">PAGE  </w:instrText>
    </w:r>
    <w:r>
      <w:rPr>
        <w:rStyle w:val="PageNumber"/>
      </w:rPr>
      <w:fldChar w:fldCharType="end"/>
    </w:r>
  </w:p>
  <w:p w14:paraId="57715159" w14:textId="77777777" w:rsidR="004E2CAD" w:rsidRDefault="004E2CAD" w:rsidP="00C543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9F43" w14:textId="77777777" w:rsidR="004E2CAD" w:rsidRPr="00522B7E" w:rsidRDefault="00EE622D" w:rsidP="00462A31">
    <w:pPr>
      <w:pStyle w:val="Footer"/>
      <w:framePr w:wrap="around" w:vAnchor="text" w:hAnchor="margin" w:xAlign="right" w:y="1"/>
      <w:rPr>
        <w:rStyle w:val="PageNumber"/>
        <w:rFonts w:asciiTheme="minorHAnsi" w:hAnsiTheme="minorHAnsi" w:cstheme="minorHAnsi"/>
        <w:sz w:val="18"/>
        <w:szCs w:val="18"/>
      </w:rPr>
    </w:pPr>
    <w:r w:rsidRPr="00522B7E">
      <w:rPr>
        <w:rStyle w:val="PageNumber"/>
        <w:rFonts w:asciiTheme="minorHAnsi" w:hAnsiTheme="minorHAnsi" w:cstheme="minorHAnsi"/>
        <w:sz w:val="18"/>
        <w:szCs w:val="18"/>
      </w:rPr>
      <w:fldChar w:fldCharType="begin"/>
    </w:r>
    <w:r w:rsidR="004E2CAD" w:rsidRPr="00522B7E">
      <w:rPr>
        <w:rStyle w:val="PageNumber"/>
        <w:rFonts w:asciiTheme="minorHAnsi" w:hAnsiTheme="minorHAnsi" w:cstheme="minorHAnsi"/>
        <w:sz w:val="18"/>
        <w:szCs w:val="18"/>
      </w:rPr>
      <w:instrText xml:space="preserve">PAGE  </w:instrText>
    </w:r>
    <w:r w:rsidRPr="00522B7E">
      <w:rPr>
        <w:rStyle w:val="PageNumber"/>
        <w:rFonts w:asciiTheme="minorHAnsi" w:hAnsiTheme="minorHAnsi" w:cstheme="minorHAnsi"/>
        <w:sz w:val="18"/>
        <w:szCs w:val="18"/>
      </w:rPr>
      <w:fldChar w:fldCharType="separate"/>
    </w:r>
    <w:r w:rsidR="00715573" w:rsidRPr="00522B7E">
      <w:rPr>
        <w:rStyle w:val="PageNumber"/>
        <w:rFonts w:asciiTheme="minorHAnsi" w:hAnsiTheme="minorHAnsi" w:cstheme="minorHAnsi"/>
        <w:noProof/>
        <w:sz w:val="18"/>
        <w:szCs w:val="18"/>
      </w:rPr>
      <w:t>1</w:t>
    </w:r>
    <w:r w:rsidRPr="00522B7E">
      <w:rPr>
        <w:rStyle w:val="PageNumber"/>
        <w:rFonts w:asciiTheme="minorHAnsi" w:hAnsiTheme="minorHAnsi" w:cstheme="minorHAnsi"/>
        <w:sz w:val="18"/>
        <w:szCs w:val="18"/>
      </w:rPr>
      <w:fldChar w:fldCharType="end"/>
    </w:r>
  </w:p>
  <w:p w14:paraId="5C897C05" w14:textId="006FA650" w:rsidR="004E2CAD" w:rsidRPr="002A46CD" w:rsidRDefault="00522B7E" w:rsidP="00522B7E">
    <w:pPr>
      <w:pStyle w:val="Footer"/>
      <w:tabs>
        <w:tab w:val="clear" w:pos="4536"/>
        <w:tab w:val="clear" w:pos="9072"/>
        <w:tab w:val="left" w:pos="2212"/>
      </w:tabs>
      <w:ind w:right="360"/>
      <w:rPr>
        <w:rFonts w:ascii="Arial" w:hAnsi="Arial" w:cs="Arial"/>
        <w:sz w:val="20"/>
      </w:rPr>
    </w:pPr>
    <w:r>
      <w:rPr>
        <w:rFonts w:ascii="Arial" w:hAnsi="Arial" w:cs="Arial"/>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9A09F" w14:textId="77777777" w:rsidR="00796A65" w:rsidRDefault="00796A65">
      <w:r>
        <w:separator/>
      </w:r>
    </w:p>
  </w:footnote>
  <w:footnote w:type="continuationSeparator" w:id="0">
    <w:p w14:paraId="6417B806" w14:textId="77777777" w:rsidR="00796A65" w:rsidRDefault="00796A65">
      <w:r>
        <w:continuationSeparator/>
      </w:r>
    </w:p>
  </w:footnote>
  <w:footnote w:type="continuationNotice" w:id="1">
    <w:p w14:paraId="5E6AC24D" w14:textId="77777777" w:rsidR="00796A65" w:rsidRDefault="00796A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73322"/>
    <w:multiLevelType w:val="singleLevel"/>
    <w:tmpl w:val="04090015"/>
    <w:lvl w:ilvl="0">
      <w:start w:val="1"/>
      <w:numFmt w:val="upperLetter"/>
      <w:lvlText w:val="%1."/>
      <w:lvlJc w:val="left"/>
      <w:pPr>
        <w:tabs>
          <w:tab w:val="num" w:pos="360"/>
        </w:tabs>
        <w:ind w:left="360" w:hanging="360"/>
      </w:pPr>
      <w:rPr>
        <w:rFonts w:hint="default"/>
      </w:rPr>
    </w:lvl>
  </w:abstractNum>
  <w:abstractNum w:abstractNumId="1" w15:restartNumberingAfterBreak="0">
    <w:nsid w:val="53B05CC8"/>
    <w:multiLevelType w:val="singleLevel"/>
    <w:tmpl w:val="0409000F"/>
    <w:lvl w:ilvl="0">
      <w:start w:val="14"/>
      <w:numFmt w:val="decimal"/>
      <w:lvlText w:val="%1."/>
      <w:lvlJc w:val="left"/>
      <w:pPr>
        <w:tabs>
          <w:tab w:val="num" w:pos="360"/>
        </w:tabs>
        <w:ind w:left="360" w:hanging="360"/>
      </w:pPr>
      <w:rPr>
        <w:rFonts w:hint="default"/>
      </w:rPr>
    </w:lvl>
  </w:abstractNum>
  <w:num w:numId="1" w16cid:durableId="522477458">
    <w:abstractNumId w:val="1"/>
  </w:num>
  <w:num w:numId="2" w16cid:durableId="1016082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TYztDA3tzQwtDRX0lEKTi0uzszPAykwNKoFACZV1F4tAAAA"/>
  </w:docVars>
  <w:rsids>
    <w:rsidRoot w:val="00C543A5"/>
    <w:rsid w:val="00036D36"/>
    <w:rsid w:val="00060C24"/>
    <w:rsid w:val="00063700"/>
    <w:rsid w:val="000671C0"/>
    <w:rsid w:val="00070D70"/>
    <w:rsid w:val="00072DF0"/>
    <w:rsid w:val="00073C2F"/>
    <w:rsid w:val="000754AF"/>
    <w:rsid w:val="00085799"/>
    <w:rsid w:val="00086F03"/>
    <w:rsid w:val="000A2BC7"/>
    <w:rsid w:val="000B2481"/>
    <w:rsid w:val="000B3640"/>
    <w:rsid w:val="000B63C0"/>
    <w:rsid w:val="000B6AE2"/>
    <w:rsid w:val="000C04C4"/>
    <w:rsid w:val="000C1AF8"/>
    <w:rsid w:val="000D0456"/>
    <w:rsid w:val="000D7455"/>
    <w:rsid w:val="000E7D23"/>
    <w:rsid w:val="000F0553"/>
    <w:rsid w:val="000F51B4"/>
    <w:rsid w:val="00102A2C"/>
    <w:rsid w:val="0010353F"/>
    <w:rsid w:val="00115864"/>
    <w:rsid w:val="00125C96"/>
    <w:rsid w:val="00126A22"/>
    <w:rsid w:val="001273E7"/>
    <w:rsid w:val="00127EC5"/>
    <w:rsid w:val="00133EFC"/>
    <w:rsid w:val="0014170F"/>
    <w:rsid w:val="00150C67"/>
    <w:rsid w:val="001615CA"/>
    <w:rsid w:val="001635A8"/>
    <w:rsid w:val="00170F14"/>
    <w:rsid w:val="00173EC2"/>
    <w:rsid w:val="001A0165"/>
    <w:rsid w:val="001A3F3D"/>
    <w:rsid w:val="001A5647"/>
    <w:rsid w:val="001A7454"/>
    <w:rsid w:val="001B4C29"/>
    <w:rsid w:val="001C0777"/>
    <w:rsid w:val="001D3CD6"/>
    <w:rsid w:val="001D60C5"/>
    <w:rsid w:val="001D65A6"/>
    <w:rsid w:val="001E3F2F"/>
    <w:rsid w:val="001F2CEE"/>
    <w:rsid w:val="001F4773"/>
    <w:rsid w:val="002066AC"/>
    <w:rsid w:val="002072A8"/>
    <w:rsid w:val="0023123A"/>
    <w:rsid w:val="00240215"/>
    <w:rsid w:val="00241E83"/>
    <w:rsid w:val="002458C5"/>
    <w:rsid w:val="00260771"/>
    <w:rsid w:val="00267DDC"/>
    <w:rsid w:val="0027276D"/>
    <w:rsid w:val="00275D1C"/>
    <w:rsid w:val="00280A57"/>
    <w:rsid w:val="00283AEB"/>
    <w:rsid w:val="00291857"/>
    <w:rsid w:val="00293414"/>
    <w:rsid w:val="002A14F1"/>
    <w:rsid w:val="002A279F"/>
    <w:rsid w:val="002A46CD"/>
    <w:rsid w:val="002A64F8"/>
    <w:rsid w:val="002A6D9E"/>
    <w:rsid w:val="002B2D2A"/>
    <w:rsid w:val="002D137B"/>
    <w:rsid w:val="002D2E3C"/>
    <w:rsid w:val="002E107E"/>
    <w:rsid w:val="002F7063"/>
    <w:rsid w:val="00301F89"/>
    <w:rsid w:val="00315782"/>
    <w:rsid w:val="00322BCD"/>
    <w:rsid w:val="00341F23"/>
    <w:rsid w:val="00344B5F"/>
    <w:rsid w:val="00345782"/>
    <w:rsid w:val="003559AD"/>
    <w:rsid w:val="00361C8E"/>
    <w:rsid w:val="003649AA"/>
    <w:rsid w:val="003651D5"/>
    <w:rsid w:val="00366812"/>
    <w:rsid w:val="00371E8F"/>
    <w:rsid w:val="00372C15"/>
    <w:rsid w:val="003824E5"/>
    <w:rsid w:val="00385301"/>
    <w:rsid w:val="003910BD"/>
    <w:rsid w:val="003B0EC5"/>
    <w:rsid w:val="003C27DA"/>
    <w:rsid w:val="003C56F5"/>
    <w:rsid w:val="003D60CA"/>
    <w:rsid w:val="003E5498"/>
    <w:rsid w:val="003F0EF2"/>
    <w:rsid w:val="003F6D73"/>
    <w:rsid w:val="00401443"/>
    <w:rsid w:val="00407ED3"/>
    <w:rsid w:val="00411826"/>
    <w:rsid w:val="004120FE"/>
    <w:rsid w:val="00421537"/>
    <w:rsid w:val="004274C6"/>
    <w:rsid w:val="00427664"/>
    <w:rsid w:val="00434180"/>
    <w:rsid w:val="00437BAA"/>
    <w:rsid w:val="0044439C"/>
    <w:rsid w:val="00446DB1"/>
    <w:rsid w:val="00451D4F"/>
    <w:rsid w:val="00453FA5"/>
    <w:rsid w:val="00462A31"/>
    <w:rsid w:val="00465345"/>
    <w:rsid w:val="004708F0"/>
    <w:rsid w:val="00474435"/>
    <w:rsid w:val="00485E8E"/>
    <w:rsid w:val="0049182C"/>
    <w:rsid w:val="004923AA"/>
    <w:rsid w:val="00492DFD"/>
    <w:rsid w:val="00494CD9"/>
    <w:rsid w:val="004A4C6D"/>
    <w:rsid w:val="004A6A15"/>
    <w:rsid w:val="004B07F3"/>
    <w:rsid w:val="004C0618"/>
    <w:rsid w:val="004E01A5"/>
    <w:rsid w:val="004E0BC7"/>
    <w:rsid w:val="004E2CAD"/>
    <w:rsid w:val="004E7162"/>
    <w:rsid w:val="004E7B58"/>
    <w:rsid w:val="004F2656"/>
    <w:rsid w:val="005043D2"/>
    <w:rsid w:val="005158D7"/>
    <w:rsid w:val="00522B7E"/>
    <w:rsid w:val="005232C9"/>
    <w:rsid w:val="0053192A"/>
    <w:rsid w:val="005342DE"/>
    <w:rsid w:val="00537B66"/>
    <w:rsid w:val="005436FA"/>
    <w:rsid w:val="00556481"/>
    <w:rsid w:val="0055662C"/>
    <w:rsid w:val="00565E94"/>
    <w:rsid w:val="00566DF6"/>
    <w:rsid w:val="00566F4A"/>
    <w:rsid w:val="00576B19"/>
    <w:rsid w:val="0059130A"/>
    <w:rsid w:val="00591735"/>
    <w:rsid w:val="005A28E0"/>
    <w:rsid w:val="005B1690"/>
    <w:rsid w:val="005B2456"/>
    <w:rsid w:val="005B4377"/>
    <w:rsid w:val="005B5B96"/>
    <w:rsid w:val="005B6DDF"/>
    <w:rsid w:val="005C70AD"/>
    <w:rsid w:val="005F028B"/>
    <w:rsid w:val="00605E95"/>
    <w:rsid w:val="00607966"/>
    <w:rsid w:val="00611DEE"/>
    <w:rsid w:val="00615922"/>
    <w:rsid w:val="00617C2E"/>
    <w:rsid w:val="006237EA"/>
    <w:rsid w:val="00624D9B"/>
    <w:rsid w:val="00627720"/>
    <w:rsid w:val="006311E6"/>
    <w:rsid w:val="00643055"/>
    <w:rsid w:val="00646A2F"/>
    <w:rsid w:val="006525A2"/>
    <w:rsid w:val="00655C17"/>
    <w:rsid w:val="00661674"/>
    <w:rsid w:val="006617C5"/>
    <w:rsid w:val="00664912"/>
    <w:rsid w:val="006815EE"/>
    <w:rsid w:val="00684A97"/>
    <w:rsid w:val="00692427"/>
    <w:rsid w:val="006931BF"/>
    <w:rsid w:val="006942E7"/>
    <w:rsid w:val="00697B90"/>
    <w:rsid w:val="006A0209"/>
    <w:rsid w:val="006A10A9"/>
    <w:rsid w:val="006A44F0"/>
    <w:rsid w:val="006A794A"/>
    <w:rsid w:val="006B3392"/>
    <w:rsid w:val="006C561F"/>
    <w:rsid w:val="006D3199"/>
    <w:rsid w:val="006D3D46"/>
    <w:rsid w:val="006D593C"/>
    <w:rsid w:val="006E41B5"/>
    <w:rsid w:val="006F1003"/>
    <w:rsid w:val="006F2658"/>
    <w:rsid w:val="006F66CC"/>
    <w:rsid w:val="007055C4"/>
    <w:rsid w:val="00714755"/>
    <w:rsid w:val="00715573"/>
    <w:rsid w:val="00736364"/>
    <w:rsid w:val="00743461"/>
    <w:rsid w:val="00750D24"/>
    <w:rsid w:val="00772F19"/>
    <w:rsid w:val="007802FF"/>
    <w:rsid w:val="007934AB"/>
    <w:rsid w:val="007939C9"/>
    <w:rsid w:val="00793FE8"/>
    <w:rsid w:val="0079435E"/>
    <w:rsid w:val="00796A65"/>
    <w:rsid w:val="007A4463"/>
    <w:rsid w:val="007B1A4C"/>
    <w:rsid w:val="007B2283"/>
    <w:rsid w:val="007C4C17"/>
    <w:rsid w:val="007E0A79"/>
    <w:rsid w:val="007F27A8"/>
    <w:rsid w:val="007F39B6"/>
    <w:rsid w:val="007F5725"/>
    <w:rsid w:val="007F638F"/>
    <w:rsid w:val="00806AE9"/>
    <w:rsid w:val="00815700"/>
    <w:rsid w:val="00815DD8"/>
    <w:rsid w:val="008178ED"/>
    <w:rsid w:val="00820D85"/>
    <w:rsid w:val="00831B49"/>
    <w:rsid w:val="0083354C"/>
    <w:rsid w:val="008359D7"/>
    <w:rsid w:val="00860E5E"/>
    <w:rsid w:val="00863382"/>
    <w:rsid w:val="00863B32"/>
    <w:rsid w:val="008704D3"/>
    <w:rsid w:val="00887F11"/>
    <w:rsid w:val="008B4B7D"/>
    <w:rsid w:val="008C19B4"/>
    <w:rsid w:val="008D5CA7"/>
    <w:rsid w:val="008E1950"/>
    <w:rsid w:val="008E21C2"/>
    <w:rsid w:val="00910283"/>
    <w:rsid w:val="009128A4"/>
    <w:rsid w:val="00914018"/>
    <w:rsid w:val="00914DB0"/>
    <w:rsid w:val="009169B8"/>
    <w:rsid w:val="00934CEA"/>
    <w:rsid w:val="009409B4"/>
    <w:rsid w:val="00964D40"/>
    <w:rsid w:val="00972164"/>
    <w:rsid w:val="00983115"/>
    <w:rsid w:val="00990702"/>
    <w:rsid w:val="00996B12"/>
    <w:rsid w:val="009C0E70"/>
    <w:rsid w:val="009D0287"/>
    <w:rsid w:val="009D2853"/>
    <w:rsid w:val="009D31C6"/>
    <w:rsid w:val="009D63F9"/>
    <w:rsid w:val="009D719E"/>
    <w:rsid w:val="009D791A"/>
    <w:rsid w:val="009E244B"/>
    <w:rsid w:val="009F1BE0"/>
    <w:rsid w:val="00A01DD7"/>
    <w:rsid w:val="00A10D82"/>
    <w:rsid w:val="00A11734"/>
    <w:rsid w:val="00A12350"/>
    <w:rsid w:val="00A15645"/>
    <w:rsid w:val="00A15D77"/>
    <w:rsid w:val="00A245A4"/>
    <w:rsid w:val="00A33D81"/>
    <w:rsid w:val="00A40407"/>
    <w:rsid w:val="00A430F6"/>
    <w:rsid w:val="00A574EE"/>
    <w:rsid w:val="00A6659E"/>
    <w:rsid w:val="00A71FE2"/>
    <w:rsid w:val="00A74CD8"/>
    <w:rsid w:val="00A800F6"/>
    <w:rsid w:val="00A81F0A"/>
    <w:rsid w:val="00A85A4F"/>
    <w:rsid w:val="00A867C5"/>
    <w:rsid w:val="00A90C5E"/>
    <w:rsid w:val="00A91E4D"/>
    <w:rsid w:val="00AA3EFB"/>
    <w:rsid w:val="00AA69BC"/>
    <w:rsid w:val="00AB53D4"/>
    <w:rsid w:val="00AC2CCD"/>
    <w:rsid w:val="00AC5658"/>
    <w:rsid w:val="00AC743B"/>
    <w:rsid w:val="00AD428B"/>
    <w:rsid w:val="00AD42F2"/>
    <w:rsid w:val="00AE7700"/>
    <w:rsid w:val="00AF2309"/>
    <w:rsid w:val="00AF7835"/>
    <w:rsid w:val="00B17CBB"/>
    <w:rsid w:val="00B27243"/>
    <w:rsid w:val="00B31B71"/>
    <w:rsid w:val="00B35F5F"/>
    <w:rsid w:val="00B44A9D"/>
    <w:rsid w:val="00B461C9"/>
    <w:rsid w:val="00B5518C"/>
    <w:rsid w:val="00B65ED2"/>
    <w:rsid w:val="00B73445"/>
    <w:rsid w:val="00B81CC3"/>
    <w:rsid w:val="00B84096"/>
    <w:rsid w:val="00B87318"/>
    <w:rsid w:val="00B9547C"/>
    <w:rsid w:val="00B95C05"/>
    <w:rsid w:val="00B96826"/>
    <w:rsid w:val="00BA2614"/>
    <w:rsid w:val="00BA3BFF"/>
    <w:rsid w:val="00BA4183"/>
    <w:rsid w:val="00BB0A10"/>
    <w:rsid w:val="00BB3378"/>
    <w:rsid w:val="00BB4B07"/>
    <w:rsid w:val="00BC5D13"/>
    <w:rsid w:val="00BC7CC9"/>
    <w:rsid w:val="00BD018C"/>
    <w:rsid w:val="00BD1F56"/>
    <w:rsid w:val="00BE7C5C"/>
    <w:rsid w:val="00BF45DF"/>
    <w:rsid w:val="00C025D9"/>
    <w:rsid w:val="00C02EBF"/>
    <w:rsid w:val="00C15E14"/>
    <w:rsid w:val="00C22DF2"/>
    <w:rsid w:val="00C23049"/>
    <w:rsid w:val="00C23D15"/>
    <w:rsid w:val="00C33C6C"/>
    <w:rsid w:val="00C36031"/>
    <w:rsid w:val="00C40869"/>
    <w:rsid w:val="00C46523"/>
    <w:rsid w:val="00C474DF"/>
    <w:rsid w:val="00C543A5"/>
    <w:rsid w:val="00C70DAC"/>
    <w:rsid w:val="00C72449"/>
    <w:rsid w:val="00C74086"/>
    <w:rsid w:val="00C82222"/>
    <w:rsid w:val="00C94E23"/>
    <w:rsid w:val="00C950E6"/>
    <w:rsid w:val="00CA01A2"/>
    <w:rsid w:val="00CB6F8A"/>
    <w:rsid w:val="00CB7B23"/>
    <w:rsid w:val="00CE0DD8"/>
    <w:rsid w:val="00CE2EB2"/>
    <w:rsid w:val="00CF21B4"/>
    <w:rsid w:val="00CF3034"/>
    <w:rsid w:val="00D0397D"/>
    <w:rsid w:val="00D06E8B"/>
    <w:rsid w:val="00D14135"/>
    <w:rsid w:val="00D253F8"/>
    <w:rsid w:val="00D31C7B"/>
    <w:rsid w:val="00D417FD"/>
    <w:rsid w:val="00D44591"/>
    <w:rsid w:val="00D45CAB"/>
    <w:rsid w:val="00D45D1E"/>
    <w:rsid w:val="00D469D2"/>
    <w:rsid w:val="00D53D0E"/>
    <w:rsid w:val="00D6528D"/>
    <w:rsid w:val="00D77C15"/>
    <w:rsid w:val="00D878A9"/>
    <w:rsid w:val="00D94E98"/>
    <w:rsid w:val="00D94FB3"/>
    <w:rsid w:val="00D95561"/>
    <w:rsid w:val="00DA16C7"/>
    <w:rsid w:val="00DA6E27"/>
    <w:rsid w:val="00DB32A2"/>
    <w:rsid w:val="00DB7B41"/>
    <w:rsid w:val="00DC03F6"/>
    <w:rsid w:val="00DC603A"/>
    <w:rsid w:val="00DE19C7"/>
    <w:rsid w:val="00DF5397"/>
    <w:rsid w:val="00DF6A2C"/>
    <w:rsid w:val="00E07C5D"/>
    <w:rsid w:val="00E122DA"/>
    <w:rsid w:val="00E20D91"/>
    <w:rsid w:val="00E2303B"/>
    <w:rsid w:val="00E27864"/>
    <w:rsid w:val="00E31F83"/>
    <w:rsid w:val="00E370B6"/>
    <w:rsid w:val="00E4696D"/>
    <w:rsid w:val="00E47FD5"/>
    <w:rsid w:val="00E51055"/>
    <w:rsid w:val="00E52FE9"/>
    <w:rsid w:val="00E57868"/>
    <w:rsid w:val="00E6223D"/>
    <w:rsid w:val="00E719CD"/>
    <w:rsid w:val="00E73AAF"/>
    <w:rsid w:val="00E74FB2"/>
    <w:rsid w:val="00E81B0B"/>
    <w:rsid w:val="00E81E89"/>
    <w:rsid w:val="00E91035"/>
    <w:rsid w:val="00E92B04"/>
    <w:rsid w:val="00E93169"/>
    <w:rsid w:val="00E937E5"/>
    <w:rsid w:val="00EA0F14"/>
    <w:rsid w:val="00EC3964"/>
    <w:rsid w:val="00EE232F"/>
    <w:rsid w:val="00EE3A7E"/>
    <w:rsid w:val="00EE5CDA"/>
    <w:rsid w:val="00EE622D"/>
    <w:rsid w:val="00EE69E2"/>
    <w:rsid w:val="00F11632"/>
    <w:rsid w:val="00F12BEB"/>
    <w:rsid w:val="00F20AB3"/>
    <w:rsid w:val="00F25A81"/>
    <w:rsid w:val="00F27BD5"/>
    <w:rsid w:val="00F31309"/>
    <w:rsid w:val="00F34378"/>
    <w:rsid w:val="00F37F16"/>
    <w:rsid w:val="00F441B1"/>
    <w:rsid w:val="00F56A3C"/>
    <w:rsid w:val="00F64791"/>
    <w:rsid w:val="00F74A59"/>
    <w:rsid w:val="00F7769F"/>
    <w:rsid w:val="00F82B44"/>
    <w:rsid w:val="00F86FE3"/>
    <w:rsid w:val="00FA6FF4"/>
    <w:rsid w:val="00FC3448"/>
    <w:rsid w:val="00FE109F"/>
    <w:rsid w:val="00FE16CC"/>
    <w:rsid w:val="00FF6366"/>
    <w:rsid w:val="146E6341"/>
    <w:rsid w:val="4A08C866"/>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4B8B5"/>
  <w15:chartTrackingRefBased/>
  <w15:docId w15:val="{3558D5A1-391B-48E9-80D5-53495529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3A5"/>
    <w:rPr>
      <w:sz w:val="24"/>
      <w:szCs w:val="24"/>
      <w:lang w:val="en-GB" w:eastAsia="en-US"/>
    </w:rPr>
  </w:style>
  <w:style w:type="paragraph" w:styleId="Heading1">
    <w:name w:val="heading 1"/>
    <w:basedOn w:val="Normal"/>
    <w:next w:val="Normal"/>
    <w:qFormat/>
    <w:rsid w:val="00C543A5"/>
    <w:pPr>
      <w:keepNext/>
      <w:outlineLvl w:val="0"/>
    </w:pPr>
    <w:rPr>
      <w:caps/>
      <w:szCs w:val="20"/>
      <w:lang w:val="en-US"/>
    </w:rPr>
  </w:style>
  <w:style w:type="paragraph" w:styleId="Heading2">
    <w:name w:val="heading 2"/>
    <w:basedOn w:val="Normal"/>
    <w:next w:val="Normal"/>
    <w:qFormat/>
    <w:rsid w:val="00C543A5"/>
    <w:pPr>
      <w:keepNext/>
      <w:outlineLvl w:val="1"/>
    </w:pPr>
    <w:rPr>
      <w:szCs w:val="20"/>
      <w:u w:val="single"/>
      <w:lang w:val="en-US"/>
    </w:rPr>
  </w:style>
  <w:style w:type="paragraph" w:styleId="Heading3">
    <w:name w:val="heading 3"/>
    <w:basedOn w:val="Normal"/>
    <w:next w:val="Normal"/>
    <w:qFormat/>
    <w:rsid w:val="00C543A5"/>
    <w:pPr>
      <w:keepNext/>
      <w:outlineLvl w:val="2"/>
    </w:pPr>
    <w:rPr>
      <w:szCs w:val="20"/>
      <w:lang w:val="en-US"/>
    </w:rPr>
  </w:style>
  <w:style w:type="paragraph" w:styleId="Heading4">
    <w:name w:val="heading 4"/>
    <w:basedOn w:val="Normal"/>
    <w:next w:val="Normal"/>
    <w:qFormat/>
    <w:rsid w:val="00C543A5"/>
    <w:pPr>
      <w:keepNext/>
      <w:outlineLvl w:val="3"/>
    </w:pPr>
    <w:rPr>
      <w:szCs w:val="20"/>
      <w:lang w:val="en-US"/>
    </w:rPr>
  </w:style>
  <w:style w:type="paragraph" w:styleId="Heading5">
    <w:name w:val="heading 5"/>
    <w:basedOn w:val="Normal"/>
    <w:next w:val="Normal"/>
    <w:qFormat/>
    <w:rsid w:val="00C543A5"/>
    <w:pPr>
      <w:outlineLvl w:val="4"/>
    </w:pPr>
    <w:rPr>
      <w:szCs w:val="20"/>
      <w:lang w:val="en-US"/>
    </w:rPr>
  </w:style>
  <w:style w:type="paragraph" w:styleId="Heading6">
    <w:name w:val="heading 6"/>
    <w:basedOn w:val="Normal"/>
    <w:next w:val="Normal"/>
    <w:qFormat/>
    <w:rsid w:val="00C543A5"/>
    <w:pPr>
      <w:outlineLvl w:val="5"/>
    </w:pPr>
    <w:rPr>
      <w:szCs w:val="20"/>
      <w:lang w:val="en-US"/>
    </w:rPr>
  </w:style>
  <w:style w:type="paragraph" w:styleId="Heading9">
    <w:name w:val="heading 9"/>
    <w:basedOn w:val="Normal"/>
    <w:next w:val="Normal"/>
    <w:qFormat/>
    <w:rsid w:val="00C543A5"/>
    <w:pPr>
      <w:spacing w:before="240" w:after="60"/>
      <w:outlineLvl w:val="8"/>
    </w:pPr>
    <w:rPr>
      <w:rFonts w:ascii="Arial" w:hAnsi="Arial"/>
      <w:i/>
      <w:sz w:val="2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543A5"/>
    <w:rPr>
      <w:szCs w:val="20"/>
      <w:lang w:val="en-US"/>
    </w:rPr>
  </w:style>
  <w:style w:type="paragraph" w:styleId="BodyTextIndent">
    <w:name w:val="Body Text Indent"/>
    <w:basedOn w:val="Normal"/>
    <w:rsid w:val="00C543A5"/>
    <w:pPr>
      <w:ind w:left="567"/>
    </w:pPr>
    <w:rPr>
      <w:szCs w:val="20"/>
      <w:lang w:val="en-US"/>
    </w:rPr>
  </w:style>
  <w:style w:type="paragraph" w:styleId="Closing">
    <w:name w:val="Closing"/>
    <w:basedOn w:val="Normal"/>
    <w:rsid w:val="00C543A5"/>
    <w:pPr>
      <w:ind w:left="4536"/>
      <w:jc w:val="center"/>
    </w:pPr>
    <w:rPr>
      <w:szCs w:val="20"/>
      <w:lang w:val="en-US"/>
    </w:rPr>
  </w:style>
  <w:style w:type="paragraph" w:customStyle="1" w:styleId="Committee">
    <w:name w:val="Committee"/>
    <w:basedOn w:val="Normal"/>
    <w:rsid w:val="00C543A5"/>
    <w:pPr>
      <w:spacing w:after="300"/>
      <w:jc w:val="center"/>
    </w:pPr>
    <w:rPr>
      <w:rFonts w:ascii="Arial" w:hAnsi="Arial"/>
      <w:b/>
      <w:caps/>
      <w:kern w:val="28"/>
      <w:sz w:val="30"/>
      <w:szCs w:val="20"/>
      <w:lang w:val="en-US"/>
    </w:rPr>
  </w:style>
  <w:style w:type="paragraph" w:customStyle="1" w:styleId="DecisionInvitingPara">
    <w:name w:val="Decision Inviting Para."/>
    <w:basedOn w:val="Normal"/>
    <w:rsid w:val="00C543A5"/>
    <w:pPr>
      <w:ind w:left="4536"/>
    </w:pPr>
    <w:rPr>
      <w:i/>
      <w:szCs w:val="20"/>
      <w:lang w:val="en-US"/>
    </w:rPr>
  </w:style>
  <w:style w:type="paragraph" w:customStyle="1" w:styleId="Endofdocument">
    <w:name w:val="End of document"/>
    <w:basedOn w:val="Normal"/>
    <w:rsid w:val="00C543A5"/>
    <w:pPr>
      <w:ind w:left="4536"/>
      <w:jc w:val="center"/>
    </w:pPr>
    <w:rPr>
      <w:szCs w:val="20"/>
      <w:lang w:val="en-US"/>
    </w:rPr>
  </w:style>
  <w:style w:type="paragraph" w:styleId="Footer">
    <w:name w:val="footer"/>
    <w:basedOn w:val="Normal"/>
    <w:rsid w:val="00C543A5"/>
    <w:pPr>
      <w:tabs>
        <w:tab w:val="center" w:pos="4536"/>
        <w:tab w:val="right" w:pos="9072"/>
      </w:tabs>
    </w:pPr>
    <w:rPr>
      <w:szCs w:val="20"/>
      <w:lang w:val="en-US"/>
    </w:rPr>
  </w:style>
  <w:style w:type="paragraph" w:styleId="Header">
    <w:name w:val="header"/>
    <w:basedOn w:val="Normal"/>
    <w:rsid w:val="00C543A5"/>
    <w:pPr>
      <w:tabs>
        <w:tab w:val="center" w:pos="4536"/>
        <w:tab w:val="right" w:pos="9072"/>
      </w:tabs>
    </w:pPr>
    <w:rPr>
      <w:szCs w:val="20"/>
      <w:lang w:val="en-US"/>
    </w:rPr>
  </w:style>
  <w:style w:type="paragraph" w:styleId="MacroText">
    <w:name w:val="macro"/>
    <w:semiHidden/>
    <w:rsid w:val="00C543A5"/>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16"/>
      <w:lang w:val="en-US" w:eastAsia="en-US"/>
    </w:rPr>
  </w:style>
  <w:style w:type="paragraph" w:customStyle="1" w:styleId="Organizer">
    <w:name w:val="Organizer"/>
    <w:basedOn w:val="Normal"/>
    <w:rsid w:val="00C543A5"/>
    <w:pPr>
      <w:spacing w:after="600"/>
      <w:ind w:left="-992" w:right="-992"/>
      <w:jc w:val="center"/>
    </w:pPr>
    <w:rPr>
      <w:rFonts w:ascii="Arial" w:hAnsi="Arial"/>
      <w:b/>
      <w:caps/>
      <w:kern w:val="26"/>
      <w:sz w:val="26"/>
      <w:szCs w:val="20"/>
      <w:lang w:val="en-US"/>
    </w:rPr>
  </w:style>
  <w:style w:type="paragraph" w:customStyle="1" w:styleId="preparedby">
    <w:name w:val="prepared by"/>
    <w:basedOn w:val="Normal"/>
    <w:rsid w:val="00C543A5"/>
    <w:pPr>
      <w:spacing w:before="600" w:after="600"/>
      <w:jc w:val="center"/>
    </w:pPr>
    <w:rPr>
      <w:i/>
      <w:szCs w:val="20"/>
      <w:lang w:val="en-US"/>
    </w:rPr>
  </w:style>
  <w:style w:type="paragraph" w:customStyle="1" w:styleId="Session">
    <w:name w:val="Session"/>
    <w:basedOn w:val="Normal"/>
    <w:rsid w:val="00C543A5"/>
    <w:pPr>
      <w:spacing w:before="60"/>
      <w:jc w:val="center"/>
    </w:pPr>
    <w:rPr>
      <w:rFonts w:ascii="Arial" w:hAnsi="Arial"/>
      <w:b/>
      <w:sz w:val="30"/>
      <w:szCs w:val="20"/>
      <w:lang w:val="en-US"/>
    </w:rPr>
  </w:style>
  <w:style w:type="paragraph" w:styleId="Signature">
    <w:name w:val="Signature"/>
    <w:basedOn w:val="Normal"/>
    <w:rsid w:val="00C543A5"/>
    <w:pPr>
      <w:ind w:left="4536"/>
      <w:jc w:val="center"/>
    </w:pPr>
    <w:rPr>
      <w:szCs w:val="20"/>
      <w:lang w:val="en-US"/>
    </w:rPr>
  </w:style>
  <w:style w:type="paragraph" w:styleId="Title">
    <w:name w:val="Title"/>
    <w:basedOn w:val="Normal"/>
    <w:qFormat/>
    <w:rsid w:val="00C543A5"/>
    <w:pPr>
      <w:spacing w:after="300"/>
      <w:jc w:val="center"/>
    </w:pPr>
    <w:rPr>
      <w:rFonts w:ascii="Arial" w:hAnsi="Arial"/>
      <w:b/>
      <w:caps/>
      <w:kern w:val="28"/>
      <w:sz w:val="30"/>
      <w:szCs w:val="20"/>
      <w:lang w:val="en-US"/>
    </w:rPr>
  </w:style>
  <w:style w:type="paragraph" w:customStyle="1" w:styleId="TitleofDoc">
    <w:name w:val="Title of Doc"/>
    <w:basedOn w:val="Normal"/>
    <w:rsid w:val="00C543A5"/>
    <w:pPr>
      <w:spacing w:before="1200"/>
      <w:jc w:val="center"/>
    </w:pPr>
    <w:rPr>
      <w:caps/>
      <w:szCs w:val="20"/>
      <w:lang w:val="en-US"/>
    </w:rPr>
  </w:style>
  <w:style w:type="character" w:styleId="PageNumber">
    <w:name w:val="page number"/>
    <w:basedOn w:val="DefaultParagraphFont"/>
    <w:rsid w:val="00C543A5"/>
  </w:style>
  <w:style w:type="character" w:styleId="Strong">
    <w:name w:val="Strong"/>
    <w:uiPriority w:val="22"/>
    <w:qFormat/>
    <w:rsid w:val="00267DDC"/>
    <w:rPr>
      <w:b/>
      <w:bCs/>
    </w:rPr>
  </w:style>
  <w:style w:type="paragraph" w:styleId="BalloonText">
    <w:name w:val="Balloon Text"/>
    <w:basedOn w:val="Normal"/>
    <w:link w:val="BalloonTextChar"/>
    <w:rsid w:val="00102A2C"/>
    <w:rPr>
      <w:rFonts w:ascii="Tahoma" w:hAnsi="Tahoma"/>
      <w:sz w:val="16"/>
      <w:szCs w:val="16"/>
    </w:rPr>
  </w:style>
  <w:style w:type="character" w:customStyle="1" w:styleId="BalloonTextChar">
    <w:name w:val="Balloon Text Char"/>
    <w:link w:val="BalloonText"/>
    <w:rsid w:val="00102A2C"/>
    <w:rPr>
      <w:rFonts w:ascii="Tahoma" w:hAnsi="Tahoma" w:cs="Tahoma"/>
      <w:sz w:val="16"/>
      <w:szCs w:val="16"/>
      <w:lang w:val="en-GB"/>
    </w:rPr>
  </w:style>
  <w:style w:type="character" w:styleId="CommentReference">
    <w:name w:val="annotation reference"/>
    <w:rsid w:val="005232C9"/>
    <w:rPr>
      <w:sz w:val="16"/>
      <w:szCs w:val="16"/>
    </w:rPr>
  </w:style>
  <w:style w:type="paragraph" w:styleId="CommentText">
    <w:name w:val="annotation text"/>
    <w:basedOn w:val="Normal"/>
    <w:link w:val="CommentTextChar"/>
    <w:rsid w:val="005232C9"/>
    <w:rPr>
      <w:sz w:val="20"/>
      <w:szCs w:val="20"/>
    </w:rPr>
  </w:style>
  <w:style w:type="character" w:customStyle="1" w:styleId="CommentTextChar">
    <w:name w:val="Comment Text Char"/>
    <w:link w:val="CommentText"/>
    <w:rsid w:val="005232C9"/>
    <w:rPr>
      <w:lang w:eastAsia="en-US"/>
    </w:rPr>
  </w:style>
  <w:style w:type="paragraph" w:styleId="CommentSubject">
    <w:name w:val="annotation subject"/>
    <w:basedOn w:val="CommentText"/>
    <w:next w:val="CommentText"/>
    <w:link w:val="CommentSubjectChar"/>
    <w:rsid w:val="005232C9"/>
    <w:rPr>
      <w:b/>
      <w:bCs/>
    </w:rPr>
  </w:style>
  <w:style w:type="character" w:customStyle="1" w:styleId="CommentSubjectChar">
    <w:name w:val="Comment Subject Char"/>
    <w:link w:val="CommentSubject"/>
    <w:rsid w:val="005232C9"/>
    <w:rPr>
      <w:b/>
      <w:bCs/>
      <w:lang w:eastAsia="en-US"/>
    </w:rPr>
  </w:style>
  <w:style w:type="paragraph" w:styleId="Revision">
    <w:name w:val="Revision"/>
    <w:hidden/>
    <w:uiPriority w:val="99"/>
    <w:semiHidden/>
    <w:rsid w:val="00F12BEB"/>
    <w:rPr>
      <w:sz w:val="24"/>
      <w:szCs w:val="24"/>
      <w:lang w:val="en-GB" w:eastAsia="en-US"/>
    </w:rPr>
  </w:style>
  <w:style w:type="paragraph" w:styleId="ListParagraph">
    <w:name w:val="List Paragraph"/>
    <w:basedOn w:val="Normal"/>
    <w:uiPriority w:val="34"/>
    <w:qFormat/>
    <w:rsid w:val="00E370B6"/>
    <w:pPr>
      <w:ind w:left="720"/>
    </w:pPr>
  </w:style>
  <w:style w:type="character" w:styleId="PlaceholderText">
    <w:name w:val="Placeholder Text"/>
    <w:basedOn w:val="DefaultParagraphFont"/>
    <w:uiPriority w:val="99"/>
    <w:semiHidden/>
    <w:rsid w:val="009D791A"/>
    <w:rPr>
      <w:color w:val="808080"/>
    </w:rPr>
  </w:style>
  <w:style w:type="paragraph" w:styleId="NormalWeb">
    <w:name w:val="Normal (Web)"/>
    <w:basedOn w:val="Normal"/>
    <w:uiPriority w:val="99"/>
    <w:unhideWhenUsed/>
    <w:rsid w:val="00664912"/>
    <w:pPr>
      <w:spacing w:before="100" w:beforeAutospacing="1" w:after="100" w:afterAutospacing="1"/>
    </w:pPr>
    <w:rPr>
      <w:lang w:val="en-MY"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18863">
      <w:bodyDiv w:val="1"/>
      <w:marLeft w:val="0"/>
      <w:marRight w:val="0"/>
      <w:marTop w:val="0"/>
      <w:marBottom w:val="0"/>
      <w:divBdr>
        <w:top w:val="none" w:sz="0" w:space="0" w:color="auto"/>
        <w:left w:val="none" w:sz="0" w:space="0" w:color="auto"/>
        <w:bottom w:val="none" w:sz="0" w:space="0" w:color="auto"/>
        <w:right w:val="none" w:sz="0" w:space="0" w:color="auto"/>
      </w:divBdr>
    </w:div>
    <w:div w:id="616562963">
      <w:bodyDiv w:val="1"/>
      <w:marLeft w:val="0"/>
      <w:marRight w:val="0"/>
      <w:marTop w:val="0"/>
      <w:marBottom w:val="0"/>
      <w:divBdr>
        <w:top w:val="none" w:sz="0" w:space="0" w:color="auto"/>
        <w:left w:val="none" w:sz="0" w:space="0" w:color="auto"/>
        <w:bottom w:val="none" w:sz="0" w:space="0" w:color="auto"/>
        <w:right w:val="none" w:sz="0" w:space="0" w:color="auto"/>
      </w:divBdr>
    </w:div>
    <w:div w:id="865100581">
      <w:bodyDiv w:val="1"/>
      <w:marLeft w:val="0"/>
      <w:marRight w:val="0"/>
      <w:marTop w:val="0"/>
      <w:marBottom w:val="0"/>
      <w:divBdr>
        <w:top w:val="none" w:sz="0" w:space="0" w:color="auto"/>
        <w:left w:val="none" w:sz="0" w:space="0" w:color="auto"/>
        <w:bottom w:val="none" w:sz="0" w:space="0" w:color="auto"/>
        <w:right w:val="none" w:sz="0" w:space="0" w:color="auto"/>
      </w:divBdr>
    </w:div>
    <w:div w:id="964503452">
      <w:bodyDiv w:val="1"/>
      <w:marLeft w:val="0"/>
      <w:marRight w:val="0"/>
      <w:marTop w:val="0"/>
      <w:marBottom w:val="0"/>
      <w:divBdr>
        <w:top w:val="none" w:sz="0" w:space="0" w:color="auto"/>
        <w:left w:val="none" w:sz="0" w:space="0" w:color="auto"/>
        <w:bottom w:val="none" w:sz="0" w:space="0" w:color="auto"/>
        <w:right w:val="none" w:sz="0" w:space="0" w:color="auto"/>
      </w:divBdr>
    </w:div>
    <w:div w:id="1082724561">
      <w:bodyDiv w:val="1"/>
      <w:marLeft w:val="0"/>
      <w:marRight w:val="0"/>
      <w:marTop w:val="0"/>
      <w:marBottom w:val="0"/>
      <w:divBdr>
        <w:top w:val="none" w:sz="0" w:space="0" w:color="auto"/>
        <w:left w:val="none" w:sz="0" w:space="0" w:color="auto"/>
        <w:bottom w:val="none" w:sz="0" w:space="0" w:color="auto"/>
        <w:right w:val="none" w:sz="0" w:space="0" w:color="auto"/>
      </w:divBdr>
    </w:div>
    <w:div w:id="1085105596">
      <w:bodyDiv w:val="1"/>
      <w:marLeft w:val="0"/>
      <w:marRight w:val="0"/>
      <w:marTop w:val="0"/>
      <w:marBottom w:val="0"/>
      <w:divBdr>
        <w:top w:val="none" w:sz="0" w:space="0" w:color="auto"/>
        <w:left w:val="none" w:sz="0" w:space="0" w:color="auto"/>
        <w:bottom w:val="none" w:sz="0" w:space="0" w:color="auto"/>
        <w:right w:val="none" w:sz="0" w:space="0" w:color="auto"/>
      </w:divBdr>
    </w:div>
    <w:div w:id="1248688306">
      <w:bodyDiv w:val="1"/>
      <w:marLeft w:val="0"/>
      <w:marRight w:val="0"/>
      <w:marTop w:val="0"/>
      <w:marBottom w:val="0"/>
      <w:divBdr>
        <w:top w:val="none" w:sz="0" w:space="0" w:color="auto"/>
        <w:left w:val="none" w:sz="0" w:space="0" w:color="auto"/>
        <w:bottom w:val="none" w:sz="0" w:space="0" w:color="auto"/>
        <w:right w:val="none" w:sz="0" w:space="0" w:color="auto"/>
      </w:divBdr>
    </w:div>
    <w:div w:id="1934973788">
      <w:bodyDiv w:val="1"/>
      <w:marLeft w:val="0"/>
      <w:marRight w:val="0"/>
      <w:marTop w:val="0"/>
      <w:marBottom w:val="0"/>
      <w:divBdr>
        <w:top w:val="none" w:sz="0" w:space="0" w:color="auto"/>
        <w:left w:val="none" w:sz="0" w:space="0" w:color="auto"/>
        <w:bottom w:val="none" w:sz="0" w:space="0" w:color="auto"/>
        <w:right w:val="none" w:sz="0" w:space="0" w:color="auto"/>
      </w:divBdr>
    </w:div>
    <w:div w:id="208575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F2CBFC5-935E-4D0B-A242-AAD2D73BB9CE}"/>
      </w:docPartPr>
      <w:docPartBody>
        <w:p w:rsidR="00842D01" w:rsidRDefault="001E0143">
          <w:r w:rsidRPr="00C67721">
            <w:rPr>
              <w:rStyle w:val="PlaceholderText"/>
            </w:rPr>
            <w:t>Choose an item.</w:t>
          </w:r>
        </w:p>
      </w:docPartBody>
    </w:docPart>
    <w:docPart>
      <w:docPartPr>
        <w:name w:val="070C5DD93CAB45EE981A13DBE1529469"/>
        <w:category>
          <w:name w:val="General"/>
          <w:gallery w:val="placeholder"/>
        </w:category>
        <w:types>
          <w:type w:val="bbPlcHdr"/>
        </w:types>
        <w:behaviors>
          <w:behavior w:val="content"/>
        </w:behaviors>
        <w:guid w:val="{B8EFD7C2-C2C1-4011-A8DD-33A46DA7384D}"/>
      </w:docPartPr>
      <w:docPartBody>
        <w:p w:rsidR="00842D01" w:rsidRDefault="001E0143" w:rsidP="001E0143">
          <w:pPr>
            <w:pStyle w:val="070C5DD93CAB45EE981A13DBE1529469"/>
          </w:pPr>
          <w:r w:rsidRPr="00C67721">
            <w:rPr>
              <w:rStyle w:val="PlaceholderText"/>
            </w:rPr>
            <w:t>Choose an item.</w:t>
          </w:r>
        </w:p>
      </w:docPartBody>
    </w:docPart>
    <w:docPart>
      <w:docPartPr>
        <w:name w:val="4800FE8C6F374A1A969EBF1C74BC02EE"/>
        <w:category>
          <w:name w:val="General"/>
          <w:gallery w:val="placeholder"/>
        </w:category>
        <w:types>
          <w:type w:val="bbPlcHdr"/>
        </w:types>
        <w:behaviors>
          <w:behavior w:val="content"/>
        </w:behaviors>
        <w:guid w:val="{4E8FF981-B08D-49C8-A56B-787FECB7BEB3}"/>
      </w:docPartPr>
      <w:docPartBody>
        <w:p w:rsidR="00842D01" w:rsidRDefault="001E0143" w:rsidP="001E0143">
          <w:pPr>
            <w:pStyle w:val="4800FE8C6F374A1A969EBF1C74BC02EE"/>
          </w:pPr>
          <w:r w:rsidRPr="00C67721">
            <w:rPr>
              <w:rStyle w:val="PlaceholderText"/>
            </w:rPr>
            <w:t>Choose an item.</w:t>
          </w:r>
        </w:p>
      </w:docPartBody>
    </w:docPart>
    <w:docPart>
      <w:docPartPr>
        <w:name w:val="9FD3BFEFCC0D4C0DB9EA2E5721481237"/>
        <w:category>
          <w:name w:val="General"/>
          <w:gallery w:val="placeholder"/>
        </w:category>
        <w:types>
          <w:type w:val="bbPlcHdr"/>
        </w:types>
        <w:behaviors>
          <w:behavior w:val="content"/>
        </w:behaviors>
        <w:guid w:val="{32918F2F-06BC-4AC4-B462-85164D5013F9}"/>
      </w:docPartPr>
      <w:docPartBody>
        <w:p w:rsidR="00842D01" w:rsidRDefault="001E0143" w:rsidP="001E0143">
          <w:pPr>
            <w:pStyle w:val="9FD3BFEFCC0D4C0DB9EA2E5721481237"/>
          </w:pPr>
          <w:r w:rsidRPr="00C67721">
            <w:rPr>
              <w:rStyle w:val="PlaceholderText"/>
            </w:rPr>
            <w:t>Choose an item.</w:t>
          </w:r>
        </w:p>
      </w:docPartBody>
    </w:docPart>
    <w:docPart>
      <w:docPartPr>
        <w:name w:val="D740809991C84A82979950B2F788AA8F"/>
        <w:category>
          <w:name w:val="General"/>
          <w:gallery w:val="placeholder"/>
        </w:category>
        <w:types>
          <w:type w:val="bbPlcHdr"/>
        </w:types>
        <w:behaviors>
          <w:behavior w:val="content"/>
        </w:behaviors>
        <w:guid w:val="{C2506127-EED4-4E4D-AAB2-3B439708FF94}"/>
      </w:docPartPr>
      <w:docPartBody>
        <w:p w:rsidR="00842D01" w:rsidRDefault="001E0143" w:rsidP="001E0143">
          <w:pPr>
            <w:pStyle w:val="D740809991C84A82979950B2F788AA8F"/>
          </w:pPr>
          <w:r w:rsidRPr="00C67721">
            <w:rPr>
              <w:rStyle w:val="PlaceholderText"/>
            </w:rPr>
            <w:t>Choose an item.</w:t>
          </w:r>
        </w:p>
      </w:docPartBody>
    </w:docPart>
    <w:docPart>
      <w:docPartPr>
        <w:name w:val="26E0BD62589D48A4802A9B9B0F513F79"/>
        <w:category>
          <w:name w:val="General"/>
          <w:gallery w:val="placeholder"/>
        </w:category>
        <w:types>
          <w:type w:val="bbPlcHdr"/>
        </w:types>
        <w:behaviors>
          <w:behavior w:val="content"/>
        </w:behaviors>
        <w:guid w:val="{09657499-811A-4630-A473-D02DFFE99113}"/>
      </w:docPartPr>
      <w:docPartBody>
        <w:p w:rsidR="00842D01" w:rsidRDefault="001E0143" w:rsidP="001E0143">
          <w:pPr>
            <w:pStyle w:val="26E0BD62589D48A4802A9B9B0F513F79"/>
          </w:pPr>
          <w:r w:rsidRPr="00C67721">
            <w:rPr>
              <w:rStyle w:val="PlaceholderText"/>
            </w:rPr>
            <w:t>Choose an item.</w:t>
          </w:r>
        </w:p>
      </w:docPartBody>
    </w:docPart>
    <w:docPart>
      <w:docPartPr>
        <w:name w:val="215C6EDE45C04780885D5CEF9BC8F8CB"/>
        <w:category>
          <w:name w:val="General"/>
          <w:gallery w:val="placeholder"/>
        </w:category>
        <w:types>
          <w:type w:val="bbPlcHdr"/>
        </w:types>
        <w:behaviors>
          <w:behavior w:val="content"/>
        </w:behaviors>
        <w:guid w:val="{14A821E9-CF7B-43FF-AF44-7EB5BD103DB3}"/>
      </w:docPartPr>
      <w:docPartBody>
        <w:p w:rsidR="00842D01" w:rsidRDefault="001E0143" w:rsidP="001E0143">
          <w:pPr>
            <w:pStyle w:val="215C6EDE45C04780885D5CEF9BC8F8CB"/>
          </w:pPr>
          <w:r w:rsidRPr="00C67721">
            <w:rPr>
              <w:rStyle w:val="PlaceholderText"/>
            </w:rPr>
            <w:t>Choose an item.</w:t>
          </w:r>
        </w:p>
      </w:docPartBody>
    </w:docPart>
    <w:docPart>
      <w:docPartPr>
        <w:name w:val="B6D9B1873F7F417D925A52066A6D15F2"/>
        <w:category>
          <w:name w:val="General"/>
          <w:gallery w:val="placeholder"/>
        </w:category>
        <w:types>
          <w:type w:val="bbPlcHdr"/>
        </w:types>
        <w:behaviors>
          <w:behavior w:val="content"/>
        </w:behaviors>
        <w:guid w:val="{15B44815-0C2E-4CEE-980C-7E0810B56A1B}"/>
      </w:docPartPr>
      <w:docPartBody>
        <w:p w:rsidR="00842D01" w:rsidRDefault="001E0143" w:rsidP="001E0143">
          <w:pPr>
            <w:pStyle w:val="B6D9B1873F7F417D925A52066A6D15F2"/>
          </w:pPr>
          <w:r w:rsidRPr="00C67721">
            <w:rPr>
              <w:rStyle w:val="PlaceholderText"/>
            </w:rPr>
            <w:t>Choose an item.</w:t>
          </w:r>
        </w:p>
      </w:docPartBody>
    </w:docPart>
    <w:docPart>
      <w:docPartPr>
        <w:name w:val="7BFCD461FD064E118CDAD6101D8649F2"/>
        <w:category>
          <w:name w:val="General"/>
          <w:gallery w:val="placeholder"/>
        </w:category>
        <w:types>
          <w:type w:val="bbPlcHdr"/>
        </w:types>
        <w:behaviors>
          <w:behavior w:val="content"/>
        </w:behaviors>
        <w:guid w:val="{5EC46FC4-C748-45ED-933D-F44F6E96BBD3}"/>
      </w:docPartPr>
      <w:docPartBody>
        <w:p w:rsidR="00842D01" w:rsidRDefault="001E0143" w:rsidP="001E0143">
          <w:pPr>
            <w:pStyle w:val="7BFCD461FD064E118CDAD6101D8649F2"/>
          </w:pPr>
          <w:r w:rsidRPr="00C67721">
            <w:rPr>
              <w:rStyle w:val="PlaceholderText"/>
            </w:rPr>
            <w:t>Choose an item.</w:t>
          </w:r>
        </w:p>
      </w:docPartBody>
    </w:docPart>
    <w:docPart>
      <w:docPartPr>
        <w:name w:val="4961ED9536AF4CCCB473955754E73F9F"/>
        <w:category>
          <w:name w:val="General"/>
          <w:gallery w:val="placeholder"/>
        </w:category>
        <w:types>
          <w:type w:val="bbPlcHdr"/>
        </w:types>
        <w:behaviors>
          <w:behavior w:val="content"/>
        </w:behaviors>
        <w:guid w:val="{8550AE0F-1D2F-4163-A1AE-15B98951E24B}"/>
      </w:docPartPr>
      <w:docPartBody>
        <w:p w:rsidR="00842D01" w:rsidRDefault="001E0143" w:rsidP="001E0143">
          <w:pPr>
            <w:pStyle w:val="4961ED9536AF4CCCB473955754E73F9F"/>
          </w:pPr>
          <w:r w:rsidRPr="00C67721">
            <w:rPr>
              <w:rStyle w:val="PlaceholderText"/>
            </w:rPr>
            <w:t>Choose an item.</w:t>
          </w:r>
        </w:p>
      </w:docPartBody>
    </w:docPart>
    <w:docPart>
      <w:docPartPr>
        <w:name w:val="363B18CA6C854C6083A9B83AAD4C9F0F"/>
        <w:category>
          <w:name w:val="General"/>
          <w:gallery w:val="placeholder"/>
        </w:category>
        <w:types>
          <w:type w:val="bbPlcHdr"/>
        </w:types>
        <w:behaviors>
          <w:behavior w:val="content"/>
        </w:behaviors>
        <w:guid w:val="{DB54EAAA-EB18-4AF0-94F5-D445F911F91A}"/>
      </w:docPartPr>
      <w:docPartBody>
        <w:p w:rsidR="00842D01" w:rsidRDefault="001E0143" w:rsidP="001E0143">
          <w:pPr>
            <w:pStyle w:val="363B18CA6C854C6083A9B83AAD4C9F0F"/>
          </w:pPr>
          <w:r w:rsidRPr="00C67721">
            <w:rPr>
              <w:rStyle w:val="PlaceholderText"/>
            </w:rPr>
            <w:t>Choose an item.</w:t>
          </w:r>
        </w:p>
      </w:docPartBody>
    </w:docPart>
    <w:docPart>
      <w:docPartPr>
        <w:name w:val="11B89A197DEE4ACDB66CCFE2094B5590"/>
        <w:category>
          <w:name w:val="General"/>
          <w:gallery w:val="placeholder"/>
        </w:category>
        <w:types>
          <w:type w:val="bbPlcHdr"/>
        </w:types>
        <w:behaviors>
          <w:behavior w:val="content"/>
        </w:behaviors>
        <w:guid w:val="{14BB20F9-B513-4395-9F1B-04DC8A6B6813}"/>
      </w:docPartPr>
      <w:docPartBody>
        <w:p w:rsidR="00842D01" w:rsidRDefault="001E0143" w:rsidP="001E0143">
          <w:pPr>
            <w:pStyle w:val="11B89A197DEE4ACDB66CCFE2094B5590"/>
          </w:pPr>
          <w:r w:rsidRPr="00C67721">
            <w:rPr>
              <w:rStyle w:val="PlaceholderText"/>
            </w:rPr>
            <w:t>Choose an item.</w:t>
          </w:r>
        </w:p>
      </w:docPartBody>
    </w:docPart>
    <w:docPart>
      <w:docPartPr>
        <w:name w:val="E8B369B568AE486BBB4DB6B822DFCAB2"/>
        <w:category>
          <w:name w:val="General"/>
          <w:gallery w:val="placeholder"/>
        </w:category>
        <w:types>
          <w:type w:val="bbPlcHdr"/>
        </w:types>
        <w:behaviors>
          <w:behavior w:val="content"/>
        </w:behaviors>
        <w:guid w:val="{CA855C70-026F-44EE-A744-E9DC00F9E351}"/>
      </w:docPartPr>
      <w:docPartBody>
        <w:p w:rsidR="00842D01" w:rsidRDefault="001E0143" w:rsidP="001E0143">
          <w:pPr>
            <w:pStyle w:val="E8B369B568AE486BBB4DB6B822DFCAB2"/>
          </w:pPr>
          <w:r w:rsidRPr="00C67721">
            <w:rPr>
              <w:rStyle w:val="PlaceholderText"/>
            </w:rPr>
            <w:t>Choose an item.</w:t>
          </w:r>
        </w:p>
      </w:docPartBody>
    </w:docPart>
    <w:docPart>
      <w:docPartPr>
        <w:name w:val="CE70B3F2B9764FF8B4EAF85DCD54635C"/>
        <w:category>
          <w:name w:val="General"/>
          <w:gallery w:val="placeholder"/>
        </w:category>
        <w:types>
          <w:type w:val="bbPlcHdr"/>
        </w:types>
        <w:behaviors>
          <w:behavior w:val="content"/>
        </w:behaviors>
        <w:guid w:val="{56FA25D3-C919-483A-80FC-95C621DCB2D1}"/>
      </w:docPartPr>
      <w:docPartBody>
        <w:p w:rsidR="00842D01" w:rsidRDefault="001E0143" w:rsidP="001E0143">
          <w:pPr>
            <w:pStyle w:val="CE70B3F2B9764FF8B4EAF85DCD54635C"/>
          </w:pPr>
          <w:r w:rsidRPr="00C67721">
            <w:rPr>
              <w:rStyle w:val="PlaceholderText"/>
            </w:rPr>
            <w:t>Choose an item.</w:t>
          </w:r>
        </w:p>
      </w:docPartBody>
    </w:docPart>
    <w:docPart>
      <w:docPartPr>
        <w:name w:val="E0F162AB01CC49F584E481DE9A708BC0"/>
        <w:category>
          <w:name w:val="General"/>
          <w:gallery w:val="placeholder"/>
        </w:category>
        <w:types>
          <w:type w:val="bbPlcHdr"/>
        </w:types>
        <w:behaviors>
          <w:behavior w:val="content"/>
        </w:behaviors>
        <w:guid w:val="{C7FA1A78-5D21-4FBB-843A-4A6D0604DF62}"/>
      </w:docPartPr>
      <w:docPartBody>
        <w:p w:rsidR="00842D01" w:rsidRDefault="001E0143" w:rsidP="001E0143">
          <w:pPr>
            <w:pStyle w:val="E0F162AB01CC49F584E481DE9A708BC0"/>
          </w:pPr>
          <w:r w:rsidRPr="00C67721">
            <w:rPr>
              <w:rStyle w:val="PlaceholderText"/>
            </w:rPr>
            <w:t>Choose an item.</w:t>
          </w:r>
        </w:p>
      </w:docPartBody>
    </w:docPart>
    <w:docPart>
      <w:docPartPr>
        <w:name w:val="48F99F6898FB4347A5866916BA034CE9"/>
        <w:category>
          <w:name w:val="General"/>
          <w:gallery w:val="placeholder"/>
        </w:category>
        <w:types>
          <w:type w:val="bbPlcHdr"/>
        </w:types>
        <w:behaviors>
          <w:behavior w:val="content"/>
        </w:behaviors>
        <w:guid w:val="{2A7183E0-C8C6-4F1F-925A-59A851110205}"/>
      </w:docPartPr>
      <w:docPartBody>
        <w:p w:rsidR="00842D01" w:rsidRDefault="001E0143" w:rsidP="001E0143">
          <w:pPr>
            <w:pStyle w:val="48F99F6898FB4347A5866916BA034CE9"/>
          </w:pPr>
          <w:r w:rsidRPr="00C67721">
            <w:rPr>
              <w:rStyle w:val="PlaceholderText"/>
            </w:rPr>
            <w:t>Choose an item.</w:t>
          </w:r>
        </w:p>
      </w:docPartBody>
    </w:docPart>
    <w:docPart>
      <w:docPartPr>
        <w:name w:val="CCE852D7000E4211A867CA75E4A7C406"/>
        <w:category>
          <w:name w:val="General"/>
          <w:gallery w:val="placeholder"/>
        </w:category>
        <w:types>
          <w:type w:val="bbPlcHdr"/>
        </w:types>
        <w:behaviors>
          <w:behavior w:val="content"/>
        </w:behaviors>
        <w:guid w:val="{F3B6C6BD-F159-4FAF-86C0-FEF0DAD68D00}"/>
      </w:docPartPr>
      <w:docPartBody>
        <w:p w:rsidR="00842D01" w:rsidRDefault="001E0143" w:rsidP="001E0143">
          <w:pPr>
            <w:pStyle w:val="CCE852D7000E4211A867CA75E4A7C406"/>
          </w:pPr>
          <w:r w:rsidRPr="00C67721">
            <w:rPr>
              <w:rStyle w:val="PlaceholderText"/>
            </w:rPr>
            <w:t>Choose an item.</w:t>
          </w:r>
        </w:p>
      </w:docPartBody>
    </w:docPart>
    <w:docPart>
      <w:docPartPr>
        <w:name w:val="3CD81C619A6046D288C7504E3156E1BA"/>
        <w:category>
          <w:name w:val="General"/>
          <w:gallery w:val="placeholder"/>
        </w:category>
        <w:types>
          <w:type w:val="bbPlcHdr"/>
        </w:types>
        <w:behaviors>
          <w:behavior w:val="content"/>
        </w:behaviors>
        <w:guid w:val="{AFB9A2B2-C9AA-4F4A-9763-F6D1B517F3FC}"/>
      </w:docPartPr>
      <w:docPartBody>
        <w:p w:rsidR="00842D01" w:rsidRDefault="001E0143" w:rsidP="001E0143">
          <w:pPr>
            <w:pStyle w:val="3CD81C619A6046D288C7504E3156E1BA"/>
          </w:pPr>
          <w:r w:rsidRPr="00C67721">
            <w:rPr>
              <w:rStyle w:val="PlaceholderText"/>
            </w:rPr>
            <w:t>Choose an item.</w:t>
          </w:r>
        </w:p>
      </w:docPartBody>
    </w:docPart>
    <w:docPart>
      <w:docPartPr>
        <w:name w:val="BE8524A597B54ABBB3FECE0C50673C02"/>
        <w:category>
          <w:name w:val="General"/>
          <w:gallery w:val="placeholder"/>
        </w:category>
        <w:types>
          <w:type w:val="bbPlcHdr"/>
        </w:types>
        <w:behaviors>
          <w:behavior w:val="content"/>
        </w:behaviors>
        <w:guid w:val="{B473B4E6-DC21-4079-9E3E-F430905E15EF}"/>
      </w:docPartPr>
      <w:docPartBody>
        <w:p w:rsidR="00842D01" w:rsidRDefault="001E0143" w:rsidP="001E0143">
          <w:pPr>
            <w:pStyle w:val="BE8524A597B54ABBB3FECE0C50673C02"/>
          </w:pPr>
          <w:r w:rsidRPr="00C67721">
            <w:rPr>
              <w:rStyle w:val="PlaceholderText"/>
            </w:rPr>
            <w:t>Choose an item.</w:t>
          </w:r>
        </w:p>
      </w:docPartBody>
    </w:docPart>
    <w:docPart>
      <w:docPartPr>
        <w:name w:val="EE10D56094704A10813F8B209DA0563C"/>
        <w:category>
          <w:name w:val="General"/>
          <w:gallery w:val="placeholder"/>
        </w:category>
        <w:types>
          <w:type w:val="bbPlcHdr"/>
        </w:types>
        <w:behaviors>
          <w:behavior w:val="content"/>
        </w:behaviors>
        <w:guid w:val="{DEB22301-4CEF-499B-A72C-CEB8FD801B23}"/>
      </w:docPartPr>
      <w:docPartBody>
        <w:p w:rsidR="00842D01" w:rsidRDefault="001E0143" w:rsidP="001E0143">
          <w:pPr>
            <w:pStyle w:val="EE10D56094704A10813F8B209DA0563C"/>
          </w:pPr>
          <w:r w:rsidRPr="00C67721">
            <w:rPr>
              <w:rStyle w:val="PlaceholderText"/>
            </w:rPr>
            <w:t>Choose an item.</w:t>
          </w:r>
        </w:p>
      </w:docPartBody>
    </w:docPart>
    <w:docPart>
      <w:docPartPr>
        <w:name w:val="80099CD369AB49CABB7F4D575B5BA983"/>
        <w:category>
          <w:name w:val="General"/>
          <w:gallery w:val="placeholder"/>
        </w:category>
        <w:types>
          <w:type w:val="bbPlcHdr"/>
        </w:types>
        <w:behaviors>
          <w:behavior w:val="content"/>
        </w:behaviors>
        <w:guid w:val="{D58CA286-CA10-4703-BE71-ECF2ED0E5346}"/>
      </w:docPartPr>
      <w:docPartBody>
        <w:p w:rsidR="00842D01" w:rsidRDefault="001E0143" w:rsidP="001E0143">
          <w:pPr>
            <w:pStyle w:val="80099CD369AB49CABB7F4D575B5BA983"/>
          </w:pPr>
          <w:r w:rsidRPr="00C67721">
            <w:rPr>
              <w:rStyle w:val="PlaceholderText"/>
            </w:rPr>
            <w:t>Choose an item.</w:t>
          </w:r>
        </w:p>
      </w:docPartBody>
    </w:docPart>
    <w:docPart>
      <w:docPartPr>
        <w:name w:val="6A13ECFED0694F1ABD1DD8DC4F32CE3D"/>
        <w:category>
          <w:name w:val="General"/>
          <w:gallery w:val="placeholder"/>
        </w:category>
        <w:types>
          <w:type w:val="bbPlcHdr"/>
        </w:types>
        <w:behaviors>
          <w:behavior w:val="content"/>
        </w:behaviors>
        <w:guid w:val="{819B989D-B867-4CC4-86B4-8EDC668876BA}"/>
      </w:docPartPr>
      <w:docPartBody>
        <w:p w:rsidR="00842D01" w:rsidRDefault="001E0143" w:rsidP="001E0143">
          <w:pPr>
            <w:pStyle w:val="6A13ECFED0694F1ABD1DD8DC4F32CE3D"/>
          </w:pPr>
          <w:r w:rsidRPr="00C67721">
            <w:rPr>
              <w:rStyle w:val="PlaceholderText"/>
            </w:rPr>
            <w:t>Choose an item.</w:t>
          </w:r>
        </w:p>
      </w:docPartBody>
    </w:docPart>
    <w:docPart>
      <w:docPartPr>
        <w:name w:val="296DD4D1391A4A3A99D4DB2B6997612F"/>
        <w:category>
          <w:name w:val="General"/>
          <w:gallery w:val="placeholder"/>
        </w:category>
        <w:types>
          <w:type w:val="bbPlcHdr"/>
        </w:types>
        <w:behaviors>
          <w:behavior w:val="content"/>
        </w:behaviors>
        <w:guid w:val="{B3002893-D7BC-4A53-B2C8-B59EBC2431BE}"/>
      </w:docPartPr>
      <w:docPartBody>
        <w:p w:rsidR="00842D01" w:rsidRDefault="001E0143" w:rsidP="001E0143">
          <w:pPr>
            <w:pStyle w:val="296DD4D1391A4A3A99D4DB2B6997612F"/>
          </w:pPr>
          <w:r w:rsidRPr="00C67721">
            <w:rPr>
              <w:rStyle w:val="PlaceholderText"/>
            </w:rPr>
            <w:t>Choose an item.</w:t>
          </w:r>
        </w:p>
      </w:docPartBody>
    </w:docPart>
    <w:docPart>
      <w:docPartPr>
        <w:name w:val="0512A1C2D4A94D159C9EF313CC1993D7"/>
        <w:category>
          <w:name w:val="General"/>
          <w:gallery w:val="placeholder"/>
        </w:category>
        <w:types>
          <w:type w:val="bbPlcHdr"/>
        </w:types>
        <w:behaviors>
          <w:behavior w:val="content"/>
        </w:behaviors>
        <w:guid w:val="{06B1C5BA-78E5-4AFF-9526-B927A7C5C105}"/>
      </w:docPartPr>
      <w:docPartBody>
        <w:p w:rsidR="00842D01" w:rsidRDefault="001E0143" w:rsidP="001E0143">
          <w:pPr>
            <w:pStyle w:val="0512A1C2D4A94D159C9EF313CC1993D7"/>
          </w:pPr>
          <w:r w:rsidRPr="00C67721">
            <w:rPr>
              <w:rStyle w:val="PlaceholderText"/>
            </w:rPr>
            <w:t>Choose an item.</w:t>
          </w:r>
        </w:p>
      </w:docPartBody>
    </w:docPart>
    <w:docPart>
      <w:docPartPr>
        <w:name w:val="5489296C96834F6D939AE4F562D20AD1"/>
        <w:category>
          <w:name w:val="General"/>
          <w:gallery w:val="placeholder"/>
        </w:category>
        <w:types>
          <w:type w:val="bbPlcHdr"/>
        </w:types>
        <w:behaviors>
          <w:behavior w:val="content"/>
        </w:behaviors>
        <w:guid w:val="{F79A2B08-F27F-4F68-82A0-0E66CA5EED36}"/>
      </w:docPartPr>
      <w:docPartBody>
        <w:p w:rsidR="00842D01" w:rsidRDefault="001E0143" w:rsidP="001E0143">
          <w:pPr>
            <w:pStyle w:val="5489296C96834F6D939AE4F562D20AD1"/>
          </w:pPr>
          <w:r w:rsidRPr="00C67721">
            <w:rPr>
              <w:rStyle w:val="PlaceholderText"/>
            </w:rPr>
            <w:t>Choose an item.</w:t>
          </w:r>
        </w:p>
      </w:docPartBody>
    </w:docPart>
    <w:docPart>
      <w:docPartPr>
        <w:name w:val="37475074D67441F8B6372CABF882D635"/>
        <w:category>
          <w:name w:val="General"/>
          <w:gallery w:val="placeholder"/>
        </w:category>
        <w:types>
          <w:type w:val="bbPlcHdr"/>
        </w:types>
        <w:behaviors>
          <w:behavior w:val="content"/>
        </w:behaviors>
        <w:guid w:val="{6C7E883D-8A15-43AE-B224-AB0A65152E6D}"/>
      </w:docPartPr>
      <w:docPartBody>
        <w:p w:rsidR="00842D01" w:rsidRDefault="001E0143" w:rsidP="001E0143">
          <w:pPr>
            <w:pStyle w:val="37475074D67441F8B6372CABF882D635"/>
          </w:pPr>
          <w:r w:rsidRPr="00C67721">
            <w:rPr>
              <w:rStyle w:val="PlaceholderText"/>
            </w:rPr>
            <w:t>Choose an item.</w:t>
          </w:r>
        </w:p>
      </w:docPartBody>
    </w:docPart>
    <w:docPart>
      <w:docPartPr>
        <w:name w:val="22D203725A404F62B2BDCCDD38B69134"/>
        <w:category>
          <w:name w:val="General"/>
          <w:gallery w:val="placeholder"/>
        </w:category>
        <w:types>
          <w:type w:val="bbPlcHdr"/>
        </w:types>
        <w:behaviors>
          <w:behavior w:val="content"/>
        </w:behaviors>
        <w:guid w:val="{9CB44A57-A6BC-4A78-9AA3-67F0614BE832}"/>
      </w:docPartPr>
      <w:docPartBody>
        <w:p w:rsidR="00842D01" w:rsidRDefault="001E0143" w:rsidP="001E0143">
          <w:pPr>
            <w:pStyle w:val="22D203725A404F62B2BDCCDD38B69134"/>
          </w:pPr>
          <w:r w:rsidRPr="00C67721">
            <w:rPr>
              <w:rStyle w:val="PlaceholderText"/>
            </w:rPr>
            <w:t>Choose an item.</w:t>
          </w:r>
        </w:p>
      </w:docPartBody>
    </w:docPart>
    <w:docPart>
      <w:docPartPr>
        <w:name w:val="92DC581382EB40F5BA594439D6052FEA"/>
        <w:category>
          <w:name w:val="General"/>
          <w:gallery w:val="placeholder"/>
        </w:category>
        <w:types>
          <w:type w:val="bbPlcHdr"/>
        </w:types>
        <w:behaviors>
          <w:behavior w:val="content"/>
        </w:behaviors>
        <w:guid w:val="{DAF7CCED-81F1-49B3-B321-4B567CC1F1B0}"/>
      </w:docPartPr>
      <w:docPartBody>
        <w:p w:rsidR="007B562B" w:rsidRDefault="00842D01" w:rsidP="00842D01">
          <w:pPr>
            <w:pStyle w:val="92DC581382EB40F5BA594439D6052FEA"/>
          </w:pPr>
          <w:r w:rsidRPr="00C67721">
            <w:rPr>
              <w:rStyle w:val="PlaceholderText"/>
            </w:rPr>
            <w:t>Choose an item.</w:t>
          </w:r>
        </w:p>
      </w:docPartBody>
    </w:docPart>
    <w:docPart>
      <w:docPartPr>
        <w:name w:val="B9AABE676A8E44BE8AB75D827F5A8026"/>
        <w:category>
          <w:name w:val="General"/>
          <w:gallery w:val="placeholder"/>
        </w:category>
        <w:types>
          <w:type w:val="bbPlcHdr"/>
        </w:types>
        <w:behaviors>
          <w:behavior w:val="content"/>
        </w:behaviors>
        <w:guid w:val="{1957899A-C17C-49BE-B291-F9D3DCCFC5FA}"/>
      </w:docPartPr>
      <w:docPartBody>
        <w:p w:rsidR="007B562B" w:rsidRDefault="00842D01" w:rsidP="00842D01">
          <w:pPr>
            <w:pStyle w:val="B9AABE676A8E44BE8AB75D827F5A8026"/>
          </w:pPr>
          <w:r w:rsidRPr="00C67721">
            <w:rPr>
              <w:rStyle w:val="PlaceholderText"/>
            </w:rPr>
            <w:t>Choose an item.</w:t>
          </w:r>
        </w:p>
      </w:docPartBody>
    </w:docPart>
    <w:docPart>
      <w:docPartPr>
        <w:name w:val="8019840C568F48EA86C5C1AC73EA194D"/>
        <w:category>
          <w:name w:val="General"/>
          <w:gallery w:val="placeholder"/>
        </w:category>
        <w:types>
          <w:type w:val="bbPlcHdr"/>
        </w:types>
        <w:behaviors>
          <w:behavior w:val="content"/>
        </w:behaviors>
        <w:guid w:val="{14213D83-6FC1-46E1-BE86-04C088E8C4F4}"/>
      </w:docPartPr>
      <w:docPartBody>
        <w:p w:rsidR="007B562B" w:rsidRDefault="00842D01" w:rsidP="00842D01">
          <w:pPr>
            <w:pStyle w:val="8019840C568F48EA86C5C1AC73EA194D"/>
          </w:pPr>
          <w:r w:rsidRPr="00C67721">
            <w:rPr>
              <w:rStyle w:val="PlaceholderText"/>
            </w:rPr>
            <w:t>Choose an item.</w:t>
          </w:r>
        </w:p>
      </w:docPartBody>
    </w:docPart>
    <w:docPart>
      <w:docPartPr>
        <w:name w:val="B060B7D2616C4192B95ACBAD04F20C94"/>
        <w:category>
          <w:name w:val="General"/>
          <w:gallery w:val="placeholder"/>
        </w:category>
        <w:types>
          <w:type w:val="bbPlcHdr"/>
        </w:types>
        <w:behaviors>
          <w:behavior w:val="content"/>
        </w:behaviors>
        <w:guid w:val="{92E36A49-B6F0-434D-9B21-BF4188960E91}"/>
      </w:docPartPr>
      <w:docPartBody>
        <w:p w:rsidR="007B562B" w:rsidRDefault="00842D01" w:rsidP="00842D01">
          <w:pPr>
            <w:pStyle w:val="B060B7D2616C4192B95ACBAD04F20C94"/>
          </w:pPr>
          <w:r w:rsidRPr="00C67721">
            <w:rPr>
              <w:rStyle w:val="PlaceholderText"/>
            </w:rPr>
            <w:t>Choose an item.</w:t>
          </w:r>
        </w:p>
      </w:docPartBody>
    </w:docPart>
    <w:docPart>
      <w:docPartPr>
        <w:name w:val="7D4BF49A90B74ABBB297206EC70F50F5"/>
        <w:category>
          <w:name w:val="General"/>
          <w:gallery w:val="placeholder"/>
        </w:category>
        <w:types>
          <w:type w:val="bbPlcHdr"/>
        </w:types>
        <w:behaviors>
          <w:behavior w:val="content"/>
        </w:behaviors>
        <w:guid w:val="{793AFE83-3E5A-4236-B696-58A2B060866E}"/>
      </w:docPartPr>
      <w:docPartBody>
        <w:p w:rsidR="007B562B" w:rsidRDefault="00842D01" w:rsidP="00842D01">
          <w:pPr>
            <w:pStyle w:val="7D4BF49A90B74ABBB297206EC70F50F5"/>
          </w:pPr>
          <w:r w:rsidRPr="00C67721">
            <w:rPr>
              <w:rStyle w:val="PlaceholderText"/>
            </w:rPr>
            <w:t>Choose an item.</w:t>
          </w:r>
        </w:p>
      </w:docPartBody>
    </w:docPart>
    <w:docPart>
      <w:docPartPr>
        <w:name w:val="DE740288BDC044D386D05B6F380400FA"/>
        <w:category>
          <w:name w:val="General"/>
          <w:gallery w:val="placeholder"/>
        </w:category>
        <w:types>
          <w:type w:val="bbPlcHdr"/>
        </w:types>
        <w:behaviors>
          <w:behavior w:val="content"/>
        </w:behaviors>
        <w:guid w:val="{1839081A-7DE5-401A-908A-8F0006229FC1}"/>
      </w:docPartPr>
      <w:docPartBody>
        <w:p w:rsidR="007B562B" w:rsidRDefault="00842D01" w:rsidP="00842D01">
          <w:pPr>
            <w:pStyle w:val="DE740288BDC044D386D05B6F380400FA"/>
          </w:pPr>
          <w:r w:rsidRPr="00C67721">
            <w:rPr>
              <w:rStyle w:val="PlaceholderText"/>
            </w:rPr>
            <w:t>Choose an item.</w:t>
          </w:r>
        </w:p>
      </w:docPartBody>
    </w:docPart>
    <w:docPart>
      <w:docPartPr>
        <w:name w:val="4CA57206423B44A4B8090FC81EDF8698"/>
        <w:category>
          <w:name w:val="General"/>
          <w:gallery w:val="placeholder"/>
        </w:category>
        <w:types>
          <w:type w:val="bbPlcHdr"/>
        </w:types>
        <w:behaviors>
          <w:behavior w:val="content"/>
        </w:behaviors>
        <w:guid w:val="{EC0681CD-6B63-43DF-B404-0AAEBBE5B831}"/>
      </w:docPartPr>
      <w:docPartBody>
        <w:p w:rsidR="007B562B" w:rsidRDefault="00842D01" w:rsidP="00842D01">
          <w:pPr>
            <w:pStyle w:val="4CA57206423B44A4B8090FC81EDF8698"/>
          </w:pPr>
          <w:r w:rsidRPr="00C67721">
            <w:rPr>
              <w:rStyle w:val="PlaceholderText"/>
            </w:rPr>
            <w:t>Choose an item.</w:t>
          </w:r>
        </w:p>
      </w:docPartBody>
    </w:docPart>
    <w:docPart>
      <w:docPartPr>
        <w:name w:val="2A9B85C6D05647DD9F71AC6429EBD52D"/>
        <w:category>
          <w:name w:val="General"/>
          <w:gallery w:val="placeholder"/>
        </w:category>
        <w:types>
          <w:type w:val="bbPlcHdr"/>
        </w:types>
        <w:behaviors>
          <w:behavior w:val="content"/>
        </w:behaviors>
        <w:guid w:val="{AD2235B5-96E8-4F86-AC44-85DC01462975}"/>
      </w:docPartPr>
      <w:docPartBody>
        <w:p w:rsidR="007B562B" w:rsidRDefault="00842D01" w:rsidP="00842D01">
          <w:pPr>
            <w:pStyle w:val="2A9B85C6D05647DD9F71AC6429EBD52D"/>
          </w:pPr>
          <w:r w:rsidRPr="00C67721">
            <w:rPr>
              <w:rStyle w:val="PlaceholderText"/>
            </w:rPr>
            <w:t>Choose an item.</w:t>
          </w:r>
        </w:p>
      </w:docPartBody>
    </w:docPart>
    <w:docPart>
      <w:docPartPr>
        <w:name w:val="0C282F1BCFAC4A7E9918A82D16AA3CEE"/>
        <w:category>
          <w:name w:val="General"/>
          <w:gallery w:val="placeholder"/>
        </w:category>
        <w:types>
          <w:type w:val="bbPlcHdr"/>
        </w:types>
        <w:behaviors>
          <w:behavior w:val="content"/>
        </w:behaviors>
        <w:guid w:val="{6BB5C9D3-70D4-4BFE-8650-C0AF1F6F0AB3}"/>
      </w:docPartPr>
      <w:docPartBody>
        <w:p w:rsidR="007B562B" w:rsidRDefault="00842D01" w:rsidP="00842D01">
          <w:pPr>
            <w:pStyle w:val="0C282F1BCFAC4A7E9918A82D16AA3CEE"/>
          </w:pPr>
          <w:r w:rsidRPr="00C67721">
            <w:rPr>
              <w:rStyle w:val="PlaceholderText"/>
            </w:rPr>
            <w:t>Choose an item.</w:t>
          </w:r>
        </w:p>
      </w:docPartBody>
    </w:docPart>
    <w:docPart>
      <w:docPartPr>
        <w:name w:val="B80B3A49B9E54731BCD0306485F2D930"/>
        <w:category>
          <w:name w:val="General"/>
          <w:gallery w:val="placeholder"/>
        </w:category>
        <w:types>
          <w:type w:val="bbPlcHdr"/>
        </w:types>
        <w:behaviors>
          <w:behavior w:val="content"/>
        </w:behaviors>
        <w:guid w:val="{1D389615-3F64-4C8D-A961-E3CC76B5B655}"/>
      </w:docPartPr>
      <w:docPartBody>
        <w:p w:rsidR="007B562B" w:rsidRDefault="00842D01" w:rsidP="00842D01">
          <w:pPr>
            <w:pStyle w:val="B80B3A49B9E54731BCD0306485F2D930"/>
          </w:pPr>
          <w:r w:rsidRPr="00C67721">
            <w:rPr>
              <w:rStyle w:val="PlaceholderText"/>
            </w:rPr>
            <w:t>Choose an item.</w:t>
          </w:r>
        </w:p>
      </w:docPartBody>
    </w:docPart>
    <w:docPart>
      <w:docPartPr>
        <w:name w:val="91E3C16B2E2347F0BC693F8C60BE9014"/>
        <w:category>
          <w:name w:val="General"/>
          <w:gallery w:val="placeholder"/>
        </w:category>
        <w:types>
          <w:type w:val="bbPlcHdr"/>
        </w:types>
        <w:behaviors>
          <w:behavior w:val="content"/>
        </w:behaviors>
        <w:guid w:val="{64F623E8-2453-456C-983E-98052D1AAC0F}"/>
      </w:docPartPr>
      <w:docPartBody>
        <w:p w:rsidR="003865C6" w:rsidRDefault="005B4A2B" w:rsidP="005B4A2B">
          <w:pPr>
            <w:pStyle w:val="91E3C16B2E2347F0BC693F8C60BE9014"/>
          </w:pPr>
          <w:r w:rsidRPr="00C6772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143"/>
    <w:rsid w:val="00106D44"/>
    <w:rsid w:val="001E0143"/>
    <w:rsid w:val="00295A5B"/>
    <w:rsid w:val="00297225"/>
    <w:rsid w:val="003458ED"/>
    <w:rsid w:val="003865C6"/>
    <w:rsid w:val="005B4A2B"/>
    <w:rsid w:val="0067453C"/>
    <w:rsid w:val="007B562B"/>
    <w:rsid w:val="00842D01"/>
    <w:rsid w:val="00A030FF"/>
    <w:rsid w:val="00D23398"/>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4A2B"/>
    <w:rPr>
      <w:color w:val="808080"/>
    </w:rPr>
  </w:style>
  <w:style w:type="paragraph" w:customStyle="1" w:styleId="070C5DD93CAB45EE981A13DBE1529469">
    <w:name w:val="070C5DD93CAB45EE981A13DBE1529469"/>
    <w:rsid w:val="001E0143"/>
  </w:style>
  <w:style w:type="paragraph" w:customStyle="1" w:styleId="4800FE8C6F374A1A969EBF1C74BC02EE">
    <w:name w:val="4800FE8C6F374A1A969EBF1C74BC02EE"/>
    <w:rsid w:val="001E0143"/>
  </w:style>
  <w:style w:type="paragraph" w:customStyle="1" w:styleId="9FD3BFEFCC0D4C0DB9EA2E5721481237">
    <w:name w:val="9FD3BFEFCC0D4C0DB9EA2E5721481237"/>
    <w:rsid w:val="001E0143"/>
  </w:style>
  <w:style w:type="paragraph" w:customStyle="1" w:styleId="D740809991C84A82979950B2F788AA8F">
    <w:name w:val="D740809991C84A82979950B2F788AA8F"/>
    <w:rsid w:val="001E0143"/>
  </w:style>
  <w:style w:type="paragraph" w:customStyle="1" w:styleId="26E0BD62589D48A4802A9B9B0F513F79">
    <w:name w:val="26E0BD62589D48A4802A9B9B0F513F79"/>
    <w:rsid w:val="001E0143"/>
  </w:style>
  <w:style w:type="paragraph" w:customStyle="1" w:styleId="215C6EDE45C04780885D5CEF9BC8F8CB">
    <w:name w:val="215C6EDE45C04780885D5CEF9BC8F8CB"/>
    <w:rsid w:val="001E0143"/>
  </w:style>
  <w:style w:type="paragraph" w:customStyle="1" w:styleId="B6D9B1873F7F417D925A52066A6D15F2">
    <w:name w:val="B6D9B1873F7F417D925A52066A6D15F2"/>
    <w:rsid w:val="001E0143"/>
  </w:style>
  <w:style w:type="paragraph" w:customStyle="1" w:styleId="7BFCD461FD064E118CDAD6101D8649F2">
    <w:name w:val="7BFCD461FD064E118CDAD6101D8649F2"/>
    <w:rsid w:val="001E0143"/>
  </w:style>
  <w:style w:type="paragraph" w:customStyle="1" w:styleId="4961ED9536AF4CCCB473955754E73F9F">
    <w:name w:val="4961ED9536AF4CCCB473955754E73F9F"/>
    <w:rsid w:val="001E0143"/>
  </w:style>
  <w:style w:type="paragraph" w:customStyle="1" w:styleId="363B18CA6C854C6083A9B83AAD4C9F0F">
    <w:name w:val="363B18CA6C854C6083A9B83AAD4C9F0F"/>
    <w:rsid w:val="001E0143"/>
  </w:style>
  <w:style w:type="paragraph" w:customStyle="1" w:styleId="11B89A197DEE4ACDB66CCFE2094B5590">
    <w:name w:val="11B89A197DEE4ACDB66CCFE2094B5590"/>
    <w:rsid w:val="001E0143"/>
  </w:style>
  <w:style w:type="paragraph" w:customStyle="1" w:styleId="E8B369B568AE486BBB4DB6B822DFCAB2">
    <w:name w:val="E8B369B568AE486BBB4DB6B822DFCAB2"/>
    <w:rsid w:val="001E0143"/>
  </w:style>
  <w:style w:type="paragraph" w:customStyle="1" w:styleId="CE70B3F2B9764FF8B4EAF85DCD54635C">
    <w:name w:val="CE70B3F2B9764FF8B4EAF85DCD54635C"/>
    <w:rsid w:val="001E0143"/>
  </w:style>
  <w:style w:type="paragraph" w:customStyle="1" w:styleId="E0F162AB01CC49F584E481DE9A708BC0">
    <w:name w:val="E0F162AB01CC49F584E481DE9A708BC0"/>
    <w:rsid w:val="001E0143"/>
  </w:style>
  <w:style w:type="paragraph" w:customStyle="1" w:styleId="48F99F6898FB4347A5866916BA034CE9">
    <w:name w:val="48F99F6898FB4347A5866916BA034CE9"/>
    <w:rsid w:val="001E0143"/>
  </w:style>
  <w:style w:type="paragraph" w:customStyle="1" w:styleId="CCE852D7000E4211A867CA75E4A7C406">
    <w:name w:val="CCE852D7000E4211A867CA75E4A7C406"/>
    <w:rsid w:val="001E0143"/>
  </w:style>
  <w:style w:type="paragraph" w:customStyle="1" w:styleId="3CD81C619A6046D288C7504E3156E1BA">
    <w:name w:val="3CD81C619A6046D288C7504E3156E1BA"/>
    <w:rsid w:val="001E0143"/>
  </w:style>
  <w:style w:type="paragraph" w:customStyle="1" w:styleId="BE8524A597B54ABBB3FECE0C50673C02">
    <w:name w:val="BE8524A597B54ABBB3FECE0C50673C02"/>
    <w:rsid w:val="001E0143"/>
  </w:style>
  <w:style w:type="paragraph" w:customStyle="1" w:styleId="EE10D56094704A10813F8B209DA0563C">
    <w:name w:val="EE10D56094704A10813F8B209DA0563C"/>
    <w:rsid w:val="001E0143"/>
  </w:style>
  <w:style w:type="paragraph" w:customStyle="1" w:styleId="80099CD369AB49CABB7F4D575B5BA983">
    <w:name w:val="80099CD369AB49CABB7F4D575B5BA983"/>
    <w:rsid w:val="001E0143"/>
  </w:style>
  <w:style w:type="paragraph" w:customStyle="1" w:styleId="6A13ECFED0694F1ABD1DD8DC4F32CE3D">
    <w:name w:val="6A13ECFED0694F1ABD1DD8DC4F32CE3D"/>
    <w:rsid w:val="001E0143"/>
  </w:style>
  <w:style w:type="paragraph" w:customStyle="1" w:styleId="296DD4D1391A4A3A99D4DB2B6997612F">
    <w:name w:val="296DD4D1391A4A3A99D4DB2B6997612F"/>
    <w:rsid w:val="001E0143"/>
  </w:style>
  <w:style w:type="paragraph" w:customStyle="1" w:styleId="0512A1C2D4A94D159C9EF313CC1993D7">
    <w:name w:val="0512A1C2D4A94D159C9EF313CC1993D7"/>
    <w:rsid w:val="001E0143"/>
  </w:style>
  <w:style w:type="paragraph" w:customStyle="1" w:styleId="5489296C96834F6D939AE4F562D20AD1">
    <w:name w:val="5489296C96834F6D939AE4F562D20AD1"/>
    <w:rsid w:val="001E0143"/>
  </w:style>
  <w:style w:type="paragraph" w:customStyle="1" w:styleId="37475074D67441F8B6372CABF882D635">
    <w:name w:val="37475074D67441F8B6372CABF882D635"/>
    <w:rsid w:val="001E0143"/>
  </w:style>
  <w:style w:type="paragraph" w:customStyle="1" w:styleId="22D203725A404F62B2BDCCDD38B69134">
    <w:name w:val="22D203725A404F62B2BDCCDD38B69134"/>
    <w:rsid w:val="001E0143"/>
  </w:style>
  <w:style w:type="paragraph" w:customStyle="1" w:styleId="92DC581382EB40F5BA594439D6052FEA">
    <w:name w:val="92DC581382EB40F5BA594439D6052FEA"/>
    <w:rsid w:val="00842D01"/>
  </w:style>
  <w:style w:type="paragraph" w:customStyle="1" w:styleId="B9AABE676A8E44BE8AB75D827F5A8026">
    <w:name w:val="B9AABE676A8E44BE8AB75D827F5A8026"/>
    <w:rsid w:val="00842D01"/>
  </w:style>
  <w:style w:type="paragraph" w:customStyle="1" w:styleId="8019840C568F48EA86C5C1AC73EA194D">
    <w:name w:val="8019840C568F48EA86C5C1AC73EA194D"/>
    <w:rsid w:val="00842D01"/>
  </w:style>
  <w:style w:type="paragraph" w:customStyle="1" w:styleId="B060B7D2616C4192B95ACBAD04F20C94">
    <w:name w:val="B060B7D2616C4192B95ACBAD04F20C94"/>
    <w:rsid w:val="00842D01"/>
  </w:style>
  <w:style w:type="paragraph" w:customStyle="1" w:styleId="7D4BF49A90B74ABBB297206EC70F50F5">
    <w:name w:val="7D4BF49A90B74ABBB297206EC70F50F5"/>
    <w:rsid w:val="00842D01"/>
  </w:style>
  <w:style w:type="paragraph" w:customStyle="1" w:styleId="DE740288BDC044D386D05B6F380400FA">
    <w:name w:val="DE740288BDC044D386D05B6F380400FA"/>
    <w:rsid w:val="00842D01"/>
  </w:style>
  <w:style w:type="paragraph" w:customStyle="1" w:styleId="4CA57206423B44A4B8090FC81EDF8698">
    <w:name w:val="4CA57206423B44A4B8090FC81EDF8698"/>
    <w:rsid w:val="00842D01"/>
  </w:style>
  <w:style w:type="paragraph" w:customStyle="1" w:styleId="2A9B85C6D05647DD9F71AC6429EBD52D">
    <w:name w:val="2A9B85C6D05647DD9F71AC6429EBD52D"/>
    <w:rsid w:val="00842D01"/>
  </w:style>
  <w:style w:type="paragraph" w:customStyle="1" w:styleId="0C282F1BCFAC4A7E9918A82D16AA3CEE">
    <w:name w:val="0C282F1BCFAC4A7E9918A82D16AA3CEE"/>
    <w:rsid w:val="00842D01"/>
  </w:style>
  <w:style w:type="paragraph" w:customStyle="1" w:styleId="B80B3A49B9E54731BCD0306485F2D930">
    <w:name w:val="B80B3A49B9E54731BCD0306485F2D930"/>
    <w:rsid w:val="00842D01"/>
  </w:style>
  <w:style w:type="paragraph" w:customStyle="1" w:styleId="91E3C16B2E2347F0BC693F8C60BE9014">
    <w:name w:val="91E3C16B2E2347F0BC693F8C60BE9014"/>
    <w:rsid w:val="005B4A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C1D548680CD42AF0B03B0188814EA" ma:contentTypeVersion="14" ma:contentTypeDescription="Create a new document." ma:contentTypeScope="" ma:versionID="c2dfac41db68f2470ad1deaf26683f42">
  <xsd:schema xmlns:xsd="http://www.w3.org/2001/XMLSchema" xmlns:xs="http://www.w3.org/2001/XMLSchema" xmlns:p="http://schemas.microsoft.com/office/2006/metadata/properties" xmlns:ns2="30960a09-da55-4bfd-ae47-8789fae61c06" xmlns:ns3="48ec331e-346d-471c-b193-189ec45af04a" targetNamespace="http://schemas.microsoft.com/office/2006/metadata/properties" ma:root="true" ma:fieldsID="ae95d039f76b861cf1fce3ebd247bd94" ns2:_="" ns3:_="">
    <xsd:import namespace="30960a09-da55-4bfd-ae47-8789fae61c06"/>
    <xsd:import namespace="48ec331e-346d-471c-b193-189ec45af0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960a09-da55-4bfd-ae47-8789fae61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ec331e-346d-471c-b193-189ec45af04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957C62-D539-4710-AD59-362757491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960a09-da55-4bfd-ae47-8789fae61c06"/>
    <ds:schemaRef ds:uri="48ec331e-346d-471c-b193-189ec45af0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0F77F-C873-468F-BAFB-1ABF17ABECC3}">
  <ds:schemaRefs>
    <ds:schemaRef ds:uri="http://schemas.microsoft.com/sharepoint/v3/contenttype/forms"/>
  </ds:schemaRefs>
</ds:datastoreItem>
</file>

<file path=customXml/itemProps3.xml><?xml version="1.0" encoding="utf-8"?>
<ds:datastoreItem xmlns:ds="http://schemas.openxmlformats.org/officeDocument/2006/customXml" ds:itemID="{11D7A316-BCF0-4948-99B1-FBEBA7CB2B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29906C-756E-4B36-8015-F065EE1EF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97</Words>
  <Characters>176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NDP/IAPSO</Company>
  <LinksUpToDate>false</LinksUpToDate>
  <CharactersWithSpaces>2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rina Edlund</dc:creator>
  <cp:keywords/>
  <cp:lastModifiedBy>Rogini Vandasan</cp:lastModifiedBy>
  <cp:revision>3</cp:revision>
  <cp:lastPrinted>2009-06-08T09:11:00Z</cp:lastPrinted>
  <dcterms:created xsi:type="dcterms:W3CDTF">2024-02-19T07:26:00Z</dcterms:created>
  <dcterms:modified xsi:type="dcterms:W3CDTF">2024-03-12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BA6A1B8190C7428841A68588673C22</vt:lpwstr>
  </property>
</Properties>
</file>